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="51C14F37" w:rsidP="51C14F37" w:rsidRDefault="51C14F37" w14:paraId="1DBD06C3" w14:textId="5AFA7DBA">
      <w:pPr>
        <w:spacing w:after="0" w:line="240" w:lineRule="auto"/>
        <w:rPr>
          <w:rFonts w:ascii="Georgia-Bold" w:eastAsia="Georgia-Bold" w:cs="Georgia-Bold"/>
          <w:b w:val="1"/>
          <w:bCs w:val="1"/>
          <w:sz w:val="36"/>
          <w:szCs w:val="36"/>
        </w:rPr>
      </w:pPr>
      <w:r w:rsidRPr="51C14F37" w:rsidR="51C14F37">
        <w:rPr>
          <w:rFonts w:ascii="Georgia-Bold" w:eastAsia="Georgia-Bold" w:cs="Georgia-Bold"/>
          <w:b w:val="1"/>
          <w:bCs w:val="1"/>
          <w:sz w:val="36"/>
          <w:szCs w:val="36"/>
        </w:rPr>
        <w:t>Java-migoscode:</w:t>
      </w:r>
    </w:p>
    <w:p w:rsidR="51C14F37" w:rsidP="51C14F37" w:rsidRDefault="51C14F37" w14:paraId="15D5D46D" w14:textId="73B68593">
      <w:pPr>
        <w:pStyle w:val="Normal"/>
        <w:spacing w:after="0" w:line="240" w:lineRule="auto"/>
      </w:pPr>
      <w:r>
        <w:drawing>
          <wp:inline wp14:editId="2294DF7C" wp14:anchorId="4915A507">
            <wp:extent cx="4572000" cy="2076450"/>
            <wp:effectExtent l="0" t="0" r="0" b="0"/>
            <wp:docPr id="82103341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5ad147c0238434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1C14F37" w:rsidP="51C14F37" w:rsidRDefault="51C14F37" w14:paraId="37B0DD08" w14:textId="11CFFC32">
      <w:pPr>
        <w:pStyle w:val="Normal"/>
        <w:spacing w:after="0" w:line="240" w:lineRule="auto"/>
      </w:pPr>
      <w:r>
        <w:drawing>
          <wp:inline wp14:editId="4FA46EC8" wp14:anchorId="5334F774">
            <wp:extent cx="4572000" cy="2533650"/>
            <wp:effectExtent l="0" t="0" r="0" b="0"/>
            <wp:docPr id="202219864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382451483044a5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1C14F37" w:rsidP="51C14F37" w:rsidRDefault="51C14F37" w14:paraId="073E1EE9" w14:textId="3F061157">
      <w:pPr>
        <w:pStyle w:val="Normal"/>
        <w:spacing w:after="0" w:line="240" w:lineRule="auto"/>
      </w:pPr>
    </w:p>
    <w:p w:rsidR="51C14F37" w:rsidP="51C14F37" w:rsidRDefault="51C14F37" w14:paraId="3E7D99A8" w14:textId="67F380DA">
      <w:pPr>
        <w:pStyle w:val="Normal"/>
        <w:spacing w:after="0" w:line="240" w:lineRule="auto"/>
        <w:rPr>
          <w:rFonts w:ascii="Georgia-Bold" w:eastAsia="Georgia-Bold" w:cs="Georgia-Bold"/>
          <w:b w:val="1"/>
          <w:bCs w:val="1"/>
          <w:sz w:val="36"/>
          <w:szCs w:val="36"/>
        </w:rPr>
      </w:pPr>
    </w:p>
    <w:p w:rsidR="407F1C37" w:rsidP="407F1C37" w:rsidRDefault="407F1C37" w14:paraId="6C0E85D9" w14:textId="69B3F9A5">
      <w:pPr>
        <w:spacing w:after="0" w:line="240" w:lineRule="auto"/>
        <w:rPr>
          <w:rFonts w:ascii="Georgia-Bold" w:eastAsia="Georgia-Bold" w:cs="Georgia-Bold"/>
          <w:b w:val="1"/>
          <w:bCs w:val="1"/>
          <w:sz w:val="36"/>
          <w:szCs w:val="36"/>
        </w:rPr>
      </w:pPr>
      <w:r w:rsidRPr="51C14F37" w:rsidR="51C14F37">
        <w:rPr>
          <w:rFonts w:ascii="Georgia-Bold" w:eastAsia="Georgia-Bold" w:cs="Georgia-Bold"/>
          <w:b w:val="1"/>
          <w:bCs w:val="1"/>
          <w:sz w:val="36"/>
          <w:szCs w:val="36"/>
        </w:rPr>
        <w:t>-----------------------------------------------------------------</w:t>
      </w:r>
    </w:p>
    <w:p w:rsidR="51C14F37" w:rsidP="51C14F37" w:rsidRDefault="51C14F37" w14:paraId="358F8414" w14:textId="6C13EDAD">
      <w:pPr>
        <w:pStyle w:val="Normal"/>
        <w:spacing w:after="0" w:line="240" w:lineRule="auto"/>
        <w:rPr>
          <w:rFonts w:ascii="Georgia-Bold" w:eastAsia="Georgia-Bold" w:cs="Georgia-Bold"/>
          <w:b w:val="1"/>
          <w:bCs w:val="1"/>
          <w:sz w:val="36"/>
          <w:szCs w:val="36"/>
        </w:rPr>
      </w:pPr>
      <w:r w:rsidRPr="51C14F37" w:rsidR="51C14F37">
        <w:rPr>
          <w:rFonts w:ascii="Georgia-Bold" w:eastAsia="Georgia-Bold" w:cs="Georgia-Bold"/>
          <w:b w:val="1"/>
          <w:bCs w:val="1"/>
          <w:sz w:val="36"/>
          <w:szCs w:val="36"/>
        </w:rPr>
        <w:t>Java in action:</w:t>
      </w:r>
    </w:p>
    <w:p w:rsidR="51C14F37" w:rsidP="51C14F37" w:rsidRDefault="51C14F37" w14:paraId="075362B2" w14:textId="499F4C9D">
      <w:pPr>
        <w:pStyle w:val="Normal"/>
        <w:spacing w:after="0" w:line="240" w:lineRule="auto"/>
        <w:rPr>
          <w:rFonts w:ascii="Georgia-Bold" w:eastAsia="Georgia-Bold" w:cs="Georgia-Bold"/>
          <w:b w:val="1"/>
          <w:bCs w:val="1"/>
          <w:sz w:val="36"/>
          <w:szCs w:val="36"/>
        </w:rPr>
      </w:pPr>
    </w:p>
    <w:p xmlns:wp14="http://schemas.microsoft.com/office/word/2010/wordml" w:rsidR="000C6B77" w:rsidP="00CD43FC" w:rsidRDefault="000C6B77" w14:paraId="46B4C084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  <w:r>
        <w:rPr>
          <w:rFonts w:ascii="Georgia-Bold" w:eastAsia="Georgia-Bold" w:cs="Georgia-Bold"/>
          <w:b/>
          <w:bCs/>
          <w:sz w:val="36"/>
          <w:szCs w:val="36"/>
        </w:rPr>
        <w:t>Chapter 1. Java 8: why should you care?</w:t>
      </w:r>
    </w:p>
    <w:p xmlns:wp14="http://schemas.microsoft.com/office/word/2010/wordml" w:rsidR="000C6B77" w:rsidP="00CD43FC" w:rsidRDefault="000C6B77" w14:paraId="672A6659" wp14:textId="77777777">
      <w:pPr>
        <w:autoSpaceDE w:val="0"/>
        <w:autoSpaceDN w:val="0"/>
        <w:adjustRightInd w:val="0"/>
        <w:spacing w:after="0" w:line="240" w:lineRule="auto"/>
        <w:rPr>
          <w:noProof/>
        </w:rPr>
      </w:pPr>
      <w:r>
        <w:rPr>
          <w:noProof/>
        </w:rPr>
        <w:drawing>
          <wp:inline xmlns:wp14="http://schemas.microsoft.com/office/word/2010/wordprocessingDrawing" distT="0" distB="0" distL="0" distR="0" wp14:anchorId="11565FD6" wp14:editId="21FA1966">
            <wp:extent cx="5612130" cy="3708400"/>
            <wp:effectExtent l="0" t="0" r="762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70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0C6B77" w:rsidP="00CD43FC" w:rsidRDefault="000C6B77" w14:paraId="0A37501D" wp14:textId="77777777">
      <w:pPr>
        <w:autoSpaceDE w:val="0"/>
        <w:autoSpaceDN w:val="0"/>
        <w:adjustRightInd w:val="0"/>
        <w:spacing w:after="0" w:line="240" w:lineRule="auto"/>
        <w:rPr>
          <w:noProof/>
        </w:rPr>
      </w:pPr>
    </w:p>
    <w:p xmlns:wp14="http://schemas.microsoft.com/office/word/2010/wordml" w:rsidR="00E8217F" w:rsidP="000C6B77" w:rsidRDefault="00E8217F" w14:paraId="5DAB6C7B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E8217F" w:rsidP="000C6B77" w:rsidRDefault="00E8217F" w14:paraId="02EB378F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E8217F" w:rsidP="000C6B77" w:rsidRDefault="00E8217F" w14:paraId="6A05A809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E8217F" w:rsidP="000C6B77" w:rsidRDefault="00E8217F" w14:paraId="5A39BBE3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E8217F" w:rsidP="000C6B77" w:rsidRDefault="00E8217F" w14:paraId="41C8F396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E8217F" w:rsidP="000C6B77" w:rsidRDefault="00E8217F" w14:paraId="72A3D3EC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E8217F" w:rsidP="000C6B77" w:rsidRDefault="00E8217F" w14:paraId="0D0B940D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E8217F" w:rsidP="000C6B77" w:rsidRDefault="00E8217F" w14:paraId="0E27B00A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E8217F" w:rsidP="000C6B77" w:rsidRDefault="00E8217F" w14:paraId="60061E4C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E8217F" w:rsidP="000C6B77" w:rsidRDefault="00E8217F" w14:paraId="44EAFD9C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E8217F" w:rsidP="000C6B77" w:rsidRDefault="00E8217F" w14:paraId="4B94D5A5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0C6B77" w:rsidP="000C6B77" w:rsidRDefault="000C6B77" w14:paraId="22A9ECE2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  <w:r>
        <w:rPr>
          <w:rFonts w:ascii="Georgia-Bold" w:eastAsia="Georgia-Bold" w:cs="Georgia-Bold"/>
          <w:b/>
          <w:bCs/>
          <w:sz w:val="36"/>
          <w:szCs w:val="36"/>
        </w:rPr>
        <w:lastRenderedPageBreak/>
        <w:t>Chapter 2. Passing code with behavior</w:t>
      </w:r>
    </w:p>
    <w:p xmlns:wp14="http://schemas.microsoft.com/office/word/2010/wordml" w:rsidR="000C6B77" w:rsidP="000C6B77" w:rsidRDefault="000C6B77" w14:paraId="42FE48BC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  <w:r>
        <w:rPr>
          <w:rFonts w:ascii="Georgia-Bold" w:eastAsia="Georgia-Bold" w:cs="Georgia-Bold"/>
          <w:b/>
          <w:bCs/>
          <w:sz w:val="36"/>
          <w:szCs w:val="36"/>
        </w:rPr>
        <w:t>Parameterization</w:t>
      </w:r>
    </w:p>
    <w:p xmlns:wp14="http://schemas.microsoft.com/office/word/2010/wordml" w:rsidR="00E8217F" w:rsidP="000C6B77" w:rsidRDefault="00E8217F" w14:paraId="3DEEC669" wp14:textId="77777777">
      <w:pPr>
        <w:autoSpaceDE w:val="0"/>
        <w:autoSpaceDN w:val="0"/>
        <w:adjustRightInd w:val="0"/>
        <w:spacing w:after="0" w:line="240" w:lineRule="auto"/>
        <w:rPr>
          <w:noProof/>
        </w:rPr>
      </w:pPr>
    </w:p>
    <w:p xmlns:wp14="http://schemas.microsoft.com/office/word/2010/wordml" w:rsidR="00E8217F" w:rsidP="000C6B77" w:rsidRDefault="00E8217F" w14:paraId="3656B9AB" wp14:textId="77777777">
      <w:pPr>
        <w:autoSpaceDE w:val="0"/>
        <w:autoSpaceDN w:val="0"/>
        <w:adjustRightInd w:val="0"/>
        <w:spacing w:after="0" w:line="240" w:lineRule="auto"/>
        <w:rPr>
          <w:noProof/>
        </w:rPr>
      </w:pPr>
    </w:p>
    <w:p xmlns:wp14="http://schemas.microsoft.com/office/word/2010/wordml" w:rsidR="000C6B77" w:rsidP="000C6B77" w:rsidRDefault="000C6B77" w14:paraId="45FB0818" wp14:textId="77777777">
      <w:pPr>
        <w:autoSpaceDE w:val="0"/>
        <w:autoSpaceDN w:val="0"/>
        <w:adjustRightInd w:val="0"/>
        <w:spacing w:after="0" w:line="240" w:lineRule="auto"/>
        <w:rPr>
          <w:noProof/>
        </w:rPr>
      </w:pPr>
      <w:r>
        <w:rPr>
          <w:noProof/>
        </w:rPr>
        <w:drawing>
          <wp:inline xmlns:wp14="http://schemas.microsoft.com/office/word/2010/wordprocessingDrawing" distT="0" distB="0" distL="0" distR="0" wp14:anchorId="500A8499" wp14:editId="264B1906">
            <wp:extent cx="5612130" cy="3963035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96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0C6B77" w:rsidP="000C6B77" w:rsidRDefault="000C6B77" w14:paraId="47148CB7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  <w:r>
        <w:rPr>
          <w:rFonts w:ascii="Georgia-Bold" w:eastAsia="Georgia-Bold" w:cs="Georgia-Bold"/>
          <w:b/>
          <w:bCs/>
          <w:sz w:val="36"/>
          <w:szCs w:val="36"/>
        </w:rPr>
        <w:t>Chapter 3. Lambda expressions</w:t>
      </w:r>
    </w:p>
    <w:p xmlns:wp14="http://schemas.microsoft.com/office/word/2010/wordml" w:rsidR="00B96842" w:rsidP="000C6B77" w:rsidRDefault="00B96842" w14:paraId="049F31CB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  <w:r>
        <w:rPr>
          <w:rFonts w:ascii="Calibri" w:hAnsi="Calibri" w:cs="Calibri"/>
          <w:noProof/>
          <w:lang w:val="en"/>
        </w:rPr>
        <w:drawing>
          <wp:inline xmlns:wp14="http://schemas.microsoft.com/office/word/2010/wordprocessingDrawing" distT="0" distB="0" distL="0" distR="0" wp14:anchorId="4A924F98" wp14:editId="6A04672A">
            <wp:extent cx="4025818" cy="22161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5310" cy="222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B96842" w:rsidP="000C6B77" w:rsidRDefault="00B96842" w14:paraId="53128261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B96842" w:rsidP="000C6B77" w:rsidRDefault="00B96842" w14:paraId="62486C05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  <w:r>
        <w:rPr>
          <w:rFonts w:ascii="Calibri" w:hAnsi="Calibri" w:cs="Calibri"/>
          <w:noProof/>
          <w:lang w:val="en"/>
        </w:rPr>
        <w:lastRenderedPageBreak/>
        <w:drawing>
          <wp:inline xmlns:wp14="http://schemas.microsoft.com/office/word/2010/wordprocessingDrawing" distT="0" distB="0" distL="0" distR="0" wp14:anchorId="40277009" wp14:editId="4401D52C">
            <wp:extent cx="5270500" cy="34417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44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B96842" w:rsidP="000C6B77" w:rsidRDefault="00B96842" w14:paraId="4101652C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B96842" w:rsidP="000C6B77" w:rsidRDefault="00B96842" w14:paraId="4B99056E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  <w:r>
        <w:rPr>
          <w:rFonts w:ascii="Calibri" w:hAnsi="Calibri" w:cs="Calibri"/>
          <w:noProof/>
          <w:lang w:val="en"/>
        </w:rPr>
        <w:drawing>
          <wp:inline xmlns:wp14="http://schemas.microsoft.com/office/word/2010/wordprocessingDrawing" distT="0" distB="0" distL="0" distR="0" wp14:anchorId="5830CEBC" wp14:editId="6377DAA3">
            <wp:extent cx="5270500" cy="28702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87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B96842" w:rsidP="000C6B77" w:rsidRDefault="00B96842" w14:paraId="1299C43A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  <w:r>
        <w:rPr>
          <w:rFonts w:ascii="Calibri" w:hAnsi="Calibri" w:cs="Calibri"/>
          <w:noProof/>
          <w:lang w:val="en"/>
        </w:rPr>
        <w:lastRenderedPageBreak/>
        <w:drawing>
          <wp:inline xmlns:wp14="http://schemas.microsoft.com/office/word/2010/wordprocessingDrawing" distT="0" distB="0" distL="0" distR="0" wp14:anchorId="53C93B47" wp14:editId="69F3F492">
            <wp:extent cx="5270500" cy="40894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08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B96842" w:rsidP="000C6B77" w:rsidRDefault="00B96842" w14:paraId="4DDBEF00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  <w:r>
        <w:rPr>
          <w:rFonts w:ascii="Calibri" w:hAnsi="Calibri" w:cs="Calibri"/>
          <w:noProof/>
          <w:lang w:val="en"/>
        </w:rPr>
        <w:drawing>
          <wp:inline xmlns:wp14="http://schemas.microsoft.com/office/word/2010/wordprocessingDrawing" distT="0" distB="0" distL="0" distR="0" wp14:anchorId="086E72E2" wp14:editId="103A0818">
            <wp:extent cx="5270500" cy="20701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07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B96842" w:rsidP="000C6B77" w:rsidRDefault="00B96842" w14:paraId="3461D779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  <w:r>
        <w:rPr>
          <w:rFonts w:ascii="Calibri" w:hAnsi="Calibri" w:cs="Calibri"/>
          <w:noProof/>
          <w:lang w:val="en"/>
        </w:rPr>
        <w:lastRenderedPageBreak/>
        <w:drawing>
          <wp:inline xmlns:wp14="http://schemas.microsoft.com/office/word/2010/wordprocessingDrawing" distT="0" distB="0" distL="0" distR="0" wp14:anchorId="5E8C6F55" wp14:editId="4C980691">
            <wp:extent cx="5270500" cy="37274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0C303A" w:rsidP="000C6B77" w:rsidRDefault="000C303A" w14:paraId="3CF2D8B6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  <w:r>
        <w:rPr>
          <w:rFonts w:ascii="Calibri" w:hAnsi="Calibri" w:cs="Calibri"/>
          <w:noProof/>
          <w:lang w:val="en"/>
        </w:rPr>
        <w:drawing>
          <wp:inline xmlns:wp14="http://schemas.microsoft.com/office/word/2010/wordprocessingDrawing" distT="0" distB="0" distL="0" distR="0" wp14:anchorId="20D041FA" wp14:editId="707FE87D">
            <wp:extent cx="5270500" cy="379095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79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0C303A" w:rsidP="000C6B77" w:rsidRDefault="000C303A" w14:paraId="0FB78278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  <w:r>
        <w:rPr>
          <w:rFonts w:ascii="Calibri" w:hAnsi="Calibri" w:cs="Calibri"/>
          <w:noProof/>
          <w:lang w:val="en"/>
        </w:rPr>
        <w:lastRenderedPageBreak/>
        <w:drawing>
          <wp:inline xmlns:wp14="http://schemas.microsoft.com/office/word/2010/wordprocessingDrawing" distT="0" distB="0" distL="0" distR="0" wp14:anchorId="5633DF03" wp14:editId="1EFF631D">
            <wp:extent cx="5270500" cy="418465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18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0C303A" w:rsidP="000C6B77" w:rsidRDefault="000C303A" w14:paraId="1FC39945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  <w:r>
        <w:rPr>
          <w:rFonts w:ascii="Calibri" w:hAnsi="Calibri" w:cs="Calibri"/>
          <w:noProof/>
          <w:lang w:val="en"/>
        </w:rPr>
        <w:drawing>
          <wp:inline xmlns:wp14="http://schemas.microsoft.com/office/word/2010/wordprocessingDrawing" distT="0" distB="0" distL="0" distR="0" wp14:anchorId="67195E07" wp14:editId="53391A3E">
            <wp:extent cx="5270500" cy="29591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5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0C303A" w:rsidP="000C6B77" w:rsidRDefault="000C303A" w14:paraId="0562CB0E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  <w:r>
        <w:rPr>
          <w:rFonts w:ascii="Calibri" w:hAnsi="Calibri" w:cs="Calibri"/>
          <w:noProof/>
          <w:lang w:val="en"/>
        </w:rPr>
        <w:lastRenderedPageBreak/>
        <w:drawing>
          <wp:inline xmlns:wp14="http://schemas.microsoft.com/office/word/2010/wordprocessingDrawing" distT="0" distB="0" distL="0" distR="0" wp14:anchorId="6CC6BD6C" wp14:editId="1F5DBA65">
            <wp:extent cx="5175250" cy="44323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5250" cy="443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0C303A" w:rsidP="000C6B77" w:rsidRDefault="000C303A" w14:paraId="34CE0A41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  <w:r>
        <w:rPr>
          <w:rFonts w:ascii="Calibri" w:hAnsi="Calibri" w:cs="Calibri"/>
          <w:noProof/>
          <w:lang w:val="en"/>
        </w:rPr>
        <w:lastRenderedPageBreak/>
        <w:drawing>
          <wp:inline xmlns:wp14="http://schemas.microsoft.com/office/word/2010/wordprocessingDrawing" distT="0" distB="0" distL="0" distR="0" wp14:anchorId="036275F4" wp14:editId="7353B30E">
            <wp:extent cx="5270500" cy="414655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14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0C6B77" w:rsidP="000C6B77" w:rsidRDefault="000C6B77" w14:paraId="62EBF3C5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E8217F" w:rsidP="000C6B77" w:rsidRDefault="00E8217F" w14:paraId="6D98A12B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28"/>
          <w:szCs w:val="28"/>
        </w:rPr>
      </w:pPr>
    </w:p>
    <w:p xmlns:wp14="http://schemas.microsoft.com/office/word/2010/wordml" w:rsidR="00E8217F" w:rsidP="000C6B77" w:rsidRDefault="00E8217F" w14:paraId="2946DB82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28"/>
          <w:szCs w:val="28"/>
        </w:rPr>
      </w:pPr>
    </w:p>
    <w:p xmlns:wp14="http://schemas.microsoft.com/office/word/2010/wordml" w:rsidR="00E8217F" w:rsidP="000C6B77" w:rsidRDefault="00E8217F" w14:paraId="5997CC1D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28"/>
          <w:szCs w:val="28"/>
        </w:rPr>
      </w:pPr>
    </w:p>
    <w:p xmlns:wp14="http://schemas.microsoft.com/office/word/2010/wordml" w:rsidR="00E8217F" w:rsidP="000C6B77" w:rsidRDefault="00E8217F" w14:paraId="110FFD37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28"/>
          <w:szCs w:val="28"/>
        </w:rPr>
      </w:pPr>
    </w:p>
    <w:p xmlns:wp14="http://schemas.microsoft.com/office/word/2010/wordml" w:rsidR="00E8217F" w:rsidP="000C6B77" w:rsidRDefault="00E8217F" w14:paraId="6B699379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28"/>
          <w:szCs w:val="28"/>
        </w:rPr>
      </w:pPr>
    </w:p>
    <w:p xmlns:wp14="http://schemas.microsoft.com/office/word/2010/wordml" w:rsidR="00E8217F" w:rsidP="000C6B77" w:rsidRDefault="00E8217F" w14:paraId="3FE9F23F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28"/>
          <w:szCs w:val="28"/>
        </w:rPr>
      </w:pPr>
    </w:p>
    <w:p xmlns:wp14="http://schemas.microsoft.com/office/word/2010/wordml" w:rsidR="00E8217F" w:rsidP="000C6B77" w:rsidRDefault="00E8217F" w14:paraId="1F72F646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28"/>
          <w:szCs w:val="28"/>
        </w:rPr>
      </w:pPr>
    </w:p>
    <w:p xmlns:wp14="http://schemas.microsoft.com/office/word/2010/wordml" w:rsidR="00E8217F" w:rsidP="000C6B77" w:rsidRDefault="00E8217F" w14:paraId="08CE6F91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28"/>
          <w:szCs w:val="28"/>
        </w:rPr>
      </w:pPr>
    </w:p>
    <w:p xmlns:wp14="http://schemas.microsoft.com/office/word/2010/wordml" w:rsidR="00E8217F" w:rsidP="000C6B77" w:rsidRDefault="00E8217F" w14:paraId="61CDCEAD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28"/>
          <w:szCs w:val="28"/>
        </w:rPr>
      </w:pPr>
    </w:p>
    <w:p xmlns:wp14="http://schemas.microsoft.com/office/word/2010/wordml" w:rsidR="00E8217F" w:rsidP="000C6B77" w:rsidRDefault="00E8217F" w14:paraId="6BB9E253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28"/>
          <w:szCs w:val="28"/>
        </w:rPr>
      </w:pPr>
    </w:p>
    <w:p xmlns:wp14="http://schemas.microsoft.com/office/word/2010/wordml" w:rsidR="00E8217F" w:rsidP="000C6B77" w:rsidRDefault="00E8217F" w14:paraId="23DE523C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28"/>
          <w:szCs w:val="28"/>
        </w:rPr>
      </w:pPr>
    </w:p>
    <w:p xmlns:wp14="http://schemas.microsoft.com/office/word/2010/wordml" w:rsidR="00E8217F" w:rsidP="000C6B77" w:rsidRDefault="00E8217F" w14:paraId="52E56223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28"/>
          <w:szCs w:val="28"/>
        </w:rPr>
      </w:pPr>
    </w:p>
    <w:p xmlns:wp14="http://schemas.microsoft.com/office/word/2010/wordml" w:rsidR="00E8217F" w:rsidP="000C6B77" w:rsidRDefault="00E8217F" w14:paraId="07547A01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28"/>
          <w:szCs w:val="28"/>
        </w:rPr>
      </w:pPr>
    </w:p>
    <w:p xmlns:wp14="http://schemas.microsoft.com/office/word/2010/wordml" w:rsidR="00E8217F" w:rsidP="000C6B77" w:rsidRDefault="00E8217F" w14:paraId="5043CB0F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28"/>
          <w:szCs w:val="28"/>
        </w:rPr>
      </w:pPr>
    </w:p>
    <w:p xmlns:wp14="http://schemas.microsoft.com/office/word/2010/wordml" w:rsidR="00E8217F" w:rsidP="000C6B77" w:rsidRDefault="00E8217F" w14:paraId="07459315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28"/>
          <w:szCs w:val="28"/>
        </w:rPr>
      </w:pPr>
    </w:p>
    <w:p xmlns:wp14="http://schemas.microsoft.com/office/word/2010/wordml" w:rsidR="000C6B77" w:rsidP="000C6B77" w:rsidRDefault="000C6B77" w14:paraId="0E53CF63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28"/>
          <w:szCs w:val="28"/>
        </w:rPr>
      </w:pPr>
      <w:r>
        <w:rPr>
          <w:rFonts w:ascii="Georgia-Bold" w:eastAsia="Georgia-Bold" w:cs="Georgia-Bold"/>
          <w:b/>
          <w:bCs/>
          <w:sz w:val="28"/>
          <w:szCs w:val="28"/>
        </w:rPr>
        <w:t>Table 3.2. Common functional interfaces in Java 8</w:t>
      </w:r>
    </w:p>
    <w:p xmlns:wp14="http://schemas.microsoft.com/office/word/2010/wordml" w:rsidR="000C6B77" w:rsidP="000C6B77" w:rsidRDefault="000C6B77" w14:paraId="6537F28F" wp14:textId="77777777">
      <w:pPr>
        <w:autoSpaceDE w:val="0"/>
        <w:autoSpaceDN w:val="0"/>
        <w:adjustRightInd w:val="0"/>
        <w:spacing w:after="0" w:line="240" w:lineRule="auto"/>
        <w:rPr>
          <w:noProof/>
        </w:rPr>
      </w:pPr>
      <w:r>
        <w:rPr>
          <w:noProof/>
        </w:rPr>
        <w:drawing>
          <wp:inline xmlns:wp14="http://schemas.microsoft.com/office/word/2010/wordprocessingDrawing" distT="0" distB="0" distL="0" distR="0" wp14:anchorId="63A8E9D3" wp14:editId="020AE2B7">
            <wp:extent cx="5612130" cy="5034915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03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8B7F00" w:rsidP="000C6B77" w:rsidRDefault="008B7F00" w14:paraId="6DFB9E20" wp14:textId="77777777">
      <w:pPr>
        <w:autoSpaceDE w:val="0"/>
        <w:autoSpaceDN w:val="0"/>
        <w:adjustRightInd w:val="0"/>
        <w:spacing w:after="0" w:line="240" w:lineRule="auto"/>
        <w:rPr>
          <w:noProof/>
        </w:rPr>
      </w:pPr>
      <w:r>
        <w:rPr>
          <w:noProof/>
        </w:rPr>
        <w:lastRenderedPageBreak/>
        <w:drawing>
          <wp:inline xmlns:wp14="http://schemas.microsoft.com/office/word/2010/wordprocessingDrawing" distT="0" distB="0" distL="0" distR="0" wp14:anchorId="598272A0" wp14:editId="6BF832F8">
            <wp:extent cx="5612130" cy="4405630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40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D932CE" w:rsidP="000C6B77" w:rsidRDefault="00D932CE" w14:paraId="70DF9E56" wp14:textId="77777777">
      <w:pPr>
        <w:autoSpaceDE w:val="0"/>
        <w:autoSpaceDN w:val="0"/>
        <w:adjustRightInd w:val="0"/>
        <w:spacing w:after="0" w:line="240" w:lineRule="auto"/>
        <w:rPr>
          <w:noProof/>
        </w:rPr>
      </w:pPr>
    </w:p>
    <w:p xmlns:wp14="http://schemas.microsoft.com/office/word/2010/wordml" w:rsidR="00D932CE" w:rsidP="000C6B77" w:rsidRDefault="00D932CE" w14:paraId="44E871BC" wp14:textId="77777777">
      <w:pPr>
        <w:autoSpaceDE w:val="0"/>
        <w:autoSpaceDN w:val="0"/>
        <w:adjustRightInd w:val="0"/>
        <w:spacing w:after="0" w:line="240" w:lineRule="auto"/>
        <w:rPr>
          <w:noProof/>
        </w:rPr>
      </w:pPr>
      <w:r>
        <w:rPr>
          <w:noProof/>
        </w:rPr>
        <w:drawing>
          <wp:inline xmlns:wp14="http://schemas.microsoft.com/office/word/2010/wordprocessingDrawing" distT="0" distB="0" distL="0" distR="0" wp14:anchorId="25551C89" wp14:editId="308B5C71">
            <wp:extent cx="5612130" cy="2972435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97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EE5F8F" w:rsidP="00CD43FC" w:rsidRDefault="00EE5F8F" w14:paraId="144A5D23" wp14:textId="77777777">
      <w:pPr>
        <w:autoSpaceDE w:val="0"/>
        <w:autoSpaceDN w:val="0"/>
        <w:adjustRightInd w:val="0"/>
        <w:spacing w:after="0" w:line="240" w:lineRule="auto"/>
      </w:pPr>
    </w:p>
    <w:p xmlns:wp14="http://schemas.microsoft.com/office/word/2010/wordml" w:rsidR="00156A6A" w:rsidRDefault="00CD43FC" w14:paraId="738610EB" wp14:textId="77777777">
      <w:r>
        <w:rPr>
          <w:noProof/>
        </w:rPr>
        <w:drawing>
          <wp:inline xmlns:wp14="http://schemas.microsoft.com/office/word/2010/wordprocessingDrawing" distT="0" distB="0" distL="0" distR="0" wp14:anchorId="4059F8C5" wp14:editId="7777777">
            <wp:extent cx="5612130" cy="4326255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ethod_Reference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32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93332D" w:rsidRDefault="0093332D" w14:paraId="637805D2" wp14:textId="77777777"/>
    <w:p xmlns:wp14="http://schemas.microsoft.com/office/word/2010/wordml" w:rsidR="0093332D" w:rsidRDefault="0093332D" w14:paraId="463F29E8" wp14:textId="77777777"/>
    <w:p xmlns:wp14="http://schemas.microsoft.com/office/word/2010/wordml" w:rsidR="0093332D" w:rsidRDefault="0093332D" w14:paraId="3B7B4B86" wp14:textId="77777777"/>
    <w:p xmlns:wp14="http://schemas.microsoft.com/office/word/2010/wordml" w:rsidR="004574A8" w:rsidRDefault="00614CBE" w14:paraId="3A0FF5F2" wp14:textId="77777777">
      <w:r>
        <w:rPr>
          <w:noProof/>
        </w:rPr>
        <w:lastRenderedPageBreak/>
        <w:drawing>
          <wp:inline xmlns:wp14="http://schemas.microsoft.com/office/word/2010/wordprocessingDrawing" distT="0" distB="0" distL="0" distR="0" wp14:anchorId="0EB53C45" wp14:editId="08A1846E">
            <wp:extent cx="5612130" cy="47625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6A00E0" w:rsidRDefault="00031751" w14:paraId="71A90003" wp14:textId="77777777">
      <w:r>
        <w:rPr>
          <w:rFonts w:ascii="Georgia-Bold" w:eastAsia="Georgia-Bold" w:cs="Georgia-Bold"/>
          <w:b/>
          <w:bCs/>
          <w:sz w:val="36"/>
          <w:szCs w:val="36"/>
        </w:rPr>
        <w:t>Chapter 4. Introducing streams</w:t>
      </w:r>
    </w:p>
    <w:p xmlns:wp14="http://schemas.microsoft.com/office/word/2010/wordml" w:rsidR="00156A6A" w:rsidRDefault="00CE4C95" w14:paraId="5630AD66" wp14:textId="77777777">
      <w:r>
        <w:rPr>
          <w:noProof/>
        </w:rPr>
        <w:drawing>
          <wp:inline xmlns:wp14="http://schemas.microsoft.com/office/word/2010/wordprocessingDrawing" distT="0" distB="0" distL="0" distR="0" wp14:anchorId="76A5819B" wp14:editId="6EFE7CAA">
            <wp:extent cx="5130165" cy="224155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36182" cy="2244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44395B" w:rsidRDefault="0044395B" w14:paraId="61829076" wp14:textId="77777777"/>
    <w:p xmlns:wp14="http://schemas.microsoft.com/office/word/2010/wordml" w:rsidR="00156A6A" w:rsidRDefault="0044395B" w14:paraId="47B9CEF6" wp14:textId="77777777">
      <w:r>
        <w:rPr>
          <w:rFonts w:ascii="Georgia-Bold" w:eastAsia="Georgia-Bold" w:cs="Georgia-Bold"/>
          <w:b/>
          <w:bCs/>
          <w:sz w:val="36"/>
          <w:szCs w:val="36"/>
        </w:rPr>
        <w:t>Chapter 5. Working with streams</w:t>
      </w:r>
    </w:p>
    <w:p xmlns:wp14="http://schemas.microsoft.com/office/word/2010/wordml" w:rsidR="00156A6A" w:rsidRDefault="00156A6A" w14:paraId="2BA226A1" wp14:textId="77777777"/>
    <w:p xmlns:wp14="http://schemas.microsoft.com/office/word/2010/wordml" w:rsidR="00156A6A" w:rsidRDefault="00CD43FC" w14:paraId="17AD93B2" wp14:textId="77777777">
      <w:r>
        <w:rPr>
          <w:noProof/>
        </w:rPr>
        <w:drawing>
          <wp:inline xmlns:wp14="http://schemas.microsoft.com/office/word/2010/wordprocessingDrawing" distT="0" distB="0" distL="0" distR="0" wp14:anchorId="67B43D26" wp14:editId="7777777">
            <wp:extent cx="5612130" cy="438912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tream2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38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156A6A" w:rsidRDefault="00156A6A" w14:paraId="0DE4B5B7" wp14:textId="77777777"/>
    <w:p xmlns:wp14="http://schemas.microsoft.com/office/word/2010/wordml" w:rsidR="00156A6A" w:rsidRDefault="00CD43FC" w14:paraId="66204FF1" wp14:textId="77777777">
      <w:r>
        <w:drawing>
          <wp:inline xmlns:wp14="http://schemas.microsoft.com/office/word/2010/wordprocessingDrawing" wp14:editId="78340306" wp14:anchorId="46692CA7">
            <wp:extent cx="5454931" cy="5512081"/>
            <wp:effectExtent l="0" t="0" r="0" b="0"/>
            <wp:docPr id="5" name="Picture 5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5"/>
                    <pic:cNvPicPr/>
                  </pic:nvPicPr>
                  <pic:blipFill>
                    <a:blip r:embed="R22a0ac27f3a04979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454931" cy="5512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jc w:val="right"/>
        <w:tblLayout w:type="fixed"/>
        <w:tblLook w:val="06A0" w:firstRow="1" w:lastRow="0" w:firstColumn="1" w:lastColumn="0" w:noHBand="1" w:noVBand="1"/>
      </w:tblPr>
      <w:tblGrid>
        <w:gridCol w:w="8835"/>
      </w:tblGrid>
      <w:tr w:rsidR="262155BF" w:rsidTr="51C14F37" w14:paraId="0D3AE70E">
        <w:tc>
          <w:tcPr>
            <w:tcW w:w="8835" w:type="dxa"/>
            <w:tcMar/>
          </w:tcPr>
          <w:p w:rsidR="262155BF" w:rsidP="262155BF" w:rsidRDefault="262155BF" w14:paraId="233206C3" w14:textId="2791024E">
            <w:pPr>
              <w:pStyle w:val="Normal"/>
              <w:ind w:firstLine="0"/>
              <w:jc w:val="left"/>
            </w:pPr>
            <w:r w:rsidR="262155BF">
              <w:rPr/>
              <w:t>package streams.world;</w:t>
            </w:r>
          </w:p>
          <w:p w:rsidR="262155BF" w:rsidP="262155BF" w:rsidRDefault="262155BF" w14:paraId="37AE5EA2" w14:textId="79DEA3CD">
            <w:pPr>
              <w:pStyle w:val="Normal"/>
              <w:ind w:firstLine="0"/>
              <w:jc w:val="left"/>
            </w:pPr>
            <w:r w:rsidR="262155BF">
              <w:rPr/>
              <w:t xml:space="preserve"> </w:t>
            </w:r>
          </w:p>
          <w:p w:rsidR="262155BF" w:rsidP="262155BF" w:rsidRDefault="262155BF" w14:paraId="0CBD69A0" w14:textId="4AAC67A5">
            <w:pPr>
              <w:pStyle w:val="Normal"/>
              <w:ind w:firstLine="0"/>
              <w:jc w:val="left"/>
            </w:pPr>
            <w:r w:rsidR="262155BF">
              <w:rPr/>
              <w:t>import java.util.Arrays;</w:t>
            </w:r>
          </w:p>
          <w:p w:rsidR="262155BF" w:rsidP="262155BF" w:rsidRDefault="262155BF" w14:paraId="1A0C16E5" w14:textId="3FEFF976">
            <w:pPr>
              <w:pStyle w:val="Normal"/>
              <w:ind w:firstLine="0"/>
              <w:jc w:val="left"/>
            </w:pPr>
            <w:r w:rsidR="262155BF">
              <w:rPr/>
              <w:t>import java.util.Comparator;</w:t>
            </w:r>
          </w:p>
          <w:p w:rsidR="262155BF" w:rsidP="262155BF" w:rsidRDefault="262155BF" w14:paraId="2E118EDA" w14:textId="38CE7493">
            <w:pPr>
              <w:pStyle w:val="Normal"/>
              <w:ind w:firstLine="0"/>
              <w:jc w:val="left"/>
            </w:pPr>
            <w:r w:rsidR="262155BF">
              <w:rPr/>
              <w:t>import java.util.List;</w:t>
            </w:r>
          </w:p>
          <w:p w:rsidR="262155BF" w:rsidP="262155BF" w:rsidRDefault="262155BF" w14:paraId="02D0B97F" w14:textId="5EC01E64">
            <w:pPr>
              <w:pStyle w:val="Normal"/>
              <w:ind w:firstLine="0"/>
              <w:jc w:val="left"/>
            </w:pPr>
            <w:r w:rsidR="262155BF">
              <w:rPr/>
              <w:t>import java.util.Optional;</w:t>
            </w:r>
          </w:p>
          <w:p w:rsidR="262155BF" w:rsidP="262155BF" w:rsidRDefault="262155BF" w14:paraId="5510E136" w14:textId="43461F42">
            <w:pPr>
              <w:pStyle w:val="Normal"/>
              <w:ind w:firstLine="0"/>
              <w:jc w:val="left"/>
            </w:pPr>
            <w:r w:rsidR="262155BF">
              <w:rPr/>
              <w:t>import java.util.stream.Collectors;</w:t>
            </w:r>
          </w:p>
          <w:p w:rsidR="262155BF" w:rsidP="262155BF" w:rsidRDefault="262155BF" w14:paraId="41DBEC54" w14:textId="3BA1EA16">
            <w:pPr>
              <w:pStyle w:val="Normal"/>
              <w:ind w:firstLine="0"/>
              <w:jc w:val="left"/>
            </w:pPr>
            <w:r w:rsidR="262155BF">
              <w:rPr/>
              <w:t xml:space="preserve"> </w:t>
            </w:r>
          </w:p>
          <w:p w:rsidR="262155BF" w:rsidP="262155BF" w:rsidRDefault="262155BF" w14:paraId="4C885D54" w14:textId="685FE1B2">
            <w:pPr>
              <w:pStyle w:val="Normal"/>
              <w:ind w:firstLine="0"/>
              <w:jc w:val="left"/>
            </w:pPr>
            <w:r w:rsidR="262155BF">
              <w:rPr/>
              <w:t>public class JavaInActionExcercise1 {</w:t>
            </w:r>
          </w:p>
          <w:p w:rsidR="262155BF" w:rsidP="262155BF" w:rsidRDefault="262155BF" w14:paraId="202B311D" w14:textId="482BA713">
            <w:pPr>
              <w:pStyle w:val="Normal"/>
              <w:ind w:firstLine="0"/>
              <w:jc w:val="left"/>
            </w:pPr>
            <w:r w:rsidR="262155BF">
              <w:rPr/>
              <w:t xml:space="preserve"> </w:t>
            </w:r>
          </w:p>
          <w:p w:rsidR="262155BF" w:rsidP="262155BF" w:rsidRDefault="262155BF" w14:paraId="6BD36F5B" w14:textId="52C9E4FC">
            <w:pPr>
              <w:pStyle w:val="Normal"/>
              <w:ind w:firstLine="0"/>
              <w:jc w:val="left"/>
            </w:pPr>
            <w:r w:rsidR="262155BF">
              <w:rPr/>
              <w:t>public static void main(String[] args) {</w:t>
            </w:r>
          </w:p>
          <w:p w:rsidR="262155BF" w:rsidP="262155BF" w:rsidRDefault="262155BF" w14:paraId="30840F82" w14:textId="4531D236">
            <w:pPr>
              <w:pStyle w:val="Normal"/>
              <w:ind w:firstLine="0"/>
              <w:jc w:val="left"/>
            </w:pPr>
            <w:r w:rsidR="262155BF">
              <w:rPr/>
              <w:t>List&lt;Transaction&gt; transactions = dataPopulate();</w:t>
            </w:r>
          </w:p>
          <w:p w:rsidR="262155BF" w:rsidP="262155BF" w:rsidRDefault="262155BF" w14:paraId="52C9B3A1" w14:textId="54F05B13">
            <w:pPr>
              <w:pStyle w:val="Normal"/>
              <w:ind w:firstLine="0"/>
              <w:jc w:val="left"/>
            </w:pPr>
            <w:r w:rsidR="262155BF">
              <w:rPr/>
              <w:t xml:space="preserve"> </w:t>
            </w:r>
          </w:p>
          <w:p w:rsidR="262155BF" w:rsidP="262155BF" w:rsidRDefault="262155BF" w14:paraId="51873820" w14:textId="07F2B9A5">
            <w:pPr>
              <w:pStyle w:val="Normal"/>
              <w:ind w:firstLine="0"/>
              <w:jc w:val="left"/>
            </w:pPr>
            <w:r w:rsidR="262155BF">
              <w:rPr/>
              <w:t>System.out.println("transactions : " + transactions);</w:t>
            </w:r>
          </w:p>
          <w:p w:rsidR="262155BF" w:rsidP="262155BF" w:rsidRDefault="262155BF" w14:paraId="4BA8A55E" w14:textId="290438D7">
            <w:pPr>
              <w:pStyle w:val="Normal"/>
              <w:ind w:firstLine="0"/>
              <w:jc w:val="left"/>
            </w:pPr>
            <w:r w:rsidR="262155BF">
              <w:rPr/>
              <w:t xml:space="preserve"> </w:t>
            </w:r>
          </w:p>
          <w:p w:rsidR="262155BF" w:rsidP="262155BF" w:rsidRDefault="262155BF" w14:paraId="7A38C424" w14:textId="251F4DA4">
            <w:pPr>
              <w:pStyle w:val="Normal"/>
              <w:ind w:firstLine="0"/>
              <w:jc w:val="left"/>
            </w:pPr>
            <w:r w:rsidR="262155BF">
              <w:rPr/>
              <w:t>System.out</w:t>
            </w:r>
          </w:p>
          <w:p w:rsidR="262155BF" w:rsidP="262155BF" w:rsidRDefault="262155BF" w14:paraId="741DFA1C" w14:textId="3B8CC2B8">
            <w:pPr>
              <w:pStyle w:val="Normal"/>
              <w:ind w:firstLine="0"/>
              <w:jc w:val="left"/>
            </w:pPr>
            <w:r w:rsidR="262155BF">
              <w:rPr/>
              <w:t>.println("*****//Q1: Find all transactions in the year 2011 and sort them by value(small to high)***");</w:t>
            </w:r>
          </w:p>
          <w:p w:rsidR="262155BF" w:rsidP="262155BF" w:rsidRDefault="262155BF" w14:paraId="503CD6B5" w14:textId="319CD732">
            <w:pPr>
              <w:pStyle w:val="Normal"/>
              <w:ind w:firstLine="0"/>
              <w:jc w:val="left"/>
            </w:pPr>
            <w:r w:rsidR="262155BF">
              <w:rPr/>
              <w:t xml:space="preserve"> </w:t>
            </w:r>
          </w:p>
          <w:p w:rsidR="262155BF" w:rsidP="262155BF" w:rsidRDefault="262155BF" w14:paraId="7F7FFF6B" w14:textId="18318699">
            <w:pPr>
              <w:pStyle w:val="Normal"/>
              <w:ind w:firstLine="0"/>
              <w:jc w:val="left"/>
            </w:pPr>
            <w:r w:rsidR="262155BF">
              <w:rPr/>
              <w:t>List&lt;Transaction&gt; transaction2011 = transactions.stream().filter(t -&gt; t.getYear() == 2011)</w:t>
            </w:r>
          </w:p>
          <w:p w:rsidR="262155BF" w:rsidP="262155BF" w:rsidRDefault="262155BF" w14:paraId="7A42C4C5" w14:textId="454BB22D">
            <w:pPr>
              <w:pStyle w:val="Normal"/>
              <w:ind w:firstLine="0"/>
              <w:jc w:val="left"/>
            </w:pPr>
            <w:r w:rsidR="262155BF">
              <w:rPr/>
              <w:t>.sorted(Comparator.comparing(Transaction::getValue)).collect(Collectors.toList());</w:t>
            </w:r>
          </w:p>
          <w:p w:rsidR="262155BF" w:rsidP="262155BF" w:rsidRDefault="262155BF" w14:paraId="50254CAE" w14:textId="5C455088">
            <w:pPr>
              <w:pStyle w:val="Normal"/>
              <w:ind w:firstLine="0"/>
              <w:jc w:val="left"/>
            </w:pPr>
            <w:r w:rsidR="262155BF">
              <w:rPr/>
              <w:t>System.out.println("transaction2011 : " + transaction2011);</w:t>
            </w:r>
          </w:p>
          <w:p w:rsidR="262155BF" w:rsidP="262155BF" w:rsidRDefault="262155BF" w14:paraId="5B68D682" w14:textId="0B956073">
            <w:pPr>
              <w:pStyle w:val="Normal"/>
              <w:ind w:firstLine="0"/>
              <w:jc w:val="left"/>
            </w:pPr>
            <w:r w:rsidR="262155BF">
              <w:rPr/>
              <w:t>System.out.println("*******************************************************************************");</w:t>
            </w:r>
          </w:p>
          <w:p w:rsidR="262155BF" w:rsidP="262155BF" w:rsidRDefault="262155BF" w14:paraId="5A625411" w14:textId="6FCEC5A2">
            <w:pPr>
              <w:pStyle w:val="Normal"/>
              <w:ind w:firstLine="0"/>
              <w:jc w:val="left"/>
            </w:pPr>
            <w:r w:rsidR="262155BF">
              <w:rPr/>
              <w:t xml:space="preserve"> </w:t>
            </w:r>
          </w:p>
          <w:p w:rsidR="262155BF" w:rsidP="262155BF" w:rsidRDefault="262155BF" w14:paraId="434896E8" w14:textId="43D71602">
            <w:pPr>
              <w:pStyle w:val="Normal"/>
              <w:ind w:firstLine="0"/>
              <w:jc w:val="left"/>
            </w:pPr>
            <w:r w:rsidR="262155BF">
              <w:rPr/>
              <w:t>System.out.println("*****//Q2: What are all the unique cities where the traders work***");</w:t>
            </w:r>
          </w:p>
          <w:p w:rsidR="262155BF" w:rsidP="262155BF" w:rsidRDefault="262155BF" w14:paraId="155EEDBA" w14:textId="7E1F06FD">
            <w:pPr>
              <w:pStyle w:val="Normal"/>
              <w:ind w:firstLine="0"/>
              <w:jc w:val="left"/>
            </w:pPr>
            <w:r w:rsidR="262155BF">
              <w:rPr/>
              <w:t xml:space="preserve"> </w:t>
            </w:r>
          </w:p>
          <w:p w:rsidR="262155BF" w:rsidP="262155BF" w:rsidRDefault="262155BF" w14:paraId="5C8E02B4" w14:textId="3575681A">
            <w:pPr>
              <w:pStyle w:val="Normal"/>
              <w:ind w:firstLine="0"/>
              <w:jc w:val="left"/>
            </w:pPr>
            <w:r w:rsidR="262155BF">
              <w:rPr/>
              <w:t>List&lt;String&gt; uniqueCities = transactions.stream().map(Transaction::getTrader).map(Trader::getCity).distinct()</w:t>
            </w:r>
          </w:p>
          <w:p w:rsidR="262155BF" w:rsidP="262155BF" w:rsidRDefault="262155BF" w14:paraId="74F169BB" w14:textId="79D3233C">
            <w:pPr>
              <w:pStyle w:val="Normal"/>
              <w:ind w:firstLine="0"/>
              <w:jc w:val="left"/>
            </w:pPr>
            <w:r w:rsidR="262155BF">
              <w:rPr/>
              <w:t>.collect(Collectors.toList());</w:t>
            </w:r>
          </w:p>
          <w:p w:rsidR="262155BF" w:rsidP="262155BF" w:rsidRDefault="262155BF" w14:paraId="5CF1B3FA" w14:textId="10201A97">
            <w:pPr>
              <w:pStyle w:val="Normal"/>
              <w:ind w:firstLine="0"/>
              <w:jc w:val="left"/>
            </w:pPr>
            <w:r w:rsidR="262155BF">
              <w:rPr/>
              <w:t xml:space="preserve"> </w:t>
            </w:r>
          </w:p>
          <w:p w:rsidR="262155BF" w:rsidP="262155BF" w:rsidRDefault="262155BF" w14:paraId="0993D5F1" w14:textId="40EE5D0A">
            <w:pPr>
              <w:pStyle w:val="Normal"/>
              <w:ind w:firstLine="0"/>
              <w:jc w:val="left"/>
            </w:pPr>
            <w:r w:rsidR="262155BF">
              <w:rPr/>
              <w:t>System.out.println("uniqueCities : " + uniqueCities);</w:t>
            </w:r>
          </w:p>
          <w:p w:rsidR="262155BF" w:rsidP="262155BF" w:rsidRDefault="262155BF" w14:paraId="2956BC81" w14:textId="578FE1DE">
            <w:pPr>
              <w:pStyle w:val="Normal"/>
              <w:ind w:firstLine="0"/>
              <w:jc w:val="left"/>
            </w:pPr>
            <w:r w:rsidR="262155BF">
              <w:rPr/>
              <w:t xml:space="preserve"> </w:t>
            </w:r>
          </w:p>
          <w:p w:rsidR="262155BF" w:rsidP="262155BF" w:rsidRDefault="262155BF" w14:paraId="6F78F03D" w14:textId="4AAC657E">
            <w:pPr>
              <w:pStyle w:val="Normal"/>
              <w:ind w:firstLine="0"/>
              <w:jc w:val="left"/>
            </w:pPr>
            <w:proofErr w:type="spellStart"/>
            <w:r w:rsidR="51C14F37">
              <w:rPr/>
              <w:t>System.out.println</w:t>
            </w:r>
            <w:proofErr w:type="spellEnd"/>
            <w:r w:rsidR="51C14F37">
              <w:rPr/>
              <w:t>("*****//Q</w:t>
            </w:r>
            <w:proofErr w:type="gramStart"/>
            <w:r w:rsidR="51C14F37">
              <w:rPr/>
              <w:t>3 :</w:t>
            </w:r>
            <w:proofErr w:type="gramEnd"/>
            <w:r w:rsidR="51C14F37">
              <w:rPr/>
              <w:t xml:space="preserve">  Find all traders from </w:t>
            </w:r>
            <w:r w:rsidR="51C14F37">
              <w:rPr/>
              <w:t>Cambridge</w:t>
            </w:r>
            <w:r w:rsidR="51C14F37">
              <w:rPr/>
              <w:t xml:space="preserve"> and sort them by name***");</w:t>
            </w:r>
          </w:p>
          <w:p w:rsidR="262155BF" w:rsidP="262155BF" w:rsidRDefault="262155BF" w14:paraId="3092F587" w14:textId="1E5C2E01">
            <w:pPr>
              <w:pStyle w:val="Normal"/>
              <w:ind w:firstLine="0"/>
              <w:jc w:val="left"/>
            </w:pPr>
            <w:r w:rsidR="262155BF">
              <w:rPr/>
              <w:t>List&lt;Trader&gt; listTraders = transactions.stream().map(Transaction::getTrader)</w:t>
            </w:r>
          </w:p>
          <w:p w:rsidR="262155BF" w:rsidP="262155BF" w:rsidRDefault="262155BF" w14:paraId="02145C2B" w14:textId="2F42DE0C">
            <w:pPr>
              <w:pStyle w:val="Normal"/>
              <w:ind w:firstLine="0"/>
              <w:jc w:val="left"/>
            </w:pPr>
            <w:r w:rsidR="262155BF">
              <w:rPr/>
              <w:t>.filter(t -&gt; t.getCity() == "Cambridge").sorted(Comparator.comparing(Trader::getName))</w:t>
            </w:r>
          </w:p>
          <w:p w:rsidR="262155BF" w:rsidP="262155BF" w:rsidRDefault="262155BF" w14:paraId="04888748" w14:textId="3CB14023">
            <w:pPr>
              <w:pStyle w:val="Normal"/>
              <w:ind w:firstLine="0"/>
              <w:jc w:val="left"/>
            </w:pPr>
            <w:r w:rsidR="262155BF">
              <w:rPr/>
              <w:t>.collect(Collectors.toList());</w:t>
            </w:r>
          </w:p>
          <w:p w:rsidR="262155BF" w:rsidP="262155BF" w:rsidRDefault="262155BF" w14:paraId="57C4164C" w14:textId="108FA889">
            <w:pPr>
              <w:pStyle w:val="Normal"/>
              <w:ind w:firstLine="0"/>
              <w:jc w:val="left"/>
            </w:pPr>
            <w:r w:rsidR="262155BF">
              <w:rPr/>
              <w:t>System.out.println("listTraders : " + listTraders);</w:t>
            </w:r>
          </w:p>
          <w:p w:rsidR="262155BF" w:rsidP="262155BF" w:rsidRDefault="262155BF" w14:paraId="59822D49" w14:textId="4F4D6D6E">
            <w:pPr>
              <w:pStyle w:val="Normal"/>
              <w:ind w:firstLine="0"/>
              <w:jc w:val="left"/>
            </w:pPr>
            <w:r w:rsidR="262155BF">
              <w:rPr/>
              <w:t xml:space="preserve"> </w:t>
            </w:r>
          </w:p>
          <w:p w:rsidR="262155BF" w:rsidP="262155BF" w:rsidRDefault="262155BF" w14:paraId="72A76ABA" w14:textId="7019A927">
            <w:pPr>
              <w:pStyle w:val="Normal"/>
              <w:ind w:firstLine="0"/>
              <w:jc w:val="left"/>
            </w:pPr>
            <w:r w:rsidR="262155BF">
              <w:rPr/>
              <w:t>System.out.println("*****//Q4 :  Return a string of all traders names sorted alphabetically***");</w:t>
            </w:r>
          </w:p>
          <w:p w:rsidR="262155BF" w:rsidP="262155BF" w:rsidRDefault="262155BF" w14:paraId="78498D4B" w14:textId="53593DA3">
            <w:pPr>
              <w:pStyle w:val="Normal"/>
              <w:ind w:firstLine="0"/>
              <w:jc w:val="left"/>
            </w:pPr>
            <w:r w:rsidR="262155BF">
              <w:rPr/>
              <w:t xml:space="preserve"> </w:t>
            </w:r>
          </w:p>
          <w:p w:rsidR="262155BF" w:rsidP="262155BF" w:rsidRDefault="262155BF" w14:paraId="4CAF5BCA" w14:textId="57884E37">
            <w:pPr>
              <w:pStyle w:val="Normal"/>
              <w:ind w:firstLine="0"/>
              <w:jc w:val="left"/>
            </w:pPr>
            <w:r w:rsidR="262155BF">
              <w:rPr/>
              <w:t>String sortedNames = transactions.stream().map(t -&gt; t.getTrader().getName()).distinct().sorted().reduce("",</w:t>
            </w:r>
          </w:p>
          <w:p w:rsidR="262155BF" w:rsidP="262155BF" w:rsidRDefault="262155BF" w14:paraId="1E389D11" w14:textId="6873A54C">
            <w:pPr>
              <w:pStyle w:val="Normal"/>
              <w:ind w:firstLine="0"/>
              <w:jc w:val="left"/>
            </w:pPr>
            <w:r w:rsidR="262155BF">
              <w:rPr/>
              <w:t>(n1, n2) -&gt; n1 + " " + n2);</w:t>
            </w:r>
          </w:p>
          <w:p w:rsidR="262155BF" w:rsidP="262155BF" w:rsidRDefault="262155BF" w14:paraId="215A3513" w14:textId="50C57125">
            <w:pPr>
              <w:pStyle w:val="Normal"/>
              <w:ind w:firstLine="0"/>
              <w:jc w:val="left"/>
            </w:pPr>
            <w:r w:rsidR="262155BF">
              <w:rPr/>
              <w:t>System.out.println("SortedNames : " + sortedNames);</w:t>
            </w:r>
          </w:p>
          <w:p w:rsidR="262155BF" w:rsidP="262155BF" w:rsidRDefault="262155BF" w14:paraId="77A58955" w14:textId="73D51BEB">
            <w:pPr>
              <w:pStyle w:val="Normal"/>
              <w:ind w:firstLine="0"/>
              <w:jc w:val="left"/>
            </w:pPr>
            <w:r w:rsidR="262155BF">
              <w:rPr/>
              <w:t xml:space="preserve"> </w:t>
            </w:r>
          </w:p>
          <w:p w:rsidR="262155BF" w:rsidP="262155BF" w:rsidRDefault="262155BF" w14:paraId="21A5D389" w14:textId="1D314481">
            <w:pPr>
              <w:pStyle w:val="Normal"/>
              <w:ind w:firstLine="0"/>
              <w:jc w:val="left"/>
            </w:pPr>
            <w:r w:rsidR="262155BF">
              <w:rPr/>
              <w:t>System.out.println("*****//Q5 : Are any traders based in Milan***");</w:t>
            </w:r>
          </w:p>
          <w:p w:rsidR="262155BF" w:rsidP="262155BF" w:rsidRDefault="262155BF" w14:paraId="0DBAF2DE" w14:textId="40B719B0">
            <w:pPr>
              <w:pStyle w:val="Normal"/>
              <w:ind w:firstLine="0"/>
              <w:jc w:val="left"/>
            </w:pPr>
            <w:r w:rsidR="262155BF">
              <w:rPr/>
              <w:t>System.out.println(transactions.stream().map(Transaction::getTrader).anyMatch(t -&gt; t.getCity() == "Milan"));</w:t>
            </w:r>
          </w:p>
          <w:p w:rsidR="262155BF" w:rsidP="262155BF" w:rsidRDefault="262155BF" w14:paraId="4E5B399C" w14:textId="3EC74204">
            <w:pPr>
              <w:pStyle w:val="Normal"/>
              <w:ind w:firstLine="0"/>
              <w:jc w:val="left"/>
            </w:pPr>
            <w:r w:rsidR="262155BF">
              <w:rPr/>
              <w:t xml:space="preserve"> </w:t>
            </w:r>
          </w:p>
          <w:p w:rsidR="262155BF" w:rsidP="262155BF" w:rsidRDefault="262155BF" w14:paraId="19B5BB4E" w14:textId="62D2BBB6">
            <w:pPr>
              <w:pStyle w:val="Normal"/>
              <w:ind w:firstLine="0"/>
              <w:jc w:val="left"/>
            </w:pPr>
            <w:r w:rsidR="262155BF">
              <w:rPr/>
              <w:t>System.out.println(</w:t>
            </w:r>
          </w:p>
          <w:p w:rsidR="262155BF" w:rsidP="262155BF" w:rsidRDefault="262155BF" w14:paraId="1C85C605" w14:textId="087AD9D9">
            <w:pPr>
              <w:pStyle w:val="Normal"/>
              <w:ind w:firstLine="0"/>
              <w:jc w:val="left"/>
            </w:pPr>
            <w:r w:rsidR="262155BF">
              <w:rPr/>
              <w:t>transactions.stream().map(Transaction::getTrader).filter(t -&gt; t.getCity() == "Milan").findAny());</w:t>
            </w:r>
          </w:p>
          <w:p w:rsidR="262155BF" w:rsidP="262155BF" w:rsidRDefault="262155BF" w14:paraId="35372FDE" w14:textId="7E3334BC">
            <w:pPr>
              <w:pStyle w:val="Normal"/>
              <w:ind w:firstLine="0"/>
              <w:jc w:val="left"/>
            </w:pPr>
            <w:r w:rsidR="262155BF">
              <w:rPr/>
              <w:t xml:space="preserve"> </w:t>
            </w:r>
          </w:p>
          <w:p w:rsidR="262155BF" w:rsidP="262155BF" w:rsidRDefault="262155BF" w14:paraId="5AEA3636" w14:textId="4C11AC28">
            <w:pPr>
              <w:pStyle w:val="Normal"/>
              <w:ind w:firstLine="0"/>
              <w:jc w:val="left"/>
            </w:pPr>
            <w:r w:rsidR="262155BF">
              <w:rPr/>
              <w:t>System.out.println("*****//Q6 :Print all transactions values from the traders living in cambridge ***");</w:t>
            </w:r>
          </w:p>
          <w:p w:rsidR="262155BF" w:rsidP="262155BF" w:rsidRDefault="262155BF" w14:paraId="47DD715C" w14:textId="7548E410">
            <w:pPr>
              <w:pStyle w:val="Normal"/>
              <w:ind w:firstLine="0"/>
              <w:jc w:val="left"/>
            </w:pPr>
            <w:r w:rsidR="262155BF">
              <w:rPr/>
              <w:t>List&lt;Integer&gt; listCambridgeTrx = transactions.stream().filter(t -&gt; t.getTrader().getCity() == "Cambridge")</w:t>
            </w:r>
          </w:p>
          <w:p w:rsidR="262155BF" w:rsidP="262155BF" w:rsidRDefault="262155BF" w14:paraId="273A7F13" w14:textId="66E3084E">
            <w:pPr>
              <w:pStyle w:val="Normal"/>
              <w:ind w:firstLine="0"/>
              <w:jc w:val="left"/>
            </w:pPr>
            <w:r w:rsidR="262155BF">
              <w:rPr/>
              <w:t>.map(Transaction::getValue).collect(Collectors.toList());</w:t>
            </w:r>
          </w:p>
          <w:p w:rsidR="262155BF" w:rsidP="262155BF" w:rsidRDefault="262155BF" w14:paraId="5CD3A0DD" w14:textId="5C797F65">
            <w:pPr>
              <w:pStyle w:val="Normal"/>
              <w:ind w:firstLine="0"/>
              <w:jc w:val="left"/>
            </w:pPr>
            <w:r w:rsidR="262155BF">
              <w:rPr/>
              <w:t>System.out.println("listCambridgeTrx : " + listCambridgeTrx);</w:t>
            </w:r>
          </w:p>
          <w:p w:rsidR="262155BF" w:rsidP="262155BF" w:rsidRDefault="262155BF" w14:paraId="357E7162" w14:textId="4FA03078">
            <w:pPr>
              <w:pStyle w:val="Normal"/>
              <w:ind w:firstLine="0"/>
              <w:jc w:val="left"/>
            </w:pPr>
            <w:r w:rsidR="262155BF">
              <w:rPr/>
              <w:t xml:space="preserve"> </w:t>
            </w:r>
          </w:p>
          <w:p w:rsidR="262155BF" w:rsidP="262155BF" w:rsidRDefault="262155BF" w14:paraId="7FFC09BA" w14:textId="27296D46">
            <w:pPr>
              <w:pStyle w:val="Normal"/>
              <w:ind w:firstLine="0"/>
              <w:jc w:val="left"/>
            </w:pPr>
            <w:r w:rsidR="262155BF">
              <w:rPr/>
              <w:t>System.out.println("*****//Q7 :What's the highest value of all the transaction?***");</w:t>
            </w:r>
          </w:p>
          <w:p w:rsidR="262155BF" w:rsidP="262155BF" w:rsidRDefault="262155BF" w14:paraId="363E5287" w14:textId="20BB931A">
            <w:pPr>
              <w:pStyle w:val="Normal"/>
              <w:ind w:firstLine="0"/>
              <w:jc w:val="left"/>
            </w:pPr>
            <w:r w:rsidR="262155BF">
              <w:rPr/>
              <w:t>Optional&lt;Integer&gt; highestValue = transactions.stream().map(Transaction::getValue).reduce(Integer::max);</w:t>
            </w:r>
          </w:p>
          <w:p w:rsidR="262155BF" w:rsidP="262155BF" w:rsidRDefault="262155BF" w14:paraId="23AE5234" w14:textId="18F78DDC">
            <w:pPr>
              <w:pStyle w:val="Normal"/>
              <w:ind w:firstLine="0"/>
              <w:jc w:val="left"/>
            </w:pPr>
            <w:r w:rsidR="262155BF">
              <w:rPr/>
              <w:t>System.out.println("highestValue : " + highestValue.get());</w:t>
            </w:r>
          </w:p>
          <w:p w:rsidR="262155BF" w:rsidP="262155BF" w:rsidRDefault="262155BF" w14:paraId="4E944935" w14:textId="2CAF429D">
            <w:pPr>
              <w:pStyle w:val="Normal"/>
              <w:ind w:firstLine="0"/>
              <w:jc w:val="left"/>
            </w:pPr>
            <w:r w:rsidR="262155BF">
              <w:rPr/>
              <w:t xml:space="preserve"> </w:t>
            </w:r>
          </w:p>
          <w:p w:rsidR="262155BF" w:rsidP="262155BF" w:rsidRDefault="262155BF" w14:paraId="3208EEBC" w14:textId="652203C9">
            <w:pPr>
              <w:pStyle w:val="Normal"/>
              <w:ind w:firstLine="0"/>
              <w:jc w:val="left"/>
            </w:pPr>
            <w:proofErr w:type="spellStart"/>
            <w:r w:rsidR="51C14F37">
              <w:rPr/>
              <w:t>System.out.println</w:t>
            </w:r>
            <w:proofErr w:type="spellEnd"/>
            <w:r w:rsidR="51C14F37">
              <w:rPr/>
              <w:t>("*****//Q</w:t>
            </w:r>
            <w:proofErr w:type="gramStart"/>
            <w:r w:rsidR="51C14F37">
              <w:rPr/>
              <w:t>8 :Find</w:t>
            </w:r>
            <w:proofErr w:type="gramEnd"/>
            <w:r w:rsidR="51C14F37">
              <w:rPr/>
              <w:t xml:space="preserve"> the transaction with the </w:t>
            </w:r>
            <w:r w:rsidR="51C14F37">
              <w:rPr/>
              <w:t>smallest</w:t>
            </w:r>
            <w:r w:rsidR="51C14F37">
              <w:rPr/>
              <w:t xml:space="preserve"> value***");</w:t>
            </w:r>
          </w:p>
          <w:p w:rsidR="262155BF" w:rsidP="262155BF" w:rsidRDefault="262155BF" w14:paraId="11251A0F" w14:textId="7A8AE8EC">
            <w:pPr>
              <w:pStyle w:val="Normal"/>
              <w:ind w:firstLine="0"/>
              <w:jc w:val="left"/>
            </w:pPr>
            <w:r w:rsidR="262155BF">
              <w:rPr/>
              <w:t>Optional&lt;Transaction&gt; smallesValue = transactions.stream()</w:t>
            </w:r>
          </w:p>
          <w:p w:rsidR="262155BF" w:rsidP="262155BF" w:rsidRDefault="262155BF" w14:paraId="6F2A0BA9" w14:textId="1ABCB085">
            <w:pPr>
              <w:pStyle w:val="Normal"/>
              <w:ind w:firstLine="0"/>
              <w:jc w:val="left"/>
            </w:pPr>
            <w:r w:rsidR="262155BF">
              <w:rPr/>
              <w:t>.reduce((t1, t2) -&gt; t1.getValue() &lt; t2.getValue() ? t1 : t2);</w:t>
            </w:r>
          </w:p>
          <w:p w:rsidR="262155BF" w:rsidP="262155BF" w:rsidRDefault="262155BF" w14:paraId="06FF1A72" w14:textId="43939CE4">
            <w:pPr>
              <w:pStyle w:val="Normal"/>
              <w:ind w:firstLine="0"/>
              <w:jc w:val="left"/>
            </w:pPr>
            <w:r w:rsidR="262155BF">
              <w:rPr/>
              <w:t>System.out.println("smallesValue : " + smallesValue.get());</w:t>
            </w:r>
          </w:p>
          <w:p w:rsidR="262155BF" w:rsidP="262155BF" w:rsidRDefault="262155BF" w14:paraId="026F92D5" w14:textId="514D0B88">
            <w:pPr>
              <w:pStyle w:val="Normal"/>
              <w:ind w:firstLine="0"/>
              <w:jc w:val="left"/>
            </w:pPr>
            <w:r w:rsidR="262155BF">
              <w:rPr/>
              <w:t xml:space="preserve"> </w:t>
            </w:r>
          </w:p>
          <w:p w:rsidR="262155BF" w:rsidP="262155BF" w:rsidRDefault="262155BF" w14:paraId="0157A00E" w14:textId="365AE669">
            <w:pPr>
              <w:pStyle w:val="Normal"/>
              <w:ind w:firstLine="0"/>
              <w:jc w:val="left"/>
            </w:pPr>
            <w:r w:rsidR="262155BF">
              <w:rPr/>
              <w:t>}</w:t>
            </w:r>
          </w:p>
          <w:p w:rsidR="262155BF" w:rsidP="262155BF" w:rsidRDefault="262155BF" w14:paraId="45C4A18A" w14:textId="2CAD474F">
            <w:pPr>
              <w:pStyle w:val="Normal"/>
              <w:ind w:firstLine="0"/>
              <w:jc w:val="left"/>
            </w:pPr>
            <w:r w:rsidR="262155BF">
              <w:rPr/>
              <w:t xml:space="preserve"> </w:t>
            </w:r>
          </w:p>
          <w:p w:rsidR="262155BF" w:rsidP="262155BF" w:rsidRDefault="262155BF" w14:paraId="236314FE" w14:textId="2AB2BEFE">
            <w:pPr>
              <w:pStyle w:val="Normal"/>
              <w:ind w:firstLine="0"/>
              <w:jc w:val="left"/>
            </w:pPr>
            <w:r w:rsidR="262155BF">
              <w:rPr/>
              <w:t>private static List&lt;Transaction&gt; dataPopulate() {</w:t>
            </w:r>
          </w:p>
          <w:p w:rsidR="262155BF" w:rsidP="262155BF" w:rsidRDefault="262155BF" w14:paraId="24A0CD89" w14:textId="2819A19E">
            <w:pPr>
              <w:pStyle w:val="Normal"/>
              <w:ind w:firstLine="0"/>
              <w:jc w:val="left"/>
            </w:pPr>
            <w:r w:rsidR="262155BF">
              <w:rPr/>
              <w:t>Trader raoul = new Trader("Raoul", "Cambridge");</w:t>
            </w:r>
          </w:p>
          <w:p w:rsidR="262155BF" w:rsidP="262155BF" w:rsidRDefault="262155BF" w14:paraId="263BE7B7" w14:textId="4C967F7B">
            <w:pPr>
              <w:pStyle w:val="Normal"/>
              <w:ind w:firstLine="0"/>
              <w:jc w:val="left"/>
            </w:pPr>
            <w:r w:rsidR="262155BF">
              <w:rPr/>
              <w:t>Trader mario = new Trader("Mario", "Milan");</w:t>
            </w:r>
          </w:p>
          <w:p w:rsidR="262155BF" w:rsidP="262155BF" w:rsidRDefault="262155BF" w14:paraId="63494F8D" w14:textId="29A78011">
            <w:pPr>
              <w:pStyle w:val="Normal"/>
              <w:ind w:firstLine="0"/>
              <w:jc w:val="left"/>
            </w:pPr>
            <w:r w:rsidR="262155BF">
              <w:rPr/>
              <w:t>Trader alan = new Trader("Alan", "Cambridge");</w:t>
            </w:r>
          </w:p>
          <w:p w:rsidR="262155BF" w:rsidP="262155BF" w:rsidRDefault="262155BF" w14:paraId="0846773A" w14:textId="093EAECA">
            <w:pPr>
              <w:pStyle w:val="Normal"/>
              <w:ind w:firstLine="0"/>
              <w:jc w:val="left"/>
            </w:pPr>
            <w:r w:rsidR="262155BF">
              <w:rPr/>
              <w:t>Trader brian = new Trader("Brian", "Cambridge");</w:t>
            </w:r>
          </w:p>
          <w:p w:rsidR="262155BF" w:rsidP="262155BF" w:rsidRDefault="262155BF" w14:paraId="021602A1" w14:textId="73A95318">
            <w:pPr>
              <w:pStyle w:val="Normal"/>
              <w:ind w:firstLine="0"/>
              <w:jc w:val="left"/>
            </w:pPr>
            <w:r w:rsidR="262155BF">
              <w:rPr/>
              <w:t xml:space="preserve"> </w:t>
            </w:r>
          </w:p>
          <w:p w:rsidR="262155BF" w:rsidP="262155BF" w:rsidRDefault="262155BF" w14:paraId="2D07BDC8" w14:textId="2D819E18">
            <w:pPr>
              <w:pStyle w:val="Normal"/>
              <w:ind w:firstLine="0"/>
              <w:jc w:val="left"/>
            </w:pPr>
            <w:r w:rsidR="262155BF">
              <w:rPr/>
              <w:t>List&lt;Transaction&gt; transactions = Arrays.asList(new Transaction(brian, 2011, 300),</w:t>
            </w:r>
          </w:p>
          <w:p w:rsidR="262155BF" w:rsidP="262155BF" w:rsidRDefault="262155BF" w14:paraId="42AA450D" w14:textId="0EB47C45">
            <w:pPr>
              <w:pStyle w:val="Normal"/>
              <w:ind w:firstLine="0"/>
              <w:jc w:val="left"/>
            </w:pPr>
            <w:r w:rsidR="262155BF">
              <w:rPr/>
              <w:t>new Transaction(raoul, 2012, 1000), new Transaction(raoul, 2011, 400),</w:t>
            </w:r>
          </w:p>
          <w:p w:rsidR="262155BF" w:rsidP="262155BF" w:rsidRDefault="262155BF" w14:paraId="525D3AB7" w14:textId="470B344C">
            <w:pPr>
              <w:pStyle w:val="Normal"/>
              <w:ind w:firstLine="0"/>
              <w:jc w:val="left"/>
            </w:pPr>
            <w:r w:rsidR="262155BF">
              <w:rPr/>
              <w:t>new Transaction(mario, 2012, 710), new Transaction(mario, 2012, 700), new Transaction(alan, 2012, 950));</w:t>
            </w:r>
          </w:p>
          <w:p w:rsidR="262155BF" w:rsidP="262155BF" w:rsidRDefault="262155BF" w14:paraId="671CF2C6" w14:textId="54CE3E3E">
            <w:pPr>
              <w:pStyle w:val="Normal"/>
              <w:ind w:firstLine="0"/>
              <w:jc w:val="left"/>
            </w:pPr>
            <w:r w:rsidR="262155BF">
              <w:rPr/>
              <w:t xml:space="preserve"> </w:t>
            </w:r>
          </w:p>
          <w:p w:rsidR="262155BF" w:rsidP="262155BF" w:rsidRDefault="262155BF" w14:paraId="603E38C5" w14:textId="16AE15CD">
            <w:pPr>
              <w:pStyle w:val="Normal"/>
              <w:ind w:firstLine="0"/>
              <w:jc w:val="left"/>
            </w:pPr>
            <w:r w:rsidR="262155BF">
              <w:rPr/>
              <w:t>return transactions;</w:t>
            </w:r>
          </w:p>
          <w:p w:rsidR="262155BF" w:rsidP="262155BF" w:rsidRDefault="262155BF" w14:paraId="0247C1E5" w14:textId="04BF28F3">
            <w:pPr>
              <w:pStyle w:val="Normal"/>
              <w:ind w:firstLine="0"/>
              <w:jc w:val="left"/>
            </w:pPr>
            <w:r w:rsidR="262155BF">
              <w:rPr/>
              <w:t>}</w:t>
            </w:r>
          </w:p>
          <w:p w:rsidR="262155BF" w:rsidP="262155BF" w:rsidRDefault="262155BF" w14:paraId="06E40261" w14:textId="0C356DD0">
            <w:pPr>
              <w:pStyle w:val="Normal"/>
              <w:ind w:firstLine="0"/>
              <w:jc w:val="left"/>
            </w:pPr>
            <w:r w:rsidR="262155BF">
              <w:rPr/>
              <w:t>}</w:t>
            </w:r>
          </w:p>
          <w:p w:rsidR="262155BF" w:rsidP="262155BF" w:rsidRDefault="262155BF" w14:paraId="471C92E2" w14:textId="5660B9BF">
            <w:pPr>
              <w:pStyle w:val="Normal"/>
              <w:ind w:firstLine="0"/>
              <w:jc w:val="left"/>
            </w:pPr>
          </w:p>
        </w:tc>
      </w:tr>
    </w:tbl>
    <w:p xmlns:wp14="http://schemas.microsoft.com/office/word/2010/wordml" w:rsidR="00CD43FC" w:rsidRDefault="0012623F" w14:paraId="6B62F1B3" wp14:textId="77777777">
      <w:r>
        <w:rPr>
          <w:noProof/>
        </w:rPr>
        <w:lastRenderedPageBreak/>
        <w:drawing>
          <wp:inline xmlns:wp14="http://schemas.microsoft.com/office/word/2010/wordprocessingDrawing" distT="0" distB="0" distL="0" distR="0" wp14:anchorId="29018FDA" wp14:editId="435380FE">
            <wp:extent cx="5612130" cy="5052695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05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AF4B82" w:rsidRDefault="00AF4B82" w14:paraId="02F2C34E" wp14:textId="77777777">
      <w:pPr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AF4B82" w:rsidRDefault="00AF4B82" w14:paraId="680A4E5D" wp14:textId="77777777">
      <w:pPr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AF4B82" w:rsidRDefault="00AF4B82" w14:paraId="19219836" wp14:textId="77777777">
      <w:pPr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AF4B82" w:rsidRDefault="00AF4B82" w14:paraId="296FEF7D" wp14:textId="77777777">
      <w:pPr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AF4B82" w:rsidRDefault="00AF4B82" w14:paraId="7194DBDC" wp14:textId="77777777">
      <w:pPr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AF4B82" w:rsidRDefault="00AF4B82" w14:paraId="769D0D3C" wp14:textId="77777777">
      <w:pPr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6A2301" w:rsidRDefault="006A2301" w14:paraId="6D8352DC" wp14:textId="77777777">
      <w:r>
        <w:rPr>
          <w:rFonts w:ascii="Georgia-Bold" w:eastAsia="Georgia-Bold" w:cs="Georgia-Bold"/>
          <w:b/>
          <w:bCs/>
          <w:sz w:val="36"/>
          <w:szCs w:val="36"/>
        </w:rPr>
        <w:lastRenderedPageBreak/>
        <w:t>Chapter 6. Collecting data with streams</w:t>
      </w:r>
    </w:p>
    <w:p xmlns:wp14="http://schemas.microsoft.com/office/word/2010/wordml" w:rsidR="00CD43FC" w:rsidRDefault="00CD43FC" w14:paraId="54CD245A" wp14:textId="77777777"/>
    <w:p xmlns:wp14="http://schemas.microsoft.com/office/word/2010/wordml" w:rsidR="00320DA2" w:rsidRDefault="00320DA2" w14:paraId="013E6AAA" wp14:textId="77777777">
      <w:pPr>
        <w:rPr>
          <w:rFonts w:ascii="Georgia-Bold" w:eastAsia="Georgia-Bold" w:cs="Georgia-Bold"/>
          <w:b/>
          <w:bCs/>
          <w:sz w:val="28"/>
          <w:szCs w:val="28"/>
        </w:rPr>
      </w:pPr>
      <w:r>
        <w:rPr>
          <w:rFonts w:ascii="Georgia-Bold" w:eastAsia="Georgia-Bold" w:cs="Georgia-Bold"/>
          <w:b/>
          <w:bCs/>
          <w:sz w:val="28"/>
          <w:szCs w:val="28"/>
        </w:rPr>
        <w:t xml:space="preserve">Table 6.1. The static factory methods of the </w:t>
      </w:r>
      <w:r>
        <w:rPr>
          <w:rFonts w:ascii="Georgia-Bold" w:eastAsia="Georgia-Bold" w:cs="Georgia-Bold"/>
          <w:b/>
          <w:bCs/>
          <w:sz w:val="24"/>
          <w:szCs w:val="24"/>
        </w:rPr>
        <w:t xml:space="preserve">Collectors </w:t>
      </w:r>
      <w:r>
        <w:rPr>
          <w:rFonts w:ascii="Georgia-Bold" w:eastAsia="Georgia-Bold" w:cs="Georgia-Bold"/>
          <w:b/>
          <w:bCs/>
          <w:sz w:val="28"/>
          <w:szCs w:val="28"/>
        </w:rPr>
        <w:t>clas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91"/>
        <w:gridCol w:w="1463"/>
        <w:gridCol w:w="2061"/>
        <w:gridCol w:w="4013"/>
      </w:tblGrid>
      <w:tr xmlns:wp14="http://schemas.microsoft.com/office/word/2010/wordml" w:rsidR="00320DA2" w:rsidTr="00BB73E9" w14:paraId="7703710B" wp14:textId="77777777">
        <w:tc>
          <w:tcPr>
            <w:tcW w:w="1291" w:type="dxa"/>
          </w:tcPr>
          <w:p w:rsidR="00320DA2" w:rsidP="00320DA2" w:rsidRDefault="00320DA2" w14:paraId="3BE2D2FF" wp14:textId="77777777">
            <w:pPr>
              <w:autoSpaceDE w:val="0"/>
              <w:autoSpaceDN w:val="0"/>
              <w:adjustRightInd w:val="0"/>
              <w:rPr>
                <w:rFonts w:ascii="Georgia-Bold" w:eastAsia="Georgia-Bold" w:cs="Georgia-Bold"/>
                <w:b/>
                <w:bCs/>
                <w:sz w:val="24"/>
                <w:szCs w:val="24"/>
              </w:rPr>
            </w:pPr>
            <w:r>
              <w:rPr>
                <w:rFonts w:ascii="Georgia-Bold" w:eastAsia="Georgia-Bold" w:cs="Georgia-Bold"/>
                <w:b/>
                <w:bCs/>
                <w:sz w:val="24"/>
                <w:szCs w:val="24"/>
              </w:rPr>
              <w:t>Factory</w:t>
            </w:r>
          </w:p>
          <w:p w:rsidR="00320DA2" w:rsidP="00320DA2" w:rsidRDefault="00320DA2" w14:paraId="3F8B4A67" wp14:textId="77777777">
            <w:r>
              <w:rPr>
                <w:rFonts w:ascii="Georgia-Bold" w:eastAsia="Georgia-Bold" w:cs="Georgia-Bold"/>
                <w:b/>
                <w:bCs/>
                <w:sz w:val="24"/>
                <w:szCs w:val="24"/>
              </w:rPr>
              <w:t>method</w:t>
            </w:r>
          </w:p>
        </w:tc>
        <w:tc>
          <w:tcPr>
            <w:tcW w:w="1463" w:type="dxa"/>
          </w:tcPr>
          <w:p w:rsidR="00320DA2" w:rsidRDefault="00320DA2" w14:paraId="1D6A9ECB" wp14:textId="77777777">
            <w:r>
              <w:rPr>
                <w:rFonts w:ascii="Georgia-Bold" w:eastAsia="Georgia-Bold" w:cs="Georgia-Bold"/>
                <w:b/>
                <w:bCs/>
                <w:sz w:val="24"/>
                <w:szCs w:val="24"/>
              </w:rPr>
              <w:t>Returned type</w:t>
            </w:r>
          </w:p>
        </w:tc>
        <w:tc>
          <w:tcPr>
            <w:tcW w:w="2061" w:type="dxa"/>
          </w:tcPr>
          <w:p w:rsidR="00320DA2" w:rsidRDefault="00320DA2" w14:paraId="344B936E" wp14:textId="77777777">
            <w:r>
              <w:rPr>
                <w:rFonts w:ascii="Georgia-Bold" w:eastAsia="Georgia-Bold" w:cs="Georgia-Bold"/>
                <w:b/>
                <w:bCs/>
                <w:sz w:val="24"/>
                <w:szCs w:val="24"/>
              </w:rPr>
              <w:t>Used to</w:t>
            </w:r>
          </w:p>
        </w:tc>
        <w:tc>
          <w:tcPr>
            <w:tcW w:w="4013" w:type="dxa"/>
          </w:tcPr>
          <w:p w:rsidR="00320DA2" w:rsidRDefault="00320DA2" w14:paraId="287616ED" wp14:textId="77777777">
            <w:r>
              <w:rPr>
                <w:rFonts w:ascii="Georgia" w:hAnsi="Georgia" w:cs="Georgia"/>
                <w:sz w:val="21"/>
                <w:szCs w:val="21"/>
              </w:rPr>
              <w:t>Example use</w:t>
            </w:r>
          </w:p>
        </w:tc>
      </w:tr>
      <w:tr xmlns:wp14="http://schemas.microsoft.com/office/word/2010/wordml" w:rsidR="00320DA2" w:rsidTr="00BB73E9" w14:paraId="3E00671A" wp14:textId="77777777">
        <w:tc>
          <w:tcPr>
            <w:tcW w:w="1291" w:type="dxa"/>
          </w:tcPr>
          <w:p w:rsidR="00320DA2" w:rsidRDefault="00320DA2" w14:paraId="23A9173A" wp14:textId="77777777"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toList</w:t>
            </w:r>
            <w:proofErr w:type="spellEnd"/>
          </w:p>
        </w:tc>
        <w:tc>
          <w:tcPr>
            <w:tcW w:w="1463" w:type="dxa"/>
          </w:tcPr>
          <w:p w:rsidR="00320DA2" w:rsidRDefault="00320DA2" w14:paraId="56269A21" wp14:textId="77777777">
            <w:r>
              <w:rPr>
                <w:rFonts w:ascii="Georgia" w:hAnsi="Georgia" w:cs="Georgia"/>
                <w:sz w:val="21"/>
                <w:szCs w:val="21"/>
              </w:rPr>
              <w:t>List&lt;T&gt;</w:t>
            </w:r>
          </w:p>
        </w:tc>
        <w:tc>
          <w:tcPr>
            <w:tcW w:w="2061" w:type="dxa"/>
          </w:tcPr>
          <w:p w:rsidR="00320DA2" w:rsidRDefault="00320DA2" w14:paraId="76EAF57E" wp14:textId="77777777">
            <w:r>
              <w:rPr>
                <w:rFonts w:ascii="Georgia" w:hAnsi="Georgia" w:cs="Georgia"/>
                <w:sz w:val="21"/>
                <w:szCs w:val="21"/>
              </w:rPr>
              <w:t>Gather all the stream’s items in a List.</w:t>
            </w:r>
          </w:p>
        </w:tc>
        <w:tc>
          <w:tcPr>
            <w:tcW w:w="4013" w:type="dxa"/>
          </w:tcPr>
          <w:p w:rsidR="00320DA2" w:rsidRDefault="00320DA2" w14:paraId="5D6FFD16" wp14:textId="77777777">
            <w:r>
              <w:rPr>
                <w:rFonts w:ascii="Georgia" w:hAnsi="Georgia" w:cs="Georgia"/>
                <w:sz w:val="21"/>
                <w:szCs w:val="21"/>
              </w:rPr>
              <w:t xml:space="preserve">Example use: List&lt;Dish&gt; dishes = 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menuStream.collect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spellStart"/>
            <w:proofErr w:type="gramStart"/>
            <w:r>
              <w:rPr>
                <w:rFonts w:ascii="Georgia" w:hAnsi="Georgia" w:cs="Georgia"/>
                <w:sz w:val="21"/>
                <w:szCs w:val="21"/>
              </w:rPr>
              <w:t>toList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gramEnd"/>
            <w:r>
              <w:rPr>
                <w:rFonts w:ascii="Georgia" w:hAnsi="Georgia" w:cs="Georgia"/>
                <w:sz w:val="21"/>
                <w:szCs w:val="21"/>
              </w:rPr>
              <w:t>));</w:t>
            </w:r>
          </w:p>
        </w:tc>
      </w:tr>
      <w:tr xmlns:wp14="http://schemas.microsoft.com/office/word/2010/wordml" w:rsidR="00320DA2" w:rsidTr="00BB73E9" w14:paraId="0C632BA8" wp14:textId="77777777">
        <w:tc>
          <w:tcPr>
            <w:tcW w:w="1291" w:type="dxa"/>
          </w:tcPr>
          <w:p w:rsidR="00320DA2" w:rsidRDefault="002C231F" w14:paraId="3E8D01C6" wp14:textId="77777777"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toSet</w:t>
            </w:r>
            <w:proofErr w:type="spellEnd"/>
          </w:p>
        </w:tc>
        <w:tc>
          <w:tcPr>
            <w:tcW w:w="1463" w:type="dxa"/>
          </w:tcPr>
          <w:p w:rsidR="00320DA2" w:rsidRDefault="002C231F" w14:paraId="0E644F4D" wp14:textId="77777777">
            <w:r>
              <w:rPr>
                <w:rFonts w:ascii="Georgia" w:hAnsi="Georgia" w:cs="Georgia"/>
                <w:sz w:val="21"/>
                <w:szCs w:val="21"/>
              </w:rPr>
              <w:t>Set&lt;T&gt;</w:t>
            </w:r>
          </w:p>
        </w:tc>
        <w:tc>
          <w:tcPr>
            <w:tcW w:w="2061" w:type="dxa"/>
          </w:tcPr>
          <w:p w:rsidR="002C231F" w:rsidP="002C231F" w:rsidRDefault="002C231F" w14:paraId="1D2E78A3" wp14:textId="77777777">
            <w:pPr>
              <w:autoSpaceDE w:val="0"/>
              <w:autoSpaceDN w:val="0"/>
              <w:adjustRightInd w:val="0"/>
              <w:rPr>
                <w:rFonts w:ascii="Georgia" w:hAnsi="Georgia" w:cs="Georgia"/>
                <w:sz w:val="21"/>
                <w:szCs w:val="21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Gather all the stream’s items in a Set, eliminating</w:t>
            </w:r>
          </w:p>
          <w:p w:rsidR="00320DA2" w:rsidP="002C231F" w:rsidRDefault="002C231F" w14:paraId="1C0CB210" wp14:textId="77777777">
            <w:r>
              <w:rPr>
                <w:rFonts w:ascii="Georgia" w:hAnsi="Georgia" w:cs="Georgia"/>
                <w:sz w:val="21"/>
                <w:szCs w:val="21"/>
              </w:rPr>
              <w:t>duplicates.</w:t>
            </w:r>
          </w:p>
        </w:tc>
        <w:tc>
          <w:tcPr>
            <w:tcW w:w="4013" w:type="dxa"/>
          </w:tcPr>
          <w:p w:rsidR="00320DA2" w:rsidRDefault="002C231F" w14:paraId="39C02456" wp14:textId="77777777">
            <w:r>
              <w:rPr>
                <w:rFonts w:ascii="Georgia" w:hAnsi="Georgia" w:cs="Georgia"/>
                <w:sz w:val="21"/>
                <w:szCs w:val="21"/>
              </w:rPr>
              <w:t xml:space="preserve">Example use: Set&lt;Dish&gt; dishes = 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menuStream.collect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spellStart"/>
            <w:proofErr w:type="gramStart"/>
            <w:r>
              <w:rPr>
                <w:rFonts w:ascii="Georgia" w:hAnsi="Georgia" w:cs="Georgia"/>
                <w:sz w:val="21"/>
                <w:szCs w:val="21"/>
              </w:rPr>
              <w:t>toSet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gramEnd"/>
            <w:r>
              <w:rPr>
                <w:rFonts w:ascii="Georgia" w:hAnsi="Georgia" w:cs="Georgia"/>
                <w:sz w:val="21"/>
                <w:szCs w:val="21"/>
              </w:rPr>
              <w:t>));</w:t>
            </w:r>
          </w:p>
        </w:tc>
      </w:tr>
      <w:tr xmlns:wp14="http://schemas.microsoft.com/office/word/2010/wordml" w:rsidR="00320DA2" w:rsidTr="00BB73E9" w14:paraId="439B8DC7" wp14:textId="77777777">
        <w:tc>
          <w:tcPr>
            <w:tcW w:w="1291" w:type="dxa"/>
          </w:tcPr>
          <w:p w:rsidR="00320DA2" w:rsidRDefault="002C231F" w14:paraId="1B68F986" wp14:textId="77777777"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toCollection</w:t>
            </w:r>
            <w:proofErr w:type="spellEnd"/>
          </w:p>
        </w:tc>
        <w:tc>
          <w:tcPr>
            <w:tcW w:w="1463" w:type="dxa"/>
          </w:tcPr>
          <w:p w:rsidR="00320DA2" w:rsidRDefault="002C231F" w14:paraId="0E3CE693" wp14:textId="77777777">
            <w:r>
              <w:rPr>
                <w:rFonts w:ascii="Georgia" w:hAnsi="Georgia" w:cs="Georgia"/>
                <w:sz w:val="21"/>
                <w:szCs w:val="21"/>
              </w:rPr>
              <w:t>Collection&lt;T&gt;</w:t>
            </w:r>
          </w:p>
        </w:tc>
        <w:tc>
          <w:tcPr>
            <w:tcW w:w="2061" w:type="dxa"/>
          </w:tcPr>
          <w:p w:rsidR="002C231F" w:rsidP="002C231F" w:rsidRDefault="002C231F" w14:paraId="19DE8F7A" wp14:textId="77777777">
            <w:pPr>
              <w:autoSpaceDE w:val="0"/>
              <w:autoSpaceDN w:val="0"/>
              <w:adjustRightInd w:val="0"/>
              <w:rPr>
                <w:rFonts w:ascii="Georgia" w:hAnsi="Georgia" w:cs="Georgia"/>
                <w:sz w:val="21"/>
                <w:szCs w:val="21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Gather all the stream’s items in the collection created</w:t>
            </w:r>
          </w:p>
          <w:p w:rsidR="00320DA2" w:rsidP="002C231F" w:rsidRDefault="002C231F" w14:paraId="6CE0048A" wp14:textId="77777777">
            <w:r>
              <w:rPr>
                <w:rFonts w:ascii="Georgia" w:hAnsi="Georgia" w:cs="Georgia"/>
                <w:sz w:val="21"/>
                <w:szCs w:val="21"/>
              </w:rPr>
              <w:t>by the provided supplier.</w:t>
            </w:r>
          </w:p>
        </w:tc>
        <w:tc>
          <w:tcPr>
            <w:tcW w:w="4013" w:type="dxa"/>
          </w:tcPr>
          <w:p w:rsidR="00320DA2" w:rsidRDefault="002C231F" w14:paraId="1054CF94" wp14:textId="77777777">
            <w:r>
              <w:rPr>
                <w:rFonts w:ascii="Georgia" w:hAnsi="Georgia" w:cs="Georgia"/>
                <w:sz w:val="21"/>
                <w:szCs w:val="21"/>
              </w:rPr>
              <w:t xml:space="preserve">Example use: Collection&lt;Dish&gt; dishes = 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menuStream.collect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spellStart"/>
            <w:proofErr w:type="gramStart"/>
            <w:r>
              <w:rPr>
                <w:rFonts w:ascii="Georgia" w:hAnsi="Georgia" w:cs="Georgia"/>
                <w:sz w:val="21"/>
                <w:szCs w:val="21"/>
              </w:rPr>
              <w:t>toCollection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gramEnd"/>
            <w:r>
              <w:rPr>
                <w:rFonts w:ascii="Georgia" w:hAnsi="Georgia" w:cs="Georgia"/>
                <w:sz w:val="21"/>
                <w:szCs w:val="21"/>
              </w:rPr>
              <w:t xml:space="preserve">), 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ArrayList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::new);</w:t>
            </w:r>
          </w:p>
          <w:p w:rsidR="002C231F" w:rsidP="002C231F" w:rsidRDefault="002C231F" w14:paraId="1231BE67" wp14:textId="77777777"/>
          <w:p w:rsidRPr="002C231F" w:rsidR="002C231F" w:rsidP="002C231F" w:rsidRDefault="002C231F" w14:paraId="36FEB5B0" wp14:textId="77777777">
            <w:pPr>
              <w:ind w:firstLine="720"/>
            </w:pPr>
          </w:p>
        </w:tc>
      </w:tr>
      <w:tr xmlns:wp14="http://schemas.microsoft.com/office/word/2010/wordml" w:rsidR="00320DA2" w:rsidTr="00BB73E9" w14:paraId="422FE1E9" wp14:textId="77777777">
        <w:tc>
          <w:tcPr>
            <w:tcW w:w="1291" w:type="dxa"/>
          </w:tcPr>
          <w:p w:rsidR="00320DA2" w:rsidRDefault="00C74098" w14:paraId="1F588D84" wp14:textId="77777777">
            <w:r>
              <w:rPr>
                <w:rFonts w:ascii="Georgia" w:hAnsi="Georgia" w:cs="Georgia"/>
                <w:sz w:val="21"/>
                <w:szCs w:val="21"/>
              </w:rPr>
              <w:t>counting</w:t>
            </w:r>
          </w:p>
        </w:tc>
        <w:tc>
          <w:tcPr>
            <w:tcW w:w="1463" w:type="dxa"/>
          </w:tcPr>
          <w:p w:rsidR="00320DA2" w:rsidP="00C74098" w:rsidRDefault="00C74098" w14:paraId="6C597EA0" wp14:textId="77777777">
            <w:pPr>
              <w:jc w:val="center"/>
            </w:pPr>
            <w:r>
              <w:rPr>
                <w:rFonts w:ascii="Georgia" w:hAnsi="Georgia" w:cs="Georgia"/>
                <w:sz w:val="21"/>
                <w:szCs w:val="21"/>
              </w:rPr>
              <w:t>Long</w:t>
            </w:r>
          </w:p>
        </w:tc>
        <w:tc>
          <w:tcPr>
            <w:tcW w:w="2061" w:type="dxa"/>
          </w:tcPr>
          <w:p w:rsidR="00320DA2" w:rsidP="00C74098" w:rsidRDefault="00C74098" w14:paraId="6058A2C9" wp14:textId="77777777">
            <w:r>
              <w:rPr>
                <w:rFonts w:ascii="Georgia" w:hAnsi="Georgia" w:cs="Georgia"/>
                <w:sz w:val="21"/>
                <w:szCs w:val="21"/>
              </w:rPr>
              <w:t>Count the number of items in the stream.</w:t>
            </w:r>
          </w:p>
        </w:tc>
        <w:tc>
          <w:tcPr>
            <w:tcW w:w="4013" w:type="dxa"/>
          </w:tcPr>
          <w:p w:rsidR="00320DA2" w:rsidRDefault="00C74098" w14:paraId="1A33CCDF" wp14:textId="77777777">
            <w:r>
              <w:rPr>
                <w:rFonts w:ascii="Georgia" w:hAnsi="Georgia" w:cs="Georgia"/>
                <w:sz w:val="21"/>
                <w:szCs w:val="21"/>
              </w:rPr>
              <w:t xml:space="preserve">Example use: long 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howManyDishes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menuStream.collect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gramStart"/>
            <w:r>
              <w:rPr>
                <w:rFonts w:ascii="Georgia" w:hAnsi="Georgia" w:cs="Georgia"/>
                <w:sz w:val="21"/>
                <w:szCs w:val="21"/>
              </w:rPr>
              <w:t>counting(</w:t>
            </w:r>
            <w:proofErr w:type="gramEnd"/>
            <w:r>
              <w:rPr>
                <w:rFonts w:ascii="Georgia" w:hAnsi="Georgia" w:cs="Georgia"/>
                <w:sz w:val="21"/>
                <w:szCs w:val="21"/>
              </w:rPr>
              <w:t>));</w:t>
            </w:r>
          </w:p>
        </w:tc>
      </w:tr>
      <w:tr xmlns:wp14="http://schemas.microsoft.com/office/word/2010/wordml" w:rsidR="00320DA2" w:rsidTr="00BB73E9" w14:paraId="24FC09CE" wp14:textId="77777777">
        <w:tc>
          <w:tcPr>
            <w:tcW w:w="1291" w:type="dxa"/>
          </w:tcPr>
          <w:p w:rsidR="00320DA2" w:rsidRDefault="00BB73E9" w14:paraId="4501B1F8" wp14:textId="77777777"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summingInt</w:t>
            </w:r>
            <w:proofErr w:type="spellEnd"/>
          </w:p>
        </w:tc>
        <w:tc>
          <w:tcPr>
            <w:tcW w:w="1463" w:type="dxa"/>
          </w:tcPr>
          <w:p w:rsidR="00320DA2" w:rsidRDefault="00BB73E9" w14:paraId="44C280B4" wp14:textId="77777777">
            <w:r>
              <w:rPr>
                <w:rFonts w:ascii="Georgia" w:hAnsi="Georgia" w:cs="Georgia"/>
                <w:sz w:val="21"/>
                <w:szCs w:val="21"/>
              </w:rPr>
              <w:t>Integer</w:t>
            </w:r>
          </w:p>
        </w:tc>
        <w:tc>
          <w:tcPr>
            <w:tcW w:w="2061" w:type="dxa"/>
          </w:tcPr>
          <w:p w:rsidR="00BB73E9" w:rsidP="00BB73E9" w:rsidRDefault="00BB73E9" w14:paraId="43FCC518" wp14:textId="77777777">
            <w:pPr>
              <w:autoSpaceDE w:val="0"/>
              <w:autoSpaceDN w:val="0"/>
              <w:adjustRightInd w:val="0"/>
              <w:rPr>
                <w:rFonts w:ascii="Georgia" w:hAnsi="Georgia" w:cs="Georgia"/>
                <w:sz w:val="21"/>
                <w:szCs w:val="21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Sum the values of an Integer property of the items in</w:t>
            </w:r>
          </w:p>
          <w:p w:rsidR="00320DA2" w:rsidP="00BB73E9" w:rsidRDefault="00BB73E9" w14:paraId="2EB8999C" wp14:textId="77777777">
            <w:pPr>
              <w:ind w:firstLine="720"/>
            </w:pPr>
            <w:r>
              <w:rPr>
                <w:rFonts w:ascii="Georgia" w:hAnsi="Georgia" w:cs="Georgia"/>
                <w:sz w:val="21"/>
                <w:szCs w:val="21"/>
              </w:rPr>
              <w:t>the stream.</w:t>
            </w:r>
          </w:p>
        </w:tc>
        <w:tc>
          <w:tcPr>
            <w:tcW w:w="4013" w:type="dxa"/>
          </w:tcPr>
          <w:p w:rsidR="00320DA2" w:rsidRDefault="00BB73E9" w14:paraId="606E904D" wp14:textId="77777777">
            <w:r>
              <w:rPr>
                <w:rFonts w:ascii="Georgia" w:hAnsi="Georgia" w:cs="Georgia"/>
                <w:sz w:val="21"/>
                <w:szCs w:val="21"/>
              </w:rPr>
              <w:t xml:space="preserve">Example use: int 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totalCalories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menuStream.collect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spellStart"/>
            <w:proofErr w:type="gramStart"/>
            <w:r>
              <w:rPr>
                <w:rFonts w:ascii="Georgia" w:hAnsi="Georgia" w:cs="Georgia"/>
                <w:sz w:val="21"/>
                <w:szCs w:val="21"/>
              </w:rPr>
              <w:t>summingInt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gramEnd"/>
            <w:r>
              <w:rPr>
                <w:rFonts w:ascii="Georgia" w:hAnsi="Georgia" w:cs="Georgia"/>
                <w:sz w:val="21"/>
                <w:szCs w:val="21"/>
              </w:rPr>
              <w:t>Dish::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getCalories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));</w:t>
            </w:r>
          </w:p>
        </w:tc>
      </w:tr>
      <w:tr xmlns:wp14="http://schemas.microsoft.com/office/word/2010/wordml" w:rsidR="00320DA2" w:rsidTr="00BB73E9" w14:paraId="6CB18D42" wp14:textId="77777777">
        <w:tc>
          <w:tcPr>
            <w:tcW w:w="1291" w:type="dxa"/>
          </w:tcPr>
          <w:p w:rsidR="00320DA2" w:rsidRDefault="000A64C3" w14:paraId="70A97D0D" wp14:textId="77777777"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averagingInt</w:t>
            </w:r>
            <w:proofErr w:type="spellEnd"/>
          </w:p>
        </w:tc>
        <w:tc>
          <w:tcPr>
            <w:tcW w:w="1463" w:type="dxa"/>
          </w:tcPr>
          <w:p w:rsidR="00320DA2" w:rsidP="000A64C3" w:rsidRDefault="000A64C3" w14:paraId="486A6296" wp14:textId="77777777">
            <w:pPr>
              <w:jc w:val="center"/>
            </w:pPr>
            <w:r>
              <w:rPr>
                <w:rFonts w:ascii="Georgia" w:hAnsi="Georgia" w:cs="Georgia"/>
                <w:sz w:val="21"/>
                <w:szCs w:val="21"/>
              </w:rPr>
              <w:t>Double</w:t>
            </w:r>
          </w:p>
        </w:tc>
        <w:tc>
          <w:tcPr>
            <w:tcW w:w="2061" w:type="dxa"/>
          </w:tcPr>
          <w:p w:rsidR="000A64C3" w:rsidP="000A64C3" w:rsidRDefault="000A64C3" w14:paraId="1754E78D" wp14:textId="77777777">
            <w:pPr>
              <w:autoSpaceDE w:val="0"/>
              <w:autoSpaceDN w:val="0"/>
              <w:adjustRightInd w:val="0"/>
              <w:rPr>
                <w:rFonts w:ascii="Georgia" w:hAnsi="Georgia" w:cs="Georgia"/>
                <w:sz w:val="21"/>
                <w:szCs w:val="21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Calculate the average value of an Integer property of</w:t>
            </w:r>
          </w:p>
          <w:p w:rsidR="00320DA2" w:rsidP="000A64C3" w:rsidRDefault="000A64C3" w14:paraId="4BBB0511" wp14:textId="77777777">
            <w:pPr>
              <w:jc w:val="center"/>
            </w:pPr>
            <w:r>
              <w:rPr>
                <w:rFonts w:ascii="Georgia" w:hAnsi="Georgia" w:cs="Georgia"/>
                <w:sz w:val="21"/>
                <w:szCs w:val="21"/>
              </w:rPr>
              <w:t>the items in the stream.</w:t>
            </w:r>
          </w:p>
        </w:tc>
        <w:tc>
          <w:tcPr>
            <w:tcW w:w="4013" w:type="dxa"/>
          </w:tcPr>
          <w:p w:rsidR="00320DA2" w:rsidRDefault="000A64C3" w14:paraId="35D23E72" wp14:textId="77777777">
            <w:r>
              <w:rPr>
                <w:rFonts w:ascii="Georgia" w:hAnsi="Georgia" w:cs="Georgia"/>
                <w:sz w:val="21"/>
                <w:szCs w:val="21"/>
              </w:rPr>
              <w:t xml:space="preserve">Example use: double 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avgCalories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menuStream.collect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spellStart"/>
            <w:proofErr w:type="gramStart"/>
            <w:r>
              <w:rPr>
                <w:rFonts w:ascii="Georgia" w:hAnsi="Georgia" w:cs="Georgia"/>
                <w:sz w:val="21"/>
                <w:szCs w:val="21"/>
              </w:rPr>
              <w:t>averagingInt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gramEnd"/>
            <w:r>
              <w:rPr>
                <w:rFonts w:ascii="Georgia" w:hAnsi="Georgia" w:cs="Georgia"/>
                <w:sz w:val="21"/>
                <w:szCs w:val="21"/>
              </w:rPr>
              <w:t>Dish::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getCalories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));</w:t>
            </w:r>
          </w:p>
          <w:p w:rsidRPr="000A64C3" w:rsidR="000A64C3" w:rsidP="000A64C3" w:rsidRDefault="000A64C3" w14:paraId="30D7AA69" wp14:textId="77777777"/>
        </w:tc>
      </w:tr>
      <w:tr xmlns:wp14="http://schemas.microsoft.com/office/word/2010/wordml" w:rsidR="00320DA2" w:rsidTr="00BB73E9" w14:paraId="7A0501C8" wp14:textId="77777777">
        <w:tc>
          <w:tcPr>
            <w:tcW w:w="1291" w:type="dxa"/>
          </w:tcPr>
          <w:p w:rsidR="00320DA2" w:rsidRDefault="008554DB" w14:paraId="249367DE" wp14:textId="77777777"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summarizingInt</w:t>
            </w:r>
            <w:proofErr w:type="spellEnd"/>
          </w:p>
        </w:tc>
        <w:tc>
          <w:tcPr>
            <w:tcW w:w="1463" w:type="dxa"/>
          </w:tcPr>
          <w:p w:rsidR="00320DA2" w:rsidP="008554DB" w:rsidRDefault="008554DB" w14:paraId="7E970C59" wp14:textId="77777777">
            <w:pPr>
              <w:jc w:val="center"/>
            </w:pP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IntSummary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-Statistics</w:t>
            </w:r>
          </w:p>
        </w:tc>
        <w:tc>
          <w:tcPr>
            <w:tcW w:w="2061" w:type="dxa"/>
          </w:tcPr>
          <w:p w:rsidR="008554DB" w:rsidP="008554DB" w:rsidRDefault="008554DB" w14:paraId="0893DAAA" wp14:textId="77777777">
            <w:pPr>
              <w:autoSpaceDE w:val="0"/>
              <w:autoSpaceDN w:val="0"/>
              <w:adjustRightInd w:val="0"/>
              <w:rPr>
                <w:rFonts w:ascii="Georgia" w:hAnsi="Georgia" w:cs="Georgia"/>
                <w:sz w:val="21"/>
                <w:szCs w:val="21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Collect statistics regarding an Integer property of the</w:t>
            </w:r>
          </w:p>
          <w:p w:rsidR="00320DA2" w:rsidP="008554DB" w:rsidRDefault="008554DB" w14:paraId="4BB1322D" wp14:textId="77777777">
            <w:pPr>
              <w:jc w:val="center"/>
            </w:pPr>
            <w:r>
              <w:rPr>
                <w:rFonts w:ascii="Georgia" w:hAnsi="Georgia" w:cs="Georgia"/>
                <w:sz w:val="21"/>
                <w:szCs w:val="21"/>
              </w:rPr>
              <w:t>items in the stream, such as the maximum, minimum, total, and average.</w:t>
            </w:r>
          </w:p>
        </w:tc>
        <w:tc>
          <w:tcPr>
            <w:tcW w:w="4013" w:type="dxa"/>
          </w:tcPr>
          <w:p w:rsidR="008554DB" w:rsidP="008554DB" w:rsidRDefault="008554DB" w14:paraId="5C727B1E" wp14:textId="77777777">
            <w:pPr>
              <w:autoSpaceDE w:val="0"/>
              <w:autoSpaceDN w:val="0"/>
              <w:adjustRightInd w:val="0"/>
              <w:rPr>
                <w:rFonts w:ascii="Georgia" w:hAnsi="Georgia" w:cs="Georgia"/>
                <w:sz w:val="21"/>
                <w:szCs w:val="21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 xml:space="preserve">Example use: 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IntSummaryStatistics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menuStatistics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 xml:space="preserve"> =</w:t>
            </w:r>
          </w:p>
          <w:p w:rsidR="00320DA2" w:rsidP="008554DB" w:rsidRDefault="008554DB" w14:paraId="7C594614" wp14:textId="77777777"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menuStream.collect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spellStart"/>
            <w:proofErr w:type="gramStart"/>
            <w:r>
              <w:rPr>
                <w:rFonts w:ascii="Georgia" w:hAnsi="Georgia" w:cs="Georgia"/>
                <w:sz w:val="21"/>
                <w:szCs w:val="21"/>
              </w:rPr>
              <w:t>summarizingInt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gramEnd"/>
            <w:r>
              <w:rPr>
                <w:rFonts w:ascii="Georgia" w:hAnsi="Georgia" w:cs="Georgia"/>
                <w:sz w:val="21"/>
                <w:szCs w:val="21"/>
              </w:rPr>
              <w:t>Dish::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getCalories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));</w:t>
            </w:r>
          </w:p>
          <w:p w:rsidRPr="008554DB" w:rsidR="008554DB" w:rsidP="008554DB" w:rsidRDefault="008554DB" w14:paraId="7196D064" wp14:textId="77777777"/>
        </w:tc>
      </w:tr>
      <w:tr xmlns:wp14="http://schemas.microsoft.com/office/word/2010/wordml" w:rsidR="00AF2F09" w:rsidTr="00BB73E9" w14:paraId="784D8229" wp14:textId="77777777">
        <w:tc>
          <w:tcPr>
            <w:tcW w:w="1291" w:type="dxa"/>
          </w:tcPr>
          <w:p w:rsidR="00AF2F09" w:rsidP="00F53D04" w:rsidRDefault="00F53D04" w14:paraId="5BB90873" wp14:textId="77777777">
            <w:pPr>
              <w:tabs>
                <w:tab w:val="left" w:pos="200"/>
                <w:tab w:val="left" w:pos="1010"/>
              </w:tabs>
            </w:pPr>
            <w:r>
              <w:tab/>
            </w:r>
            <w:r>
              <w:rPr>
                <w:rFonts w:ascii="Georgia" w:hAnsi="Georgia" w:cs="Georgia"/>
                <w:sz w:val="21"/>
                <w:szCs w:val="21"/>
              </w:rPr>
              <w:t>joining</w:t>
            </w:r>
            <w:r>
              <w:tab/>
            </w:r>
          </w:p>
        </w:tc>
        <w:tc>
          <w:tcPr>
            <w:tcW w:w="1463" w:type="dxa"/>
          </w:tcPr>
          <w:p w:rsidR="00AF2F09" w:rsidRDefault="00F53D04" w14:paraId="2669E9CC" wp14:textId="77777777">
            <w:r>
              <w:rPr>
                <w:rFonts w:ascii="Georgia" w:hAnsi="Georgia" w:cs="Georgia"/>
                <w:sz w:val="21"/>
                <w:szCs w:val="21"/>
              </w:rPr>
              <w:t>String</w:t>
            </w:r>
          </w:p>
        </w:tc>
        <w:tc>
          <w:tcPr>
            <w:tcW w:w="2061" w:type="dxa"/>
          </w:tcPr>
          <w:p w:rsidR="00F53D04" w:rsidP="00F53D04" w:rsidRDefault="00F53D04" w14:paraId="3528A7FB" wp14:textId="77777777">
            <w:pPr>
              <w:autoSpaceDE w:val="0"/>
              <w:autoSpaceDN w:val="0"/>
              <w:adjustRightInd w:val="0"/>
              <w:rPr>
                <w:rFonts w:ascii="Georgia" w:hAnsi="Georgia" w:cs="Georgia"/>
                <w:sz w:val="21"/>
                <w:szCs w:val="21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Concatenate the strings resulting from the invocation</w:t>
            </w:r>
          </w:p>
          <w:p w:rsidR="00AF2F09" w:rsidP="00F53D04" w:rsidRDefault="00F53D04" w14:paraId="390DBA05" wp14:textId="77777777">
            <w:r>
              <w:rPr>
                <w:rFonts w:ascii="Georgia" w:hAnsi="Georgia" w:cs="Georgia"/>
                <w:sz w:val="21"/>
                <w:szCs w:val="21"/>
              </w:rPr>
              <w:t xml:space="preserve">of the 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toString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 xml:space="preserve"> method on each item of the stream</w:t>
            </w:r>
          </w:p>
        </w:tc>
        <w:tc>
          <w:tcPr>
            <w:tcW w:w="4013" w:type="dxa"/>
          </w:tcPr>
          <w:p w:rsidR="00AF2F09" w:rsidRDefault="00F53D04" w14:paraId="0BA2A3EF" wp14:textId="77777777">
            <w:r>
              <w:rPr>
                <w:rFonts w:ascii="Georgia" w:hAnsi="Georgia" w:cs="Georgia"/>
                <w:sz w:val="21"/>
                <w:szCs w:val="21"/>
              </w:rPr>
              <w:t xml:space="preserve">Example use: String 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shortMenu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Georgia" w:hAnsi="Georgia" w:cs="Georgia"/>
                <w:sz w:val="21"/>
                <w:szCs w:val="21"/>
              </w:rPr>
              <w:t>menuStream.map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gramEnd"/>
            <w:r>
              <w:rPr>
                <w:rFonts w:ascii="Georgia" w:hAnsi="Georgia" w:cs="Georgia"/>
                <w:sz w:val="21"/>
                <w:szCs w:val="21"/>
              </w:rPr>
              <w:t>Dish::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getName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).collect(joining(", "));</w:t>
            </w:r>
          </w:p>
        </w:tc>
      </w:tr>
      <w:tr xmlns:wp14="http://schemas.microsoft.com/office/word/2010/wordml" w:rsidR="00AF2F09" w:rsidTr="00BB73E9" w14:paraId="156FB5E8" wp14:textId="77777777">
        <w:tc>
          <w:tcPr>
            <w:tcW w:w="1291" w:type="dxa"/>
          </w:tcPr>
          <w:p w:rsidR="00AF2F09" w:rsidRDefault="009535F4" w14:paraId="40B85C7A" wp14:textId="77777777">
            <w:proofErr w:type="spellStart"/>
            <w:r>
              <w:rPr>
                <w:rFonts w:ascii="Georgia" w:hAnsi="Georgia" w:cs="Georgia"/>
                <w:sz w:val="21"/>
                <w:szCs w:val="21"/>
              </w:rPr>
              <w:lastRenderedPageBreak/>
              <w:t>maxBy</w:t>
            </w:r>
            <w:proofErr w:type="spellEnd"/>
          </w:p>
        </w:tc>
        <w:tc>
          <w:tcPr>
            <w:tcW w:w="1463" w:type="dxa"/>
          </w:tcPr>
          <w:p w:rsidR="00AF2F09" w:rsidRDefault="009535F4" w14:paraId="7724963E" wp14:textId="77777777">
            <w:r>
              <w:rPr>
                <w:rFonts w:ascii="Georgia" w:hAnsi="Georgia" w:cs="Georgia"/>
                <w:sz w:val="21"/>
                <w:szCs w:val="21"/>
              </w:rPr>
              <w:t>Optional&lt;T&gt;</w:t>
            </w:r>
          </w:p>
        </w:tc>
        <w:tc>
          <w:tcPr>
            <w:tcW w:w="2061" w:type="dxa"/>
          </w:tcPr>
          <w:p w:rsidR="009535F4" w:rsidP="009535F4" w:rsidRDefault="009535F4" w14:paraId="795940CD" wp14:textId="77777777">
            <w:pPr>
              <w:autoSpaceDE w:val="0"/>
              <w:autoSpaceDN w:val="0"/>
              <w:adjustRightInd w:val="0"/>
              <w:rPr>
                <w:rFonts w:ascii="Georgia" w:hAnsi="Georgia" w:cs="Georgia"/>
                <w:sz w:val="21"/>
                <w:szCs w:val="21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An Optional wrapping the maximal element in this</w:t>
            </w:r>
          </w:p>
          <w:p w:rsidR="009535F4" w:rsidP="009535F4" w:rsidRDefault="009535F4" w14:paraId="2B32E728" wp14:textId="77777777">
            <w:pPr>
              <w:autoSpaceDE w:val="0"/>
              <w:autoSpaceDN w:val="0"/>
              <w:adjustRightInd w:val="0"/>
              <w:rPr>
                <w:rFonts w:ascii="Georgia" w:hAnsi="Georgia" w:cs="Georgia"/>
                <w:sz w:val="21"/>
                <w:szCs w:val="21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stream according to the given comparator or</w:t>
            </w:r>
          </w:p>
          <w:p w:rsidR="00AF2F09" w:rsidP="009535F4" w:rsidRDefault="009535F4" w14:paraId="5E1C6128" wp14:textId="77777777"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Optional.empty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) if the stream is empty.</w:t>
            </w:r>
          </w:p>
        </w:tc>
        <w:tc>
          <w:tcPr>
            <w:tcW w:w="4013" w:type="dxa"/>
          </w:tcPr>
          <w:p w:rsidR="00AF2F09" w:rsidRDefault="00575E3E" w14:paraId="50643DC8" wp14:textId="77777777">
            <w:r>
              <w:rPr>
                <w:rFonts w:ascii="Georgia" w:hAnsi="Georgia" w:cs="Georgia"/>
                <w:sz w:val="21"/>
                <w:szCs w:val="21"/>
              </w:rPr>
              <w:t xml:space="preserve">Example use: Optional&lt;Dish&gt; fattest = 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menuStream.collect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maxBy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spellStart"/>
            <w:proofErr w:type="gramStart"/>
            <w:r>
              <w:rPr>
                <w:rFonts w:ascii="Georgia" w:hAnsi="Georgia" w:cs="Georgia"/>
                <w:sz w:val="21"/>
                <w:szCs w:val="21"/>
              </w:rPr>
              <w:t>comparingInt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gramEnd"/>
            <w:r>
              <w:rPr>
                <w:rFonts w:ascii="Georgia" w:hAnsi="Georgia" w:cs="Georgia"/>
                <w:sz w:val="21"/>
                <w:szCs w:val="21"/>
              </w:rPr>
              <w:t>Dish::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getCalories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)));</w:t>
            </w:r>
          </w:p>
        </w:tc>
      </w:tr>
      <w:tr xmlns:wp14="http://schemas.microsoft.com/office/word/2010/wordml" w:rsidR="00AF2F09" w:rsidTr="00BB73E9" w14:paraId="0562814B" wp14:textId="77777777">
        <w:tc>
          <w:tcPr>
            <w:tcW w:w="1291" w:type="dxa"/>
          </w:tcPr>
          <w:p w:rsidR="00AF2F09" w:rsidRDefault="00C91ABD" w14:paraId="53D06B7C" wp14:textId="77777777"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minBy</w:t>
            </w:r>
            <w:proofErr w:type="spellEnd"/>
          </w:p>
        </w:tc>
        <w:tc>
          <w:tcPr>
            <w:tcW w:w="1463" w:type="dxa"/>
          </w:tcPr>
          <w:p w:rsidR="00AF2F09" w:rsidP="00C91ABD" w:rsidRDefault="00C91ABD" w14:paraId="3788CA3B" wp14:textId="77777777">
            <w:pPr>
              <w:jc w:val="center"/>
            </w:pPr>
            <w:r>
              <w:rPr>
                <w:rFonts w:ascii="Georgia" w:hAnsi="Georgia" w:cs="Georgia"/>
                <w:sz w:val="21"/>
                <w:szCs w:val="21"/>
              </w:rPr>
              <w:t>Optional&lt;T&gt;</w:t>
            </w:r>
          </w:p>
        </w:tc>
        <w:tc>
          <w:tcPr>
            <w:tcW w:w="2061" w:type="dxa"/>
          </w:tcPr>
          <w:p w:rsidR="00C91ABD" w:rsidP="00C91ABD" w:rsidRDefault="00C91ABD" w14:paraId="170B0954" wp14:textId="77777777">
            <w:pPr>
              <w:autoSpaceDE w:val="0"/>
              <w:autoSpaceDN w:val="0"/>
              <w:adjustRightInd w:val="0"/>
              <w:rPr>
                <w:rFonts w:ascii="Georgia" w:hAnsi="Georgia" w:cs="Georgia"/>
                <w:sz w:val="21"/>
                <w:szCs w:val="21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An Optional wrapping the minimal element in this</w:t>
            </w:r>
          </w:p>
          <w:p w:rsidR="00C91ABD" w:rsidP="00C91ABD" w:rsidRDefault="00C91ABD" w14:paraId="5CE51471" wp14:textId="77777777">
            <w:pPr>
              <w:autoSpaceDE w:val="0"/>
              <w:autoSpaceDN w:val="0"/>
              <w:adjustRightInd w:val="0"/>
              <w:rPr>
                <w:rFonts w:ascii="Georgia" w:hAnsi="Georgia" w:cs="Georgia"/>
                <w:sz w:val="21"/>
                <w:szCs w:val="21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stream according to the given comparator or</w:t>
            </w:r>
          </w:p>
          <w:p w:rsidR="00AF2F09" w:rsidP="00C91ABD" w:rsidRDefault="00C91ABD" w14:paraId="3AF85BB6" wp14:textId="77777777"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Optional.empty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) if the stream is empty.</w:t>
            </w:r>
          </w:p>
        </w:tc>
        <w:tc>
          <w:tcPr>
            <w:tcW w:w="4013" w:type="dxa"/>
          </w:tcPr>
          <w:p w:rsidR="00AF2F09" w:rsidRDefault="00C91ABD" w14:paraId="20DCAD50" wp14:textId="77777777">
            <w:r>
              <w:rPr>
                <w:rFonts w:ascii="Georgia" w:hAnsi="Georgia" w:cs="Georgia"/>
                <w:sz w:val="21"/>
                <w:szCs w:val="21"/>
              </w:rPr>
              <w:t xml:space="preserve">Example use: Optional&lt;Dish&gt; lightest = 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menuStream.collect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minBy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spellStart"/>
            <w:proofErr w:type="gramStart"/>
            <w:r>
              <w:rPr>
                <w:rFonts w:ascii="Georgia" w:hAnsi="Georgia" w:cs="Georgia"/>
                <w:sz w:val="21"/>
                <w:szCs w:val="21"/>
              </w:rPr>
              <w:t>comparingInt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gramEnd"/>
            <w:r>
              <w:rPr>
                <w:rFonts w:ascii="Georgia" w:hAnsi="Georgia" w:cs="Georgia"/>
                <w:sz w:val="21"/>
                <w:szCs w:val="21"/>
              </w:rPr>
              <w:t>Dish::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getCalories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)));</w:t>
            </w:r>
          </w:p>
        </w:tc>
      </w:tr>
      <w:tr xmlns:wp14="http://schemas.microsoft.com/office/word/2010/wordml" w:rsidR="00AF2F09" w:rsidTr="00BB73E9" w14:paraId="08CCD795" wp14:textId="77777777">
        <w:tc>
          <w:tcPr>
            <w:tcW w:w="1291" w:type="dxa"/>
          </w:tcPr>
          <w:p w:rsidR="00AF2F09" w:rsidRDefault="00D74E54" w14:paraId="3C718B82" wp14:textId="77777777">
            <w:r>
              <w:rPr>
                <w:rFonts w:ascii="Georgia" w:hAnsi="Georgia" w:cs="Georgia"/>
                <w:sz w:val="21"/>
                <w:szCs w:val="21"/>
              </w:rPr>
              <w:t>reducing</w:t>
            </w:r>
          </w:p>
        </w:tc>
        <w:tc>
          <w:tcPr>
            <w:tcW w:w="1463" w:type="dxa"/>
          </w:tcPr>
          <w:p w:rsidR="00D74E54" w:rsidP="00D74E54" w:rsidRDefault="00D74E54" w14:paraId="5A053E81" wp14:textId="77777777">
            <w:pPr>
              <w:autoSpaceDE w:val="0"/>
              <w:autoSpaceDN w:val="0"/>
              <w:adjustRightInd w:val="0"/>
              <w:rPr>
                <w:rFonts w:ascii="Georgia" w:hAnsi="Georgia" w:cs="Georgia"/>
                <w:sz w:val="21"/>
                <w:szCs w:val="21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The type produced by the</w:t>
            </w:r>
          </w:p>
          <w:p w:rsidR="00AF2F09" w:rsidP="00D74E54" w:rsidRDefault="00D74E54" w14:paraId="0498C5D3" wp14:textId="77777777">
            <w:r>
              <w:rPr>
                <w:rFonts w:ascii="Georgia" w:hAnsi="Georgia" w:cs="Georgia"/>
                <w:sz w:val="21"/>
                <w:szCs w:val="21"/>
              </w:rPr>
              <w:t>reduction operation</w:t>
            </w:r>
          </w:p>
        </w:tc>
        <w:tc>
          <w:tcPr>
            <w:tcW w:w="2061" w:type="dxa"/>
          </w:tcPr>
          <w:p w:rsidR="00E31BF0" w:rsidP="00E31BF0" w:rsidRDefault="00E31BF0" w14:paraId="5C0C5225" wp14:textId="77777777">
            <w:pPr>
              <w:autoSpaceDE w:val="0"/>
              <w:autoSpaceDN w:val="0"/>
              <w:adjustRightInd w:val="0"/>
              <w:rPr>
                <w:rFonts w:ascii="Georgia" w:hAnsi="Georgia" w:cs="Georgia"/>
                <w:sz w:val="21"/>
                <w:szCs w:val="21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Reduce the stream to a single value starting from an</w:t>
            </w:r>
          </w:p>
          <w:p w:rsidR="00E31BF0" w:rsidP="00E31BF0" w:rsidRDefault="00E31BF0" w14:paraId="08A29A5A" wp14:textId="77777777">
            <w:pPr>
              <w:autoSpaceDE w:val="0"/>
              <w:autoSpaceDN w:val="0"/>
              <w:adjustRightInd w:val="0"/>
              <w:rPr>
                <w:rFonts w:ascii="Georgia" w:hAnsi="Georgia" w:cs="Georgia"/>
                <w:sz w:val="21"/>
                <w:szCs w:val="21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initial value used as accumulator and iteratively</w:t>
            </w:r>
          </w:p>
          <w:p w:rsidR="00E31BF0" w:rsidP="00E31BF0" w:rsidRDefault="00E31BF0" w14:paraId="01A054ED" wp14:textId="77777777">
            <w:pPr>
              <w:autoSpaceDE w:val="0"/>
              <w:autoSpaceDN w:val="0"/>
              <w:adjustRightInd w:val="0"/>
              <w:rPr>
                <w:rFonts w:ascii="Georgia" w:hAnsi="Georgia" w:cs="Georgia"/>
                <w:sz w:val="21"/>
                <w:szCs w:val="21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combining it with each item of the stream using a</w:t>
            </w:r>
          </w:p>
          <w:p w:rsidR="00AF2F09" w:rsidP="00E31BF0" w:rsidRDefault="00E31BF0" w14:paraId="4F1B6A31" wp14:textId="77777777"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BinaryOperator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.</w:t>
            </w:r>
          </w:p>
        </w:tc>
        <w:tc>
          <w:tcPr>
            <w:tcW w:w="4013" w:type="dxa"/>
          </w:tcPr>
          <w:p w:rsidR="00AF2F09" w:rsidRDefault="00E31BF0" w14:paraId="3ADD1390" wp14:textId="77777777">
            <w:r>
              <w:rPr>
                <w:rFonts w:ascii="Georgia" w:hAnsi="Georgia" w:cs="Georgia"/>
                <w:sz w:val="21"/>
                <w:szCs w:val="21"/>
              </w:rPr>
              <w:t xml:space="preserve">Example use: int 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totalCalories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menuStream.collect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gramStart"/>
            <w:r>
              <w:rPr>
                <w:rFonts w:ascii="Georgia" w:hAnsi="Georgia" w:cs="Georgia"/>
                <w:sz w:val="21"/>
                <w:szCs w:val="21"/>
              </w:rPr>
              <w:t>reducing(</w:t>
            </w:r>
            <w:proofErr w:type="gramEnd"/>
            <w:r>
              <w:rPr>
                <w:rFonts w:ascii="Georgia" w:hAnsi="Georgia" w:cs="Georgia"/>
                <w:sz w:val="21"/>
                <w:szCs w:val="21"/>
              </w:rPr>
              <w:t>0, Dish::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getCalories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, Integer::sum));</w:t>
            </w:r>
          </w:p>
        </w:tc>
      </w:tr>
      <w:tr xmlns:wp14="http://schemas.microsoft.com/office/word/2010/wordml" w:rsidR="00AF2F09" w:rsidTr="00BB73E9" w14:paraId="70A83970" wp14:textId="77777777">
        <w:tc>
          <w:tcPr>
            <w:tcW w:w="1291" w:type="dxa"/>
          </w:tcPr>
          <w:p w:rsidR="00AF2F09" w:rsidRDefault="00313682" w14:paraId="1BE2F1F7" wp14:textId="77777777"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collectingAndThen</w:t>
            </w:r>
            <w:proofErr w:type="spellEnd"/>
          </w:p>
        </w:tc>
        <w:tc>
          <w:tcPr>
            <w:tcW w:w="1463" w:type="dxa"/>
          </w:tcPr>
          <w:p w:rsidR="00313682" w:rsidP="00313682" w:rsidRDefault="00313682" w14:paraId="697BC308" wp14:textId="77777777">
            <w:pPr>
              <w:autoSpaceDE w:val="0"/>
              <w:autoSpaceDN w:val="0"/>
              <w:adjustRightInd w:val="0"/>
              <w:rPr>
                <w:rFonts w:ascii="Georgia" w:hAnsi="Georgia" w:cs="Georgia"/>
                <w:sz w:val="21"/>
                <w:szCs w:val="21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The type returned by the</w:t>
            </w:r>
          </w:p>
          <w:p w:rsidR="00AF2F09" w:rsidP="00313682" w:rsidRDefault="00313682" w14:paraId="388D98AE" wp14:textId="77777777">
            <w:pPr>
              <w:jc w:val="center"/>
            </w:pPr>
            <w:r>
              <w:rPr>
                <w:rFonts w:ascii="Georgia" w:hAnsi="Georgia" w:cs="Georgia"/>
                <w:sz w:val="21"/>
                <w:szCs w:val="21"/>
              </w:rPr>
              <w:t>transforming function</w:t>
            </w:r>
          </w:p>
        </w:tc>
        <w:tc>
          <w:tcPr>
            <w:tcW w:w="2061" w:type="dxa"/>
          </w:tcPr>
          <w:p w:rsidR="00313682" w:rsidP="00313682" w:rsidRDefault="00313682" w14:paraId="6E90D3E6" wp14:textId="77777777">
            <w:pPr>
              <w:autoSpaceDE w:val="0"/>
              <w:autoSpaceDN w:val="0"/>
              <w:adjustRightInd w:val="0"/>
              <w:rPr>
                <w:rFonts w:ascii="Georgia" w:hAnsi="Georgia" w:cs="Georgia"/>
                <w:sz w:val="21"/>
                <w:szCs w:val="21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Wrap another collector and apply a transformation</w:t>
            </w:r>
          </w:p>
          <w:p w:rsidR="00AF2F09" w:rsidP="00313682" w:rsidRDefault="00313682" w14:paraId="0ED88F03" wp14:textId="77777777">
            <w:r>
              <w:rPr>
                <w:rFonts w:ascii="Georgia" w:hAnsi="Georgia" w:cs="Georgia"/>
                <w:sz w:val="21"/>
                <w:szCs w:val="21"/>
              </w:rPr>
              <w:t>function to its result</w:t>
            </w:r>
          </w:p>
        </w:tc>
        <w:tc>
          <w:tcPr>
            <w:tcW w:w="4013" w:type="dxa"/>
          </w:tcPr>
          <w:p w:rsidR="00AF2F09" w:rsidRDefault="003E1780" w14:paraId="6F917F14" wp14:textId="77777777">
            <w:r>
              <w:rPr>
                <w:rFonts w:ascii="Georgia" w:hAnsi="Georgia" w:cs="Georgia"/>
                <w:sz w:val="21"/>
                <w:szCs w:val="21"/>
              </w:rPr>
              <w:t xml:space="preserve">Example use: int 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howManyDishes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menuStream.collect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collectingAndThen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spellStart"/>
            <w:proofErr w:type="gramStart"/>
            <w:r>
              <w:rPr>
                <w:rFonts w:ascii="Georgia" w:hAnsi="Georgia" w:cs="Georgia"/>
                <w:sz w:val="21"/>
                <w:szCs w:val="21"/>
              </w:rPr>
              <w:t>toList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gramEnd"/>
            <w:r>
              <w:rPr>
                <w:rFonts w:ascii="Georgia" w:hAnsi="Georgia" w:cs="Georgia"/>
                <w:sz w:val="21"/>
                <w:szCs w:val="21"/>
              </w:rPr>
              <w:t>), List::size));</w:t>
            </w:r>
          </w:p>
          <w:p w:rsidR="003E1780" w:rsidP="003E1780" w:rsidRDefault="003E1780" w14:paraId="34FF1C98" wp14:textId="77777777"/>
          <w:p w:rsidRPr="003E1780" w:rsidR="003E1780" w:rsidP="003E1780" w:rsidRDefault="003E1780" w14:paraId="6D072C0D" wp14:textId="77777777"/>
        </w:tc>
      </w:tr>
      <w:tr xmlns:wp14="http://schemas.microsoft.com/office/word/2010/wordml" w:rsidR="00AF2F09" w:rsidTr="00BB73E9" w14:paraId="0836E93D" wp14:textId="77777777">
        <w:tc>
          <w:tcPr>
            <w:tcW w:w="1291" w:type="dxa"/>
          </w:tcPr>
          <w:p w:rsidR="00AF2F09" w:rsidRDefault="00861F8C" w14:paraId="2104FF2F" wp14:textId="77777777"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groupingBy</w:t>
            </w:r>
            <w:proofErr w:type="spellEnd"/>
          </w:p>
        </w:tc>
        <w:tc>
          <w:tcPr>
            <w:tcW w:w="1463" w:type="dxa"/>
          </w:tcPr>
          <w:p w:rsidR="00AF2F09" w:rsidRDefault="00861F8C" w14:paraId="79407279" wp14:textId="77777777">
            <w:r>
              <w:rPr>
                <w:rFonts w:ascii="Georgia" w:hAnsi="Georgia" w:cs="Georgia"/>
                <w:sz w:val="21"/>
                <w:szCs w:val="21"/>
              </w:rPr>
              <w:t>Map&lt;K, List&lt;T&gt;&gt;</w:t>
            </w:r>
          </w:p>
        </w:tc>
        <w:tc>
          <w:tcPr>
            <w:tcW w:w="2061" w:type="dxa"/>
          </w:tcPr>
          <w:p w:rsidR="00861F8C" w:rsidP="00861F8C" w:rsidRDefault="00861F8C" w14:paraId="2F453699" wp14:textId="77777777">
            <w:pPr>
              <w:autoSpaceDE w:val="0"/>
              <w:autoSpaceDN w:val="0"/>
              <w:adjustRightInd w:val="0"/>
              <w:rPr>
                <w:rFonts w:ascii="Georgia" w:hAnsi="Georgia" w:cs="Georgia"/>
                <w:sz w:val="21"/>
                <w:szCs w:val="21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Group the items in the stream based on the value of</w:t>
            </w:r>
          </w:p>
          <w:p w:rsidR="00861F8C" w:rsidP="00861F8C" w:rsidRDefault="00861F8C" w14:paraId="1B9BED36" wp14:textId="77777777">
            <w:pPr>
              <w:autoSpaceDE w:val="0"/>
              <w:autoSpaceDN w:val="0"/>
              <w:adjustRightInd w:val="0"/>
              <w:rPr>
                <w:rFonts w:ascii="Georgia" w:hAnsi="Georgia" w:cs="Georgia"/>
                <w:sz w:val="21"/>
                <w:szCs w:val="21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one of their properties and use those values as keys in</w:t>
            </w:r>
          </w:p>
          <w:p w:rsidR="00AF2F09" w:rsidP="00861F8C" w:rsidRDefault="00861F8C" w14:paraId="5C4347E0" wp14:textId="77777777">
            <w:pPr>
              <w:jc w:val="center"/>
            </w:pPr>
            <w:r>
              <w:rPr>
                <w:rFonts w:ascii="Georgia" w:hAnsi="Georgia" w:cs="Georgia"/>
                <w:sz w:val="21"/>
                <w:szCs w:val="21"/>
              </w:rPr>
              <w:t>the resulting Map.</w:t>
            </w:r>
          </w:p>
        </w:tc>
        <w:tc>
          <w:tcPr>
            <w:tcW w:w="4013" w:type="dxa"/>
          </w:tcPr>
          <w:p w:rsidR="00675BA7" w:rsidP="00675BA7" w:rsidRDefault="00675BA7" w14:paraId="2319FCF7" wp14:textId="77777777">
            <w:pPr>
              <w:autoSpaceDE w:val="0"/>
              <w:autoSpaceDN w:val="0"/>
              <w:adjustRightInd w:val="0"/>
              <w:rPr>
                <w:rFonts w:ascii="Georgia" w:hAnsi="Georgia" w:cs="Georgia"/>
                <w:sz w:val="21"/>
                <w:szCs w:val="21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Example use: Map&lt;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Dish.Type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 xml:space="preserve">, List&lt;Dish&gt;&gt; 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dishesByType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 xml:space="preserve"> =</w:t>
            </w:r>
          </w:p>
          <w:p w:rsidR="00AF2F09" w:rsidP="00675BA7" w:rsidRDefault="00675BA7" w14:paraId="355ADC23" wp14:textId="77777777"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menuStream.collect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spellStart"/>
            <w:proofErr w:type="gramStart"/>
            <w:r>
              <w:rPr>
                <w:rFonts w:ascii="Georgia" w:hAnsi="Georgia" w:cs="Georgia"/>
                <w:sz w:val="21"/>
                <w:szCs w:val="21"/>
              </w:rPr>
              <w:t>groupingBy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gramEnd"/>
            <w:r>
              <w:rPr>
                <w:rFonts w:ascii="Georgia" w:hAnsi="Georgia" w:cs="Georgia"/>
                <w:sz w:val="21"/>
                <w:szCs w:val="21"/>
              </w:rPr>
              <w:t>Dish::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getType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));</w:t>
            </w:r>
          </w:p>
          <w:p w:rsidR="00675BA7" w:rsidP="00675BA7" w:rsidRDefault="00675BA7" w14:paraId="48A21919" wp14:textId="77777777"/>
          <w:p w:rsidRPr="00675BA7" w:rsidR="00675BA7" w:rsidP="00675BA7" w:rsidRDefault="00675BA7" w14:paraId="6BD18F9B" wp14:textId="77777777">
            <w:pPr>
              <w:tabs>
                <w:tab w:val="left" w:pos="1000"/>
              </w:tabs>
            </w:pPr>
            <w:r>
              <w:tab/>
            </w:r>
          </w:p>
        </w:tc>
      </w:tr>
      <w:tr xmlns:wp14="http://schemas.microsoft.com/office/word/2010/wordml" w:rsidR="00AF2F09" w:rsidTr="00BB73E9" w14:paraId="1FF9A0C1" wp14:textId="77777777">
        <w:tc>
          <w:tcPr>
            <w:tcW w:w="1291" w:type="dxa"/>
          </w:tcPr>
          <w:p w:rsidR="00AF2F09" w:rsidRDefault="00786739" w14:paraId="3CEF8E19" wp14:textId="77777777"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partitioningBy</w:t>
            </w:r>
            <w:proofErr w:type="spellEnd"/>
          </w:p>
        </w:tc>
        <w:tc>
          <w:tcPr>
            <w:tcW w:w="1463" w:type="dxa"/>
          </w:tcPr>
          <w:p w:rsidR="00AF2F09" w:rsidP="00786739" w:rsidRDefault="00786739" w14:paraId="354B49FC" wp14:textId="77777777">
            <w:pPr>
              <w:jc w:val="center"/>
            </w:pPr>
            <w:r>
              <w:rPr>
                <w:rFonts w:ascii="Georgia" w:hAnsi="Georgia" w:cs="Georgia"/>
                <w:sz w:val="21"/>
                <w:szCs w:val="21"/>
              </w:rPr>
              <w:t>Map&lt;Boolean, List&lt;T&gt;&gt;</w:t>
            </w:r>
          </w:p>
        </w:tc>
        <w:tc>
          <w:tcPr>
            <w:tcW w:w="2061" w:type="dxa"/>
          </w:tcPr>
          <w:p w:rsidR="00786739" w:rsidP="00786739" w:rsidRDefault="00786739" w14:paraId="688D1E02" wp14:textId="77777777">
            <w:pPr>
              <w:autoSpaceDE w:val="0"/>
              <w:autoSpaceDN w:val="0"/>
              <w:adjustRightInd w:val="0"/>
              <w:rPr>
                <w:rFonts w:ascii="Georgia" w:hAnsi="Georgia" w:cs="Georgia"/>
                <w:sz w:val="21"/>
                <w:szCs w:val="21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Partition the items in the stream based on the result of</w:t>
            </w:r>
          </w:p>
          <w:p w:rsidR="00AF2F09" w:rsidP="00786739" w:rsidRDefault="00786739" w14:paraId="5EDA4E3B" wp14:textId="77777777">
            <w:r>
              <w:rPr>
                <w:rFonts w:ascii="Georgia" w:hAnsi="Georgia" w:cs="Georgia"/>
                <w:sz w:val="21"/>
                <w:szCs w:val="21"/>
              </w:rPr>
              <w:t>the application of a predicate to each of them.</w:t>
            </w:r>
          </w:p>
        </w:tc>
        <w:tc>
          <w:tcPr>
            <w:tcW w:w="4013" w:type="dxa"/>
          </w:tcPr>
          <w:p w:rsidR="00786739" w:rsidP="00786739" w:rsidRDefault="00786739" w14:paraId="3836B6D7" wp14:textId="77777777">
            <w:pPr>
              <w:autoSpaceDE w:val="0"/>
              <w:autoSpaceDN w:val="0"/>
              <w:adjustRightInd w:val="0"/>
              <w:rPr>
                <w:rFonts w:ascii="Georgia" w:hAnsi="Georgia" w:cs="Georgia"/>
                <w:sz w:val="21"/>
                <w:szCs w:val="21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 xml:space="preserve">Example use: Map&lt;Boolean, List&lt;Dish&gt;&gt; 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vegetarianDishes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 xml:space="preserve"> =</w:t>
            </w:r>
          </w:p>
          <w:p w:rsidR="00AF2F09" w:rsidP="00786739" w:rsidRDefault="00786739" w14:paraId="724AD541" wp14:textId="77777777"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menuStream.collect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spellStart"/>
            <w:proofErr w:type="gramStart"/>
            <w:r>
              <w:rPr>
                <w:rFonts w:ascii="Georgia" w:hAnsi="Georgia" w:cs="Georgia"/>
                <w:sz w:val="21"/>
                <w:szCs w:val="21"/>
              </w:rPr>
              <w:t>partitioningBy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(</w:t>
            </w:r>
            <w:proofErr w:type="gramEnd"/>
            <w:r>
              <w:rPr>
                <w:rFonts w:ascii="Georgia" w:hAnsi="Georgia" w:cs="Georgia"/>
                <w:sz w:val="21"/>
                <w:szCs w:val="21"/>
              </w:rPr>
              <w:t>Dish::</w:t>
            </w: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isVegetarian</w:t>
            </w:r>
            <w:proofErr w:type="spellEnd"/>
            <w:r>
              <w:rPr>
                <w:rFonts w:ascii="Georgia" w:hAnsi="Georgia" w:cs="Georgia"/>
                <w:sz w:val="21"/>
                <w:szCs w:val="21"/>
              </w:rPr>
              <w:t>));</w:t>
            </w:r>
          </w:p>
        </w:tc>
      </w:tr>
      <w:tr xmlns:wp14="http://schemas.microsoft.com/office/word/2010/wordml" w:rsidR="00AF2F09" w:rsidTr="00BB73E9" w14:paraId="238601FE" wp14:textId="77777777">
        <w:tc>
          <w:tcPr>
            <w:tcW w:w="1291" w:type="dxa"/>
          </w:tcPr>
          <w:p w:rsidR="00AF2F09" w:rsidRDefault="00AF2F09" w14:paraId="0F3CABC7" wp14:textId="77777777"/>
        </w:tc>
        <w:tc>
          <w:tcPr>
            <w:tcW w:w="1463" w:type="dxa"/>
          </w:tcPr>
          <w:p w:rsidR="00AF2F09" w:rsidRDefault="00AF2F09" w14:paraId="5B08B5D1" wp14:textId="77777777"/>
        </w:tc>
        <w:tc>
          <w:tcPr>
            <w:tcW w:w="2061" w:type="dxa"/>
          </w:tcPr>
          <w:p w:rsidR="00AF2F09" w:rsidRDefault="00AF2F09" w14:paraId="16DEB4AB" wp14:textId="77777777"/>
        </w:tc>
        <w:tc>
          <w:tcPr>
            <w:tcW w:w="4013" w:type="dxa"/>
          </w:tcPr>
          <w:p w:rsidR="00AF2F09" w:rsidRDefault="00AF2F09" w14:paraId="0AD9C6F4" wp14:textId="77777777"/>
        </w:tc>
      </w:tr>
    </w:tbl>
    <w:p xmlns:wp14="http://schemas.microsoft.com/office/word/2010/wordml" w:rsidR="00320DA2" w:rsidRDefault="00320DA2" w14:paraId="4B1F511A" wp14:textId="77777777"/>
    <w:p xmlns:wp14="http://schemas.microsoft.com/office/word/2010/wordml" w:rsidR="003F0F68" w:rsidRDefault="003F0F68" w14:paraId="65F9C3DC" wp14:textId="77777777">
      <w:r>
        <w:rPr>
          <w:noProof/>
        </w:rPr>
        <w:drawing>
          <wp:inline xmlns:wp14="http://schemas.microsoft.com/office/word/2010/wordprocessingDrawing" distT="0" distB="0" distL="0" distR="0" wp14:anchorId="16FC7AD1" wp14:editId="42235189">
            <wp:extent cx="5612130" cy="2512695"/>
            <wp:effectExtent l="0" t="0" r="762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AF4B82" w:rsidRDefault="00AF4B82" w14:paraId="5023141B" wp14:textId="77777777">
      <w:pPr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AF4B82" w:rsidRDefault="00AF4B82" w14:paraId="1F3B1409" wp14:textId="77777777">
      <w:pPr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AF4B82" w:rsidRDefault="00AF4B82" w14:paraId="562C75D1" wp14:textId="77777777">
      <w:pPr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AF4B82" w:rsidRDefault="00AF4B82" w14:paraId="664355AD" wp14:textId="77777777">
      <w:pPr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AF4B82" w:rsidRDefault="00AF4B82" w14:paraId="1A965116" wp14:textId="77777777">
      <w:pPr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AF4B82" w:rsidRDefault="00AF4B82" w14:paraId="7DF4E37C" wp14:textId="77777777">
      <w:pPr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AF4B82" w:rsidRDefault="00AF4B82" w14:paraId="44FB30F8" wp14:textId="77777777">
      <w:pPr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AF4B82" w:rsidRDefault="00AF4B82" w14:paraId="1DA6542E" wp14:textId="77777777">
      <w:pPr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AF4B82" w:rsidRDefault="00AF4B82" w14:paraId="3041E394" wp14:textId="77777777">
      <w:pPr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AF4B82" w:rsidRDefault="00AF4B82" w14:paraId="722B00AE" wp14:textId="77777777">
      <w:pPr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3F0F68" w:rsidRDefault="002A56DD" w14:paraId="10A60F21" wp14:textId="77777777">
      <w:pPr>
        <w:rPr>
          <w:rFonts w:ascii="Georgia-Bold" w:eastAsia="Georgia-Bold" w:cs="Georgia-Bold"/>
          <w:b/>
          <w:bCs/>
          <w:sz w:val="36"/>
          <w:szCs w:val="36"/>
        </w:rPr>
      </w:pPr>
      <w:r>
        <w:rPr>
          <w:rFonts w:ascii="Georgia-Bold" w:eastAsia="Georgia-Bold" w:cs="Georgia-Bold"/>
          <w:b/>
          <w:bCs/>
          <w:sz w:val="36"/>
          <w:szCs w:val="36"/>
        </w:rPr>
        <w:lastRenderedPageBreak/>
        <w:t>Chapter 7. Parallel data processing and performance</w:t>
      </w:r>
    </w:p>
    <w:p xmlns:wp14="http://schemas.microsoft.com/office/word/2010/wordml" w:rsidR="00AF4B82" w:rsidRDefault="00AF4B82" w14:paraId="42C6D796" wp14:textId="77777777">
      <w:r>
        <w:rPr>
          <w:noProof/>
        </w:rPr>
        <w:drawing>
          <wp:inline xmlns:wp14="http://schemas.microsoft.com/office/word/2010/wordprocessingDrawing" distT="0" distB="0" distL="0" distR="0" wp14:anchorId="72D2A689" wp14:editId="776368AC">
            <wp:extent cx="5612130" cy="6098540"/>
            <wp:effectExtent l="0" t="0" r="762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609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AF4B82" w:rsidRDefault="00AF4B82" w14:paraId="6E1831B3" wp14:textId="77777777">
      <w:r>
        <w:rPr>
          <w:noProof/>
        </w:rPr>
        <w:lastRenderedPageBreak/>
        <w:drawing>
          <wp:inline xmlns:wp14="http://schemas.microsoft.com/office/word/2010/wordprocessingDrawing" distT="0" distB="0" distL="0" distR="0" wp14:anchorId="5B044B7B" wp14:editId="15FA85E7">
            <wp:extent cx="5612130" cy="6043295"/>
            <wp:effectExtent l="0" t="0" r="762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604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AF4B82" w:rsidRDefault="00AF4B82" w14:paraId="54E11D2A" wp14:textId="77777777"/>
    <w:p xmlns:wp14="http://schemas.microsoft.com/office/word/2010/wordml" w:rsidR="00AF4B82" w:rsidRDefault="00AF4B82" w14:paraId="31126E5D" wp14:textId="77777777"/>
    <w:p xmlns:wp14="http://schemas.microsoft.com/office/word/2010/wordml" w:rsidR="00AF4B82" w:rsidRDefault="00AF4B82" w14:paraId="2DE403A5" wp14:textId="77777777"/>
    <w:p xmlns:wp14="http://schemas.microsoft.com/office/word/2010/wordml" w:rsidR="00AF4B82" w:rsidRDefault="00AF4B82" w14:paraId="62431CDC" wp14:textId="77777777"/>
    <w:p xmlns:wp14="http://schemas.microsoft.com/office/word/2010/wordml" w:rsidR="00AF4B82" w:rsidRDefault="00AF4B82" w14:paraId="49E398E2" wp14:textId="77777777"/>
    <w:p xmlns:wp14="http://schemas.microsoft.com/office/word/2010/wordml" w:rsidR="004B78A2" w:rsidP="00C51FFE" w:rsidRDefault="004B78A2" w14:paraId="16287F21" wp14:textId="77777777">
      <w:pPr>
        <w:autoSpaceDE w:val="0"/>
        <w:autoSpaceDN w:val="0"/>
        <w:adjustRightInd w:val="0"/>
        <w:spacing w:after="0" w:line="240" w:lineRule="auto"/>
        <w:rPr>
          <w:rFonts w:ascii="Georgia" w:hAnsi="Georgia" w:eastAsia="Georgia-Bold" w:cs="Georgia"/>
          <w:color w:val="000000"/>
          <w:sz w:val="24"/>
          <w:szCs w:val="24"/>
        </w:rPr>
      </w:pPr>
    </w:p>
    <w:p xmlns:wp14="http://schemas.microsoft.com/office/word/2010/wordml" w:rsidR="00C51FFE" w:rsidP="00C51FFE" w:rsidRDefault="00C51FFE" w14:paraId="792307A1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  <w:r w:rsidRPr="004B78A2">
        <w:rPr>
          <w:rFonts w:ascii="Georgia-Bold" w:eastAsia="Georgia-Bold" w:cs="Georgia-Bold"/>
          <w:b/>
          <w:bCs/>
          <w:color w:val="000000"/>
          <w:sz w:val="36"/>
          <w:szCs w:val="36"/>
        </w:rPr>
        <w:t>Table 7.1. Stream sources and decomposabil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xmlns:wp14="http://schemas.microsoft.com/office/word/2010/wordml" w:rsidR="00317B18" w:rsidTr="00317B18" w14:paraId="6E724C86" wp14:textId="77777777">
        <w:tc>
          <w:tcPr>
            <w:tcW w:w="4414" w:type="dxa"/>
          </w:tcPr>
          <w:p w:rsidRPr="00317B18" w:rsidR="00317B18" w:rsidP="00317B18" w:rsidRDefault="00317B18" w14:paraId="67D63D4F" wp14:textId="77777777">
            <w:pPr>
              <w:autoSpaceDE w:val="0"/>
              <w:autoSpaceDN w:val="0"/>
              <w:adjustRightInd w:val="0"/>
              <w:jc w:val="center"/>
              <w:rPr>
                <w:rFonts w:ascii="Georgia-Bold" w:eastAsia="Georgia-Bold" w:cs="Georgia-Bold"/>
                <w:b/>
                <w:bCs/>
                <w:color w:val="000000"/>
                <w:sz w:val="36"/>
                <w:szCs w:val="36"/>
                <w:highlight w:val="yellow"/>
              </w:rPr>
            </w:pPr>
            <w:r w:rsidRPr="00317B18">
              <w:rPr>
                <w:rFonts w:ascii="Georgia-Bold" w:eastAsia="Georgia-Bold" w:cs="Georgia-Bold"/>
                <w:b/>
                <w:bCs/>
                <w:sz w:val="24"/>
                <w:szCs w:val="24"/>
                <w:highlight w:val="yellow"/>
              </w:rPr>
              <w:t>Source</w:t>
            </w:r>
          </w:p>
        </w:tc>
        <w:tc>
          <w:tcPr>
            <w:tcW w:w="4414" w:type="dxa"/>
          </w:tcPr>
          <w:p w:rsidRPr="00317B18" w:rsidR="00317B18" w:rsidP="00317B18" w:rsidRDefault="00317B18" w14:paraId="7E039047" wp14:textId="77777777">
            <w:pPr>
              <w:autoSpaceDE w:val="0"/>
              <w:autoSpaceDN w:val="0"/>
              <w:adjustRightInd w:val="0"/>
              <w:jc w:val="center"/>
              <w:rPr>
                <w:rFonts w:ascii="Georgia-Bold" w:eastAsia="Georgia-Bold" w:cs="Georgia-Bold"/>
                <w:b/>
                <w:bCs/>
                <w:color w:val="000000"/>
                <w:sz w:val="36"/>
                <w:szCs w:val="36"/>
                <w:highlight w:val="yellow"/>
              </w:rPr>
            </w:pPr>
            <w:r w:rsidRPr="00317B18">
              <w:rPr>
                <w:rFonts w:ascii="Georgia-Bold" w:eastAsia="Georgia-Bold" w:cs="Georgia-Bold"/>
                <w:b/>
                <w:bCs/>
                <w:sz w:val="24"/>
                <w:szCs w:val="24"/>
                <w:highlight w:val="yellow"/>
              </w:rPr>
              <w:t>Decomposability</w:t>
            </w:r>
          </w:p>
        </w:tc>
      </w:tr>
      <w:tr xmlns:wp14="http://schemas.microsoft.com/office/word/2010/wordml" w:rsidR="00317B18" w:rsidTr="00317B18" w14:paraId="216F27CC" wp14:textId="77777777">
        <w:tc>
          <w:tcPr>
            <w:tcW w:w="4414" w:type="dxa"/>
          </w:tcPr>
          <w:p w:rsidR="00317B18" w:rsidP="00317B18" w:rsidRDefault="00317B18" w14:paraId="481334CB" wp14:textId="77777777">
            <w:pPr>
              <w:tabs>
                <w:tab w:val="left" w:pos="1150"/>
              </w:tabs>
              <w:autoSpaceDE w:val="0"/>
              <w:autoSpaceDN w:val="0"/>
              <w:adjustRightInd w:val="0"/>
              <w:jc w:val="center"/>
              <w:rPr>
                <w:rFonts w:ascii="Georgia-Bold" w:eastAsia="Georgia-Bold" w:cs="Georgia-Bold"/>
                <w:b/>
                <w:bCs/>
                <w:color w:val="000000"/>
                <w:sz w:val="36"/>
                <w:szCs w:val="36"/>
              </w:rPr>
            </w:pP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ArrayList</w:t>
            </w:r>
            <w:proofErr w:type="spellEnd"/>
          </w:p>
        </w:tc>
        <w:tc>
          <w:tcPr>
            <w:tcW w:w="4414" w:type="dxa"/>
          </w:tcPr>
          <w:p w:rsidR="00317B18" w:rsidP="00317B18" w:rsidRDefault="00317B18" w14:paraId="676869D7" wp14:textId="77777777">
            <w:pPr>
              <w:tabs>
                <w:tab w:val="left" w:pos="1150"/>
              </w:tabs>
              <w:autoSpaceDE w:val="0"/>
              <w:autoSpaceDN w:val="0"/>
              <w:adjustRightInd w:val="0"/>
              <w:jc w:val="center"/>
              <w:rPr>
                <w:rFonts w:ascii="Georgia-Bold" w:eastAsia="Georgia-Bold" w:cs="Georgia-Bold"/>
                <w:b/>
                <w:bCs/>
                <w:color w:val="000000"/>
                <w:sz w:val="36"/>
                <w:szCs w:val="36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Excellent</w:t>
            </w:r>
          </w:p>
        </w:tc>
      </w:tr>
      <w:tr xmlns:wp14="http://schemas.microsoft.com/office/word/2010/wordml" w:rsidR="00317B18" w:rsidTr="00317B18" w14:paraId="00F22B86" wp14:textId="77777777">
        <w:tc>
          <w:tcPr>
            <w:tcW w:w="4414" w:type="dxa"/>
          </w:tcPr>
          <w:p w:rsidR="00317B18" w:rsidP="00317B18" w:rsidRDefault="00317B18" w14:paraId="6DB3EBB3" wp14:textId="77777777">
            <w:pPr>
              <w:autoSpaceDE w:val="0"/>
              <w:autoSpaceDN w:val="0"/>
              <w:adjustRightInd w:val="0"/>
              <w:jc w:val="center"/>
              <w:rPr>
                <w:rFonts w:ascii="Georgia-Bold" w:eastAsia="Georgia-Bold" w:cs="Georgia-Bold"/>
                <w:b/>
                <w:bCs/>
                <w:color w:val="000000"/>
                <w:sz w:val="36"/>
                <w:szCs w:val="36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LinkedList</w:t>
            </w:r>
          </w:p>
        </w:tc>
        <w:tc>
          <w:tcPr>
            <w:tcW w:w="4414" w:type="dxa"/>
          </w:tcPr>
          <w:p w:rsidR="00317B18" w:rsidP="00317B18" w:rsidRDefault="00317B18" w14:paraId="3ABEFE9F" wp14:textId="77777777">
            <w:pPr>
              <w:autoSpaceDE w:val="0"/>
              <w:autoSpaceDN w:val="0"/>
              <w:adjustRightInd w:val="0"/>
              <w:jc w:val="center"/>
              <w:rPr>
                <w:rFonts w:ascii="Georgia-Bold" w:eastAsia="Georgia-Bold" w:cs="Georgia-Bold"/>
                <w:b/>
                <w:bCs/>
                <w:color w:val="000000"/>
                <w:sz w:val="36"/>
                <w:szCs w:val="36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Poor</w:t>
            </w:r>
          </w:p>
        </w:tc>
      </w:tr>
      <w:tr xmlns:wp14="http://schemas.microsoft.com/office/word/2010/wordml" w:rsidR="00317B18" w:rsidTr="00317B18" w14:paraId="6DDA7B98" wp14:textId="77777777">
        <w:tc>
          <w:tcPr>
            <w:tcW w:w="4414" w:type="dxa"/>
          </w:tcPr>
          <w:p w:rsidR="00317B18" w:rsidP="00317B18" w:rsidRDefault="00317B18" w14:paraId="137C422F" wp14:textId="77777777">
            <w:pPr>
              <w:autoSpaceDE w:val="0"/>
              <w:autoSpaceDN w:val="0"/>
              <w:adjustRightInd w:val="0"/>
              <w:jc w:val="center"/>
              <w:rPr>
                <w:rFonts w:ascii="Georgia-Bold" w:eastAsia="Georgia-Bold" w:cs="Georgia-Bold"/>
                <w:b/>
                <w:bCs/>
                <w:color w:val="000000"/>
                <w:sz w:val="36"/>
                <w:szCs w:val="36"/>
              </w:rPr>
            </w:pP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IntStream.range</w:t>
            </w:r>
            <w:proofErr w:type="spellEnd"/>
          </w:p>
        </w:tc>
        <w:tc>
          <w:tcPr>
            <w:tcW w:w="4414" w:type="dxa"/>
          </w:tcPr>
          <w:p w:rsidR="00317B18" w:rsidP="00317B18" w:rsidRDefault="00317B18" w14:paraId="28C3E881" wp14:textId="77777777">
            <w:pPr>
              <w:autoSpaceDE w:val="0"/>
              <w:autoSpaceDN w:val="0"/>
              <w:adjustRightInd w:val="0"/>
              <w:jc w:val="center"/>
              <w:rPr>
                <w:rFonts w:ascii="Georgia-Bold" w:eastAsia="Georgia-Bold" w:cs="Georgia-Bold"/>
                <w:b/>
                <w:bCs/>
                <w:color w:val="000000"/>
                <w:sz w:val="36"/>
                <w:szCs w:val="36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Excellent</w:t>
            </w:r>
          </w:p>
        </w:tc>
      </w:tr>
      <w:tr xmlns:wp14="http://schemas.microsoft.com/office/word/2010/wordml" w:rsidR="00317B18" w:rsidTr="00317B18" w14:paraId="28408527" wp14:textId="77777777">
        <w:tc>
          <w:tcPr>
            <w:tcW w:w="4414" w:type="dxa"/>
          </w:tcPr>
          <w:p w:rsidR="00317B18" w:rsidP="00317B18" w:rsidRDefault="00317B18" w14:paraId="6F4A6DDA" wp14:textId="77777777">
            <w:pPr>
              <w:tabs>
                <w:tab w:val="left" w:pos="3180"/>
              </w:tabs>
              <w:autoSpaceDE w:val="0"/>
              <w:autoSpaceDN w:val="0"/>
              <w:adjustRightInd w:val="0"/>
              <w:jc w:val="center"/>
              <w:rPr>
                <w:rFonts w:ascii="Georgia-Bold" w:eastAsia="Georgia-Bold" w:cs="Georgia-Bold"/>
                <w:b/>
                <w:bCs/>
                <w:color w:val="000000"/>
                <w:sz w:val="36"/>
                <w:szCs w:val="36"/>
              </w:rPr>
            </w:pP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Stream.iterate</w:t>
            </w:r>
            <w:proofErr w:type="spellEnd"/>
          </w:p>
        </w:tc>
        <w:tc>
          <w:tcPr>
            <w:tcW w:w="4414" w:type="dxa"/>
          </w:tcPr>
          <w:p w:rsidR="00317B18" w:rsidP="00317B18" w:rsidRDefault="00317B18" w14:paraId="25F3627F" wp14:textId="77777777">
            <w:pPr>
              <w:tabs>
                <w:tab w:val="left" w:pos="2480"/>
              </w:tabs>
              <w:autoSpaceDE w:val="0"/>
              <w:autoSpaceDN w:val="0"/>
              <w:adjustRightInd w:val="0"/>
              <w:jc w:val="center"/>
              <w:rPr>
                <w:rFonts w:ascii="Georgia-Bold" w:eastAsia="Georgia-Bold" w:cs="Georgia-Bold"/>
                <w:b/>
                <w:bCs/>
                <w:color w:val="000000"/>
                <w:sz w:val="36"/>
                <w:szCs w:val="36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Poor</w:t>
            </w:r>
          </w:p>
        </w:tc>
      </w:tr>
      <w:tr xmlns:wp14="http://schemas.microsoft.com/office/word/2010/wordml" w:rsidR="00317B18" w:rsidTr="00317B18" w14:paraId="1F91A3CC" wp14:textId="77777777">
        <w:tc>
          <w:tcPr>
            <w:tcW w:w="4414" w:type="dxa"/>
          </w:tcPr>
          <w:p w:rsidR="00317B18" w:rsidP="00317B18" w:rsidRDefault="00317B18" w14:paraId="0E46B997" wp14:textId="77777777">
            <w:pPr>
              <w:autoSpaceDE w:val="0"/>
              <w:autoSpaceDN w:val="0"/>
              <w:adjustRightInd w:val="0"/>
              <w:jc w:val="center"/>
              <w:rPr>
                <w:rFonts w:ascii="Georgia-Bold" w:eastAsia="Georgia-Bold" w:cs="Georgia-Bold"/>
                <w:b/>
                <w:bCs/>
                <w:color w:val="000000"/>
                <w:sz w:val="36"/>
                <w:szCs w:val="36"/>
              </w:rPr>
            </w:pP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Stream.iterate</w:t>
            </w:r>
            <w:proofErr w:type="spellEnd"/>
          </w:p>
        </w:tc>
        <w:tc>
          <w:tcPr>
            <w:tcW w:w="4414" w:type="dxa"/>
          </w:tcPr>
          <w:p w:rsidR="00317B18" w:rsidP="00317B18" w:rsidRDefault="00317B18" w14:paraId="3331FC64" wp14:textId="77777777">
            <w:pPr>
              <w:autoSpaceDE w:val="0"/>
              <w:autoSpaceDN w:val="0"/>
              <w:adjustRightInd w:val="0"/>
              <w:jc w:val="center"/>
              <w:rPr>
                <w:rFonts w:ascii="Georgia-Bold" w:eastAsia="Georgia-Bold" w:cs="Georgia-Bold"/>
                <w:b/>
                <w:bCs/>
                <w:color w:val="000000"/>
                <w:sz w:val="36"/>
                <w:szCs w:val="36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Poor</w:t>
            </w:r>
          </w:p>
        </w:tc>
      </w:tr>
      <w:tr xmlns:wp14="http://schemas.microsoft.com/office/word/2010/wordml" w:rsidR="00317B18" w:rsidTr="00317B18" w14:paraId="1853B5A0" wp14:textId="77777777">
        <w:tc>
          <w:tcPr>
            <w:tcW w:w="4414" w:type="dxa"/>
          </w:tcPr>
          <w:p w:rsidR="00317B18" w:rsidP="00317B18" w:rsidRDefault="00317B18" w14:paraId="5B54F32F" wp14:textId="77777777">
            <w:pPr>
              <w:tabs>
                <w:tab w:val="left" w:pos="2820"/>
              </w:tabs>
              <w:autoSpaceDE w:val="0"/>
              <w:autoSpaceDN w:val="0"/>
              <w:adjustRightInd w:val="0"/>
              <w:jc w:val="center"/>
              <w:rPr>
                <w:rFonts w:ascii="Georgia-Bold" w:eastAsia="Georgia-Bold" w:cs="Georgia-Bold"/>
                <w:b/>
                <w:bCs/>
                <w:color w:val="000000"/>
                <w:sz w:val="36"/>
                <w:szCs w:val="36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HashSet</w:t>
            </w:r>
          </w:p>
        </w:tc>
        <w:tc>
          <w:tcPr>
            <w:tcW w:w="4414" w:type="dxa"/>
          </w:tcPr>
          <w:p w:rsidR="00317B18" w:rsidP="00317B18" w:rsidRDefault="00317B18" w14:paraId="24B9D968" wp14:textId="77777777">
            <w:pPr>
              <w:tabs>
                <w:tab w:val="left" w:pos="2820"/>
              </w:tabs>
              <w:autoSpaceDE w:val="0"/>
              <w:autoSpaceDN w:val="0"/>
              <w:adjustRightInd w:val="0"/>
              <w:jc w:val="center"/>
              <w:rPr>
                <w:rFonts w:ascii="Georgia-Bold" w:eastAsia="Georgia-Bold" w:cs="Georgia-Bold"/>
                <w:b/>
                <w:bCs/>
                <w:color w:val="000000"/>
                <w:sz w:val="36"/>
                <w:szCs w:val="36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Good</w:t>
            </w:r>
          </w:p>
        </w:tc>
      </w:tr>
      <w:tr xmlns:wp14="http://schemas.microsoft.com/office/word/2010/wordml" w:rsidR="00317B18" w:rsidTr="00317B18" w14:paraId="567F8837" wp14:textId="77777777">
        <w:tc>
          <w:tcPr>
            <w:tcW w:w="4414" w:type="dxa"/>
          </w:tcPr>
          <w:p w:rsidR="00317B18" w:rsidP="00317B18" w:rsidRDefault="00317B18" w14:paraId="52E22CCB" wp14:textId="77777777">
            <w:pPr>
              <w:tabs>
                <w:tab w:val="left" w:pos="3210"/>
              </w:tabs>
              <w:autoSpaceDE w:val="0"/>
              <w:autoSpaceDN w:val="0"/>
              <w:adjustRightInd w:val="0"/>
              <w:jc w:val="center"/>
              <w:rPr>
                <w:rFonts w:ascii="Georgia-Bold" w:eastAsia="Georgia-Bold" w:cs="Georgia-Bold"/>
                <w:b/>
                <w:bCs/>
                <w:color w:val="000000"/>
                <w:sz w:val="36"/>
                <w:szCs w:val="36"/>
              </w:rPr>
            </w:pPr>
            <w:proofErr w:type="spellStart"/>
            <w:r>
              <w:rPr>
                <w:rFonts w:ascii="Georgia" w:hAnsi="Georgia" w:cs="Georgia"/>
                <w:sz w:val="21"/>
                <w:szCs w:val="21"/>
              </w:rPr>
              <w:t>TreeSet</w:t>
            </w:r>
            <w:proofErr w:type="spellEnd"/>
          </w:p>
        </w:tc>
        <w:tc>
          <w:tcPr>
            <w:tcW w:w="4414" w:type="dxa"/>
          </w:tcPr>
          <w:p w:rsidR="00317B18" w:rsidP="00317B18" w:rsidRDefault="00317B18" w14:paraId="5EAC8CCF" wp14:textId="77777777">
            <w:pPr>
              <w:autoSpaceDE w:val="0"/>
              <w:autoSpaceDN w:val="0"/>
              <w:adjustRightInd w:val="0"/>
              <w:jc w:val="center"/>
              <w:rPr>
                <w:rFonts w:ascii="Georgia-Bold" w:eastAsia="Georgia-Bold" w:cs="Georgia-Bold"/>
                <w:b/>
                <w:bCs/>
                <w:color w:val="000000"/>
                <w:sz w:val="36"/>
                <w:szCs w:val="36"/>
              </w:rPr>
            </w:pPr>
            <w:r>
              <w:rPr>
                <w:rFonts w:ascii="Georgia" w:hAnsi="Georgia" w:cs="Georgia"/>
                <w:sz w:val="21"/>
                <w:szCs w:val="21"/>
              </w:rPr>
              <w:t>Good</w:t>
            </w:r>
          </w:p>
        </w:tc>
      </w:tr>
    </w:tbl>
    <w:p xmlns:wp14="http://schemas.microsoft.com/office/word/2010/wordml" w:rsidR="00317B18" w:rsidP="00C51FFE" w:rsidRDefault="00317B18" w14:paraId="5BE93A62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</w:p>
    <w:p xmlns:wp14="http://schemas.microsoft.com/office/word/2010/wordml" w:rsidR="00832D4D" w:rsidP="00C51FFE" w:rsidRDefault="00832D4D" w14:paraId="384BA73E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  <w:r>
        <w:rPr>
          <w:noProof/>
        </w:rPr>
        <w:drawing>
          <wp:inline xmlns:wp14="http://schemas.microsoft.com/office/word/2010/wordprocessingDrawing" distT="0" distB="0" distL="0" distR="0" wp14:anchorId="48CF4411" wp14:editId="52AAEB69">
            <wp:extent cx="5612130" cy="4193540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9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E35F46" w:rsidP="00C51FFE" w:rsidRDefault="00E35F46" w14:paraId="34B3F2EB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</w:p>
    <w:p xmlns:wp14="http://schemas.microsoft.com/office/word/2010/wordml" w:rsidR="00AF4B82" w:rsidP="00C51FFE" w:rsidRDefault="00AF4B82" w14:paraId="7D34F5C7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</w:p>
    <w:p xmlns:wp14="http://schemas.microsoft.com/office/word/2010/wordml" w:rsidR="00AF4B82" w:rsidP="00C51FFE" w:rsidRDefault="00AF4B82" w14:paraId="0B4020A7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</w:p>
    <w:p xmlns:wp14="http://schemas.microsoft.com/office/word/2010/wordml" w:rsidR="00AF4B82" w:rsidP="00C51FFE" w:rsidRDefault="00AF4B82" w14:paraId="1D7B270A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</w:p>
    <w:p xmlns:wp14="http://schemas.microsoft.com/office/word/2010/wordml" w:rsidR="00AF4B82" w:rsidP="00C51FFE" w:rsidRDefault="00AF4B82" w14:paraId="4F904CB7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</w:p>
    <w:p xmlns:wp14="http://schemas.microsoft.com/office/word/2010/wordml" w:rsidR="00E35F46" w:rsidP="00C51FFE" w:rsidRDefault="00E35F46" w14:paraId="076E24A1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 w:val="1"/>
          <w:bCs w:val="1"/>
          <w:sz w:val="36"/>
          <w:szCs w:val="36"/>
        </w:rPr>
      </w:pPr>
      <w:r w:rsidRPr="6F058D85" w:rsidR="6F058D85">
        <w:rPr>
          <w:rFonts w:ascii="Georgia-Bold" w:eastAsia="Georgia-Bold" w:cs="Georgia-Bold"/>
          <w:b w:val="1"/>
          <w:bCs w:val="1"/>
          <w:sz w:val="36"/>
          <w:szCs w:val="36"/>
        </w:rPr>
        <w:t>Chapter 8. Refactoring, testing, and debugging</w:t>
      </w:r>
    </w:p>
    <w:p w:rsidR="6F058D85" w:rsidP="6F058D85" w:rsidRDefault="6F058D85" w14:paraId="3E659B79" w14:textId="32E4CF5C">
      <w:pPr>
        <w:pStyle w:val="Normal"/>
        <w:spacing w:after="0" w:line="240" w:lineRule="auto"/>
        <w:rPr>
          <w:rFonts w:ascii="Georgia-Bold" w:eastAsia="Georgia-Bold" w:cs="Georgia-Bold"/>
          <w:b w:val="1"/>
          <w:bCs w:val="1"/>
          <w:sz w:val="36"/>
          <w:szCs w:val="36"/>
        </w:rPr>
      </w:pPr>
    </w:p>
    <w:p w:rsidR="6F058D85" w:rsidP="6F058D85" w:rsidRDefault="6F058D85" w14:paraId="2E982FD3" w14:textId="15E32E57">
      <w:pPr>
        <w:pStyle w:val="Normal"/>
        <w:spacing w:after="0" w:line="240" w:lineRule="auto"/>
        <w:rPr>
          <w:rFonts w:ascii="Georgia-Bold" w:eastAsia="Georgia-Bold" w:cs="Georgia-Bold"/>
          <w:b w:val="1"/>
          <w:bCs w:val="1"/>
          <w:sz w:val="36"/>
          <w:szCs w:val="36"/>
        </w:rPr>
      </w:pPr>
    </w:p>
    <w:p w:rsidR="6F058D85" w:rsidP="6F058D85" w:rsidRDefault="6F058D85" w14:paraId="6A024F88" w14:textId="362D6841">
      <w:pPr>
        <w:pStyle w:val="Normal"/>
        <w:spacing w:after="0" w:line="240" w:lineRule="auto"/>
      </w:pPr>
      <w:r>
        <w:drawing>
          <wp:inline wp14:editId="2D69EC08" wp14:anchorId="4A4CF0B8">
            <wp:extent cx="4572000" cy="1676400"/>
            <wp:effectExtent l="0" t="0" r="0" b="0"/>
            <wp:docPr id="57613679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51a53f1cdf540e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F058D85" w:rsidP="6F058D85" w:rsidRDefault="6F058D85" w14:paraId="1C4C2C9D" w14:textId="7BF29E30">
      <w:pPr>
        <w:pStyle w:val="Normal"/>
        <w:spacing w:after="0" w:line="240" w:lineRule="auto"/>
      </w:pPr>
      <w:r>
        <w:drawing>
          <wp:inline wp14:editId="27965F03" wp14:anchorId="17660C23">
            <wp:extent cx="4572000" cy="2238375"/>
            <wp:effectExtent l="0" t="0" r="0" b="0"/>
            <wp:docPr id="84902347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8e5631f1e2447f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F058D85" w:rsidP="6F058D85" w:rsidRDefault="6F058D85" w14:paraId="79AA3BBC" w14:textId="3EA5A6C8">
      <w:pPr>
        <w:pStyle w:val="Normal"/>
        <w:spacing w:after="0" w:line="240" w:lineRule="auto"/>
      </w:pPr>
      <w:r>
        <w:drawing>
          <wp:inline wp14:editId="54EDCE68" wp14:anchorId="5FE6D52E">
            <wp:extent cx="4572000" cy="2943225"/>
            <wp:effectExtent l="0" t="0" r="0" b="0"/>
            <wp:docPr id="52522432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5cddbb2ea5e44b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F058D85" w:rsidP="6F058D85" w:rsidRDefault="6F058D85" w14:paraId="11D67734" w14:textId="3DB974C5">
      <w:pPr>
        <w:pStyle w:val="Normal"/>
        <w:spacing w:after="0" w:line="240" w:lineRule="auto"/>
      </w:pPr>
    </w:p>
    <w:p xmlns:wp14="http://schemas.microsoft.com/office/word/2010/wordml" w:rsidR="000E7975" w:rsidP="00C51FFE" w:rsidRDefault="000E7975" w14:paraId="06971CD3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  <w:r>
        <w:rPr>
          <w:noProof/>
        </w:rPr>
        <w:drawing>
          <wp:inline xmlns:wp14="http://schemas.microsoft.com/office/word/2010/wordprocessingDrawing" distT="0" distB="0" distL="0" distR="0" wp14:anchorId="2BC83320" wp14:editId="20D930A3">
            <wp:extent cx="5612130" cy="347599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47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0E7975" w:rsidP="00C51FFE" w:rsidRDefault="000E7975" w14:paraId="2A1F701D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</w:p>
    <w:p xmlns:wp14="http://schemas.microsoft.com/office/word/2010/wordml" w:rsidR="000E7975" w:rsidP="00C51FFE" w:rsidRDefault="007853FF" w14:paraId="1C2C6C1B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  <w:r>
        <w:rPr>
          <w:rFonts w:ascii="Georgia-Bold" w:eastAsia="Georgia-Bold" w:cs="Georgia-Bold"/>
          <w:b/>
          <w:bCs/>
          <w:sz w:val="36"/>
          <w:szCs w:val="36"/>
        </w:rPr>
        <w:t>Chapter 9. Default methods</w:t>
      </w:r>
    </w:p>
    <w:p xmlns:wp14="http://schemas.microsoft.com/office/word/2010/wordml" w:rsidR="008D3454" w:rsidP="00C51FFE" w:rsidRDefault="008D3454" w14:paraId="03EFCA41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  <w:r>
        <w:rPr>
          <w:noProof/>
        </w:rPr>
        <w:lastRenderedPageBreak/>
        <w:drawing>
          <wp:inline xmlns:wp14="http://schemas.microsoft.com/office/word/2010/wordprocessingDrawing" distT="0" distB="0" distL="0" distR="0" wp14:anchorId="5FC279DE" wp14:editId="5A2ABB58">
            <wp:extent cx="5612130" cy="3691255"/>
            <wp:effectExtent l="0" t="0" r="762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69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F177EC" w:rsidP="00C51FFE" w:rsidRDefault="00F177EC" w14:paraId="5F96A722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</w:p>
    <w:p xmlns:wp14="http://schemas.microsoft.com/office/word/2010/wordml" w:rsidR="00F177EC" w:rsidP="00C51FFE" w:rsidRDefault="004311B8" w14:paraId="5B95CD12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  <w:r>
        <w:rPr>
          <w:noProof/>
        </w:rPr>
        <w:drawing>
          <wp:inline xmlns:wp14="http://schemas.microsoft.com/office/word/2010/wordprocessingDrawing" distT="0" distB="0" distL="0" distR="0" wp14:anchorId="495F8802" wp14:editId="72489337">
            <wp:extent cx="5612130" cy="3377565"/>
            <wp:effectExtent l="0" t="0" r="762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7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A31C91" w:rsidP="00C51FFE" w:rsidRDefault="00A31C91" w14:paraId="5220BBB2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</w:p>
    <w:p xmlns:wp14="http://schemas.microsoft.com/office/word/2010/wordml" w:rsidR="00A31C91" w:rsidP="00A31C91" w:rsidRDefault="00A31C91" w14:paraId="4D8091BF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  <w:r>
        <w:rPr>
          <w:rFonts w:ascii="Georgia-Bold" w:eastAsia="Georgia-Bold" w:cs="Georgia-Bold"/>
          <w:b/>
          <w:bCs/>
          <w:sz w:val="36"/>
          <w:szCs w:val="36"/>
        </w:rPr>
        <w:lastRenderedPageBreak/>
        <w:t>Chapter 10. Using Optional as a better alternative to</w:t>
      </w:r>
    </w:p>
    <w:p xmlns:wp14="http://schemas.microsoft.com/office/word/2010/wordml" w:rsidR="00A31C91" w:rsidP="00A31C91" w:rsidRDefault="007C7ED8" w14:paraId="2AE95D51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  <w:r>
        <w:rPr>
          <w:rFonts w:ascii="Georgia-Bold" w:eastAsia="Georgia-Bold" w:cs="Georgia-Bold"/>
          <w:b/>
          <w:bCs/>
          <w:sz w:val="36"/>
          <w:szCs w:val="36"/>
        </w:rPr>
        <w:t>N</w:t>
      </w:r>
      <w:r w:rsidR="00A31C91">
        <w:rPr>
          <w:rFonts w:ascii="Georgia-Bold" w:eastAsia="Georgia-Bold" w:cs="Georgia-Bold"/>
          <w:b/>
          <w:bCs/>
          <w:sz w:val="36"/>
          <w:szCs w:val="36"/>
        </w:rPr>
        <w:t>ull</w:t>
      </w:r>
    </w:p>
    <w:p xmlns:wp14="http://schemas.microsoft.com/office/word/2010/wordml" w:rsidR="007C7ED8" w:rsidP="00A31C91" w:rsidRDefault="007C7ED8" w14:paraId="13CB595B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7C7ED8" w:rsidP="00A31C91" w:rsidRDefault="007C7ED8" w14:paraId="6D9C8D39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  <w:r>
        <w:rPr>
          <w:noProof/>
        </w:rPr>
        <w:drawing>
          <wp:inline xmlns:wp14="http://schemas.microsoft.com/office/word/2010/wordprocessingDrawing" distT="0" distB="0" distL="0" distR="0" wp14:anchorId="43D91468" wp14:editId="61818807">
            <wp:extent cx="5612130" cy="574294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74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212F2D" w:rsidP="00A31C91" w:rsidRDefault="00212F2D" w14:paraId="675E05EE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</w:p>
    <w:p xmlns:wp14="http://schemas.microsoft.com/office/word/2010/wordml" w:rsidR="00212F2D" w:rsidP="00A31C91" w:rsidRDefault="00212F2D" w14:paraId="2FC17F8B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</w:p>
    <w:p xmlns:wp14="http://schemas.microsoft.com/office/word/2010/wordml" w:rsidR="00212F2D" w:rsidP="00A31C91" w:rsidRDefault="005417A9" w14:paraId="0A4F7224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  <w:r>
        <w:rPr>
          <w:noProof/>
        </w:rPr>
        <w:lastRenderedPageBreak/>
        <w:drawing>
          <wp:inline xmlns:wp14="http://schemas.microsoft.com/office/word/2010/wordprocessingDrawing" distT="0" distB="0" distL="0" distR="0" wp14:anchorId="3FE9A06B" wp14:editId="56851A76">
            <wp:extent cx="5612130" cy="4172585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7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E07919" w:rsidP="00A31C91" w:rsidRDefault="00E07919" w14:paraId="5AE48A43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</w:p>
    <w:p xmlns:wp14="http://schemas.microsoft.com/office/word/2010/wordml" w:rsidR="00AF4B82" w:rsidP="00E07919" w:rsidRDefault="00AF4B82" w14:paraId="50F40DEB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AF4B82" w:rsidP="00E07919" w:rsidRDefault="00AF4B82" w14:paraId="77A52294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AF4B82" w:rsidP="00E07919" w:rsidRDefault="00AF4B82" w14:paraId="007DCDA8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AF4B82" w:rsidP="00E07919" w:rsidRDefault="00AF4B82" w14:paraId="450EA2D7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AF4B82" w:rsidP="00E07919" w:rsidRDefault="00AF4B82" w14:paraId="3DD355C9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AF4B82" w:rsidP="00E07919" w:rsidRDefault="00AF4B82" w14:paraId="1A81F0B1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AF4B82" w:rsidP="00E07919" w:rsidRDefault="00AF4B82" w14:paraId="717AAFBA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AF4B82" w:rsidP="00E07919" w:rsidRDefault="00AF4B82" w14:paraId="56EE48EE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AF4B82" w:rsidP="00E07919" w:rsidRDefault="00AF4B82" w14:paraId="2908EB2C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AF4B82" w:rsidP="00E07919" w:rsidRDefault="00AF4B82" w14:paraId="121FD38A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</w:p>
    <w:p xmlns:wp14="http://schemas.microsoft.com/office/word/2010/wordml" w:rsidR="00E07919" w:rsidP="00E07919" w:rsidRDefault="00E07919" w14:paraId="440AF0B2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  <w:r>
        <w:rPr>
          <w:rFonts w:ascii="Georgia-Bold" w:eastAsia="Georgia-Bold" w:cs="Georgia-Bold"/>
          <w:b/>
          <w:bCs/>
          <w:sz w:val="36"/>
          <w:szCs w:val="36"/>
        </w:rPr>
        <w:lastRenderedPageBreak/>
        <w:t xml:space="preserve">Chapter 11. </w:t>
      </w:r>
      <w:proofErr w:type="spellStart"/>
      <w:r>
        <w:rPr>
          <w:rFonts w:ascii="Georgia-Bold" w:eastAsia="Georgia-Bold" w:cs="Georgia-Bold"/>
          <w:b/>
          <w:bCs/>
          <w:sz w:val="36"/>
          <w:szCs w:val="36"/>
        </w:rPr>
        <w:t>CompletableFuture</w:t>
      </w:r>
      <w:proofErr w:type="spellEnd"/>
      <w:r>
        <w:rPr>
          <w:rFonts w:ascii="Georgia-Bold" w:eastAsia="Georgia-Bold" w:cs="Georgia-Bold"/>
          <w:b/>
          <w:bCs/>
          <w:sz w:val="36"/>
          <w:szCs w:val="36"/>
        </w:rPr>
        <w:t>: composable</w:t>
      </w:r>
    </w:p>
    <w:p xmlns:wp14="http://schemas.microsoft.com/office/word/2010/wordml" w:rsidR="00E07919" w:rsidP="00E07919" w:rsidRDefault="00E07919" w14:paraId="1DCD49C1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  <w:r>
        <w:rPr>
          <w:rFonts w:ascii="Georgia-Bold" w:eastAsia="Georgia-Bold" w:cs="Georgia-Bold"/>
          <w:b/>
          <w:bCs/>
          <w:sz w:val="36"/>
          <w:szCs w:val="36"/>
        </w:rPr>
        <w:t>asynchronous programming</w:t>
      </w:r>
    </w:p>
    <w:p xmlns:wp14="http://schemas.microsoft.com/office/word/2010/wordml" w:rsidR="00AA0D80" w:rsidP="00E07919" w:rsidRDefault="0075033C" w14:paraId="1FE2DD96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  <w:r>
        <w:rPr>
          <w:noProof/>
        </w:rPr>
        <w:drawing>
          <wp:inline xmlns:wp14="http://schemas.microsoft.com/office/word/2010/wordprocessingDrawing" distT="0" distB="0" distL="0" distR="0" wp14:anchorId="017CF754" wp14:editId="1984747D">
            <wp:extent cx="5612130" cy="2762250"/>
            <wp:effectExtent l="0" t="0" r="762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75033C" w:rsidP="00E07919" w:rsidRDefault="0075033C" w14:paraId="27357532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</w:p>
    <w:p xmlns:wp14="http://schemas.microsoft.com/office/word/2010/wordml" w:rsidR="0075033C" w:rsidP="00E07919" w:rsidRDefault="0075033C" w14:paraId="07F023C8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  <w:r>
        <w:rPr>
          <w:noProof/>
        </w:rPr>
        <w:drawing>
          <wp:inline xmlns:wp14="http://schemas.microsoft.com/office/word/2010/wordprocessingDrawing" distT="0" distB="0" distL="0" distR="0" wp14:anchorId="7FF36011" wp14:editId="15326B05">
            <wp:extent cx="5612130" cy="3185160"/>
            <wp:effectExtent l="0" t="0" r="762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7D7B39" w:rsidP="00E07919" w:rsidRDefault="00A80636" w14:paraId="4BDB5498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  <w:r>
        <w:rPr>
          <w:noProof/>
        </w:rPr>
        <w:lastRenderedPageBreak/>
        <w:drawing>
          <wp:inline xmlns:wp14="http://schemas.microsoft.com/office/word/2010/wordprocessingDrawing" distT="0" distB="0" distL="0" distR="0" wp14:anchorId="36373E6D" wp14:editId="3013A645">
            <wp:extent cx="5512435" cy="771779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512435" cy="771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482125" w:rsidP="00E07919" w:rsidRDefault="00482125" w14:paraId="2916C19D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  <w:r>
        <w:rPr>
          <w:noProof/>
        </w:rPr>
        <w:lastRenderedPageBreak/>
        <w:drawing>
          <wp:inline xmlns:wp14="http://schemas.microsoft.com/office/word/2010/wordprocessingDrawing" distT="0" distB="0" distL="0" distR="0" wp14:anchorId="7E002871" wp14:editId="0FFC674C">
            <wp:extent cx="5391785" cy="771779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391785" cy="771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D67E75" w:rsidP="00E07919" w:rsidRDefault="00D67E75" w14:paraId="74869460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  <w:r>
        <w:rPr>
          <w:noProof/>
        </w:rPr>
        <w:lastRenderedPageBreak/>
        <w:drawing>
          <wp:inline xmlns:wp14="http://schemas.microsoft.com/office/word/2010/wordprocessingDrawing" distT="0" distB="0" distL="0" distR="0" wp14:anchorId="534E0108" wp14:editId="7E0EE6A6">
            <wp:extent cx="5612130" cy="4527550"/>
            <wp:effectExtent l="0" t="0" r="762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52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1D3CC4" w:rsidP="00E07919" w:rsidRDefault="001D3CC4" w14:paraId="187F57B8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  <w:r>
        <w:rPr>
          <w:noProof/>
        </w:rPr>
        <w:lastRenderedPageBreak/>
        <w:drawing>
          <wp:inline xmlns:wp14="http://schemas.microsoft.com/office/word/2010/wordprocessingDrawing" distT="0" distB="0" distL="0" distR="0" wp14:anchorId="3A59A9C9" wp14:editId="25F93F84">
            <wp:extent cx="5612130" cy="3885565"/>
            <wp:effectExtent l="0" t="0" r="7620" b="6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88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715126" w:rsidP="00E07919" w:rsidRDefault="00715126" w14:paraId="7C81DF0A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sz w:val="36"/>
          <w:szCs w:val="36"/>
        </w:rPr>
      </w:pPr>
      <w:r>
        <w:rPr>
          <w:rFonts w:ascii="Georgia-Bold" w:eastAsia="Georgia-Bold" w:cs="Georgia-Bold"/>
          <w:b/>
          <w:bCs/>
          <w:sz w:val="36"/>
          <w:szCs w:val="36"/>
        </w:rPr>
        <w:t>Chapter 12. New Date and Time API</w:t>
      </w:r>
    </w:p>
    <w:p xmlns:wp14="http://schemas.microsoft.com/office/word/2010/wordml" w:rsidR="00291A4F" w:rsidP="00E07919" w:rsidRDefault="00291A4F" w14:paraId="54738AF4" wp14:textId="77777777">
      <w:pPr>
        <w:autoSpaceDE w:val="0"/>
        <w:autoSpaceDN w:val="0"/>
        <w:adjustRightInd w:val="0"/>
        <w:spacing w:after="0" w:line="240" w:lineRule="auto"/>
        <w:rPr>
          <w:rFonts w:ascii="Georgia-Bold" w:eastAsia="Georgia-Bold" w:cs="Georgia-Bold"/>
          <w:b/>
          <w:bCs/>
          <w:color w:val="000000"/>
          <w:sz w:val="36"/>
          <w:szCs w:val="36"/>
        </w:rPr>
      </w:pPr>
      <w:r>
        <w:rPr>
          <w:noProof/>
        </w:rPr>
        <w:drawing>
          <wp:inline xmlns:wp14="http://schemas.microsoft.com/office/word/2010/wordprocessingDrawing" distT="0" distB="0" distL="0" distR="0" wp14:anchorId="5A7BA69C" wp14:editId="5C5D6D29">
            <wp:extent cx="5612130" cy="3397250"/>
            <wp:effectExtent l="0" t="0" r="762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9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name="_GoBack" w:id="0"/>
      <w:bookmarkEnd w:id="0"/>
    </w:p>
    <w:sectPr w:rsidR="00291A4F" w:rsidSect="00F66172">
      <w:pgSz w:w="12240" w:h="15840" w:orient="portrait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xmlns:wp14="http://schemas.microsoft.com/office/word/2010/wordml" w:rsidR="00207B4B" w:rsidP="00320DA2" w:rsidRDefault="00207B4B" w14:paraId="46ABBD8F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207B4B" w:rsidP="00320DA2" w:rsidRDefault="00207B4B" w14:paraId="06BBA33E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-Bold">
    <w:altName w:val="ＭＳ 明朝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xmlns:wp14="http://schemas.microsoft.com/office/word/2010/wordml" w:rsidR="00207B4B" w:rsidP="00320DA2" w:rsidRDefault="00207B4B" w14:paraId="464FCBC1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207B4B" w:rsidP="00320DA2" w:rsidRDefault="00207B4B" w14:paraId="5C8C6B09" wp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E5561"/>
    <w:multiLevelType w:val="hybridMultilevel"/>
    <w:tmpl w:val="5DCE00C0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5EF4971"/>
    <w:multiLevelType w:val="hybridMultilevel"/>
    <w:tmpl w:val="70C80372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B8A6ACD"/>
    <w:multiLevelType w:val="hybridMultilevel"/>
    <w:tmpl w:val="FB5A4470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C1B2BDB"/>
    <w:multiLevelType w:val="hybridMultilevel"/>
    <w:tmpl w:val="3452819A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2A32453"/>
    <w:multiLevelType w:val="hybridMultilevel"/>
    <w:tmpl w:val="8BCC9A9C"/>
    <w:lvl w:ilvl="0" w:tplc="9506A8C2">
      <w:numFmt w:val="bullet"/>
      <w:lvlText w:val=""/>
      <w:lvlJc w:val="left"/>
      <w:pPr>
        <w:ind w:left="720" w:hanging="360"/>
      </w:pPr>
      <w:rPr>
        <w:rFonts w:hint="eastAsia" w:ascii="SymbolMT" w:eastAsia="SymbolMT" w:cs="SymbolMT" w:hAnsiTheme="minorHAnsi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9616A87"/>
    <w:multiLevelType w:val="hybridMultilevel"/>
    <w:tmpl w:val="C60A1B72"/>
    <w:lvl w:ilvl="0" w:tplc="9506A8C2">
      <w:numFmt w:val="bullet"/>
      <w:lvlText w:val=""/>
      <w:lvlJc w:val="left"/>
      <w:pPr>
        <w:ind w:left="720" w:hanging="360"/>
      </w:pPr>
      <w:rPr>
        <w:rFonts w:hint="eastAsia" w:ascii="SymbolMT" w:eastAsia="SymbolMT" w:cs="SymbolMT" w:hAnsiTheme="minorHAnsi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A6D3048"/>
    <w:multiLevelType w:val="hybridMultilevel"/>
    <w:tmpl w:val="EB8A9EF2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F7829CD"/>
    <w:multiLevelType w:val="hybridMultilevel"/>
    <w:tmpl w:val="A6360EB2"/>
    <w:lvl w:ilvl="0" w:tplc="9506A8C2">
      <w:numFmt w:val="bullet"/>
      <w:lvlText w:val=""/>
      <w:lvlJc w:val="left"/>
      <w:pPr>
        <w:ind w:left="720" w:hanging="360"/>
      </w:pPr>
      <w:rPr>
        <w:rFonts w:hint="eastAsia" w:ascii="SymbolMT" w:eastAsia="SymbolMT" w:cs="SymbolMT" w:hAnsiTheme="minorHAnsi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A4B5983"/>
    <w:multiLevelType w:val="hybridMultilevel"/>
    <w:tmpl w:val="8878FC1C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E891AAE"/>
    <w:multiLevelType w:val="hybridMultilevel"/>
    <w:tmpl w:val="6C321AF0"/>
    <w:lvl w:ilvl="0" w:tplc="9506A8C2">
      <w:numFmt w:val="bullet"/>
      <w:lvlText w:val=""/>
      <w:lvlJc w:val="left"/>
      <w:pPr>
        <w:ind w:left="720" w:hanging="360"/>
      </w:pPr>
      <w:rPr>
        <w:rFonts w:hint="eastAsia" w:ascii="SymbolMT" w:eastAsia="SymbolMT" w:cs="SymbolMT" w:hAnsiTheme="minorHAnsi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37902AC"/>
    <w:multiLevelType w:val="hybridMultilevel"/>
    <w:tmpl w:val="52005480"/>
    <w:lvl w:ilvl="0" w:tplc="9506A8C2">
      <w:numFmt w:val="bullet"/>
      <w:lvlText w:val=""/>
      <w:lvlJc w:val="left"/>
      <w:pPr>
        <w:ind w:left="720" w:hanging="360"/>
      </w:pPr>
      <w:rPr>
        <w:rFonts w:hint="eastAsia" w:ascii="SymbolMT" w:eastAsia="SymbolMT" w:cs="SymbolMT" w:hAnsiTheme="minorHAnsi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91C4AA8"/>
    <w:multiLevelType w:val="hybridMultilevel"/>
    <w:tmpl w:val="9642E2C0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7C37B83"/>
    <w:multiLevelType w:val="hybridMultilevel"/>
    <w:tmpl w:val="85F8E29C"/>
    <w:lvl w:ilvl="0" w:tplc="9506A8C2">
      <w:numFmt w:val="bullet"/>
      <w:lvlText w:val=""/>
      <w:lvlJc w:val="left"/>
      <w:pPr>
        <w:ind w:left="720" w:hanging="360"/>
      </w:pPr>
      <w:rPr>
        <w:rFonts w:hint="eastAsia" w:ascii="SymbolMT" w:eastAsia="SymbolMT" w:cs="SymbolMT" w:hAnsiTheme="minorHAnsi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6160CB8"/>
    <w:multiLevelType w:val="hybridMultilevel"/>
    <w:tmpl w:val="410843F0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6A86E2E"/>
    <w:multiLevelType w:val="hybridMultilevel"/>
    <w:tmpl w:val="61022886"/>
    <w:lvl w:ilvl="0" w:tplc="9506A8C2">
      <w:numFmt w:val="bullet"/>
      <w:lvlText w:val=""/>
      <w:lvlJc w:val="left"/>
      <w:pPr>
        <w:ind w:left="720" w:hanging="360"/>
      </w:pPr>
      <w:rPr>
        <w:rFonts w:hint="eastAsia" w:ascii="SymbolMT" w:eastAsia="SymbolMT" w:cs="SymbolMT" w:hAnsiTheme="minorHAnsi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E8E5F45"/>
    <w:multiLevelType w:val="hybridMultilevel"/>
    <w:tmpl w:val="83C0F0B0"/>
    <w:lvl w:ilvl="0" w:tplc="9506A8C2">
      <w:numFmt w:val="bullet"/>
      <w:lvlText w:val=""/>
      <w:lvlJc w:val="left"/>
      <w:pPr>
        <w:ind w:left="720" w:hanging="360"/>
      </w:pPr>
      <w:rPr>
        <w:rFonts w:hint="eastAsia" w:ascii="SymbolMT" w:eastAsia="SymbolMT" w:cs="SymbolMT" w:hAnsiTheme="minorHAnsi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3"/>
  </w:num>
  <w:num w:numId="2">
    <w:abstractNumId w:val="12"/>
  </w:num>
  <w:num w:numId="3">
    <w:abstractNumId w:val="6"/>
  </w:num>
  <w:num w:numId="4">
    <w:abstractNumId w:val="4"/>
  </w:num>
  <w:num w:numId="5">
    <w:abstractNumId w:val="3"/>
  </w:num>
  <w:num w:numId="6">
    <w:abstractNumId w:val="5"/>
  </w:num>
  <w:num w:numId="7">
    <w:abstractNumId w:val="11"/>
  </w:num>
  <w:num w:numId="8">
    <w:abstractNumId w:val="9"/>
  </w:num>
  <w:num w:numId="9">
    <w:abstractNumId w:val="0"/>
  </w:num>
  <w:num w:numId="10">
    <w:abstractNumId w:val="15"/>
  </w:num>
  <w:num w:numId="11">
    <w:abstractNumId w:val="2"/>
  </w:num>
  <w:num w:numId="12">
    <w:abstractNumId w:val="14"/>
  </w:num>
  <w:num w:numId="13">
    <w:abstractNumId w:val="1"/>
  </w:num>
  <w:num w:numId="14">
    <w:abstractNumId w:val="10"/>
  </w:num>
  <w:num w:numId="15">
    <w:abstractNumId w:val="8"/>
  </w:num>
  <w:num w:numId="16">
    <w:abstractNumId w:val="7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t7S0NDIwNbY0NjVW0lEKTi0uzszPAykwqwUAov5veCwAAAA="/>
  </w:docVars>
  <w:rsids>
    <w:rsidRoot w:val="004536D8"/>
    <w:rsid w:val="00031751"/>
    <w:rsid w:val="000A64C3"/>
    <w:rsid w:val="000C303A"/>
    <w:rsid w:val="000C6B77"/>
    <w:rsid w:val="000E7975"/>
    <w:rsid w:val="0012623F"/>
    <w:rsid w:val="00156A6A"/>
    <w:rsid w:val="00183AF2"/>
    <w:rsid w:val="001D3CC4"/>
    <w:rsid w:val="00207B4B"/>
    <w:rsid w:val="00212F2D"/>
    <w:rsid w:val="00247F82"/>
    <w:rsid w:val="00291A4F"/>
    <w:rsid w:val="002A56DD"/>
    <w:rsid w:val="002C231F"/>
    <w:rsid w:val="00313682"/>
    <w:rsid w:val="00317B18"/>
    <w:rsid w:val="00320DA2"/>
    <w:rsid w:val="003E1780"/>
    <w:rsid w:val="003F0F68"/>
    <w:rsid w:val="003F64C9"/>
    <w:rsid w:val="004311B8"/>
    <w:rsid w:val="0044395B"/>
    <w:rsid w:val="004536D8"/>
    <w:rsid w:val="004574A8"/>
    <w:rsid w:val="00482125"/>
    <w:rsid w:val="004B78A2"/>
    <w:rsid w:val="005417A9"/>
    <w:rsid w:val="00575E3E"/>
    <w:rsid w:val="00614CBE"/>
    <w:rsid w:val="00675BA7"/>
    <w:rsid w:val="006A00E0"/>
    <w:rsid w:val="006A2301"/>
    <w:rsid w:val="006E125C"/>
    <w:rsid w:val="00715126"/>
    <w:rsid w:val="0075033C"/>
    <w:rsid w:val="00763CAD"/>
    <w:rsid w:val="007853FF"/>
    <w:rsid w:val="00786739"/>
    <w:rsid w:val="007C7ED8"/>
    <w:rsid w:val="007D7B39"/>
    <w:rsid w:val="00832D4D"/>
    <w:rsid w:val="008554DB"/>
    <w:rsid w:val="00861F8C"/>
    <w:rsid w:val="00876B3F"/>
    <w:rsid w:val="008B7F00"/>
    <w:rsid w:val="008D3454"/>
    <w:rsid w:val="0093332D"/>
    <w:rsid w:val="009535F4"/>
    <w:rsid w:val="00A31C91"/>
    <w:rsid w:val="00A72B5A"/>
    <w:rsid w:val="00A80636"/>
    <w:rsid w:val="00AA0D80"/>
    <w:rsid w:val="00AF2F09"/>
    <w:rsid w:val="00AF4B82"/>
    <w:rsid w:val="00B61EB5"/>
    <w:rsid w:val="00B96842"/>
    <w:rsid w:val="00BB73E9"/>
    <w:rsid w:val="00C51FFE"/>
    <w:rsid w:val="00C74098"/>
    <w:rsid w:val="00C84484"/>
    <w:rsid w:val="00C91ABD"/>
    <w:rsid w:val="00CD43FC"/>
    <w:rsid w:val="00CE4C95"/>
    <w:rsid w:val="00D67E75"/>
    <w:rsid w:val="00D74E54"/>
    <w:rsid w:val="00D932CE"/>
    <w:rsid w:val="00DD6603"/>
    <w:rsid w:val="00E07919"/>
    <w:rsid w:val="00E31BF0"/>
    <w:rsid w:val="00E35F46"/>
    <w:rsid w:val="00E8217F"/>
    <w:rsid w:val="00EE5F8F"/>
    <w:rsid w:val="00F177EC"/>
    <w:rsid w:val="00F53D04"/>
    <w:rsid w:val="00F66172"/>
    <w:rsid w:val="00F73A2D"/>
    <w:rsid w:val="262155BF"/>
    <w:rsid w:val="407F1C37"/>
    <w:rsid w:val="51C14F37"/>
    <w:rsid w:val="6F058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1C6EE"/>
  <w15:chartTrackingRefBased/>
  <w15:docId w15:val="{D1DD4077-182D-4AF2-92AB-5F0A9796483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0DA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43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D43F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B78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6.png" Id="rId13" /><Relationship Type="http://schemas.openxmlformats.org/officeDocument/2006/relationships/image" Target="media/image11.png" Id="rId18" /><Relationship Type="http://schemas.openxmlformats.org/officeDocument/2006/relationships/image" Target="media/image19.png" Id="rId26" /><Relationship Type="http://schemas.openxmlformats.org/officeDocument/2006/relationships/image" Target="media/image32.png" Id="rId39" /><Relationship Type="http://schemas.openxmlformats.org/officeDocument/2006/relationships/image" Target="media/image14.png" Id="rId21" /><Relationship Type="http://schemas.openxmlformats.org/officeDocument/2006/relationships/image" Target="media/image27.png" Id="rId34" /><Relationship Type="http://schemas.openxmlformats.org/officeDocument/2006/relationships/image" Target="media/image35.png" Id="rId42" /><Relationship Type="http://schemas.openxmlformats.org/officeDocument/2006/relationships/theme" Target="theme/theme1.xml" Id="rId47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image" Target="media/image9.png" Id="rId16" /><Relationship Type="http://schemas.openxmlformats.org/officeDocument/2006/relationships/image" Target="media/image22.png" Id="rId29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image" Target="media/image4.png" Id="rId11" /><Relationship Type="http://schemas.openxmlformats.org/officeDocument/2006/relationships/image" Target="media/image17.PNG" Id="rId24" /><Relationship Type="http://schemas.openxmlformats.org/officeDocument/2006/relationships/image" Target="media/image25.png" Id="rId32" /><Relationship Type="http://schemas.openxmlformats.org/officeDocument/2006/relationships/image" Target="media/image30.png" Id="rId37" /><Relationship Type="http://schemas.openxmlformats.org/officeDocument/2006/relationships/image" Target="media/image33.png" Id="rId40" /><Relationship Type="http://schemas.openxmlformats.org/officeDocument/2006/relationships/image" Target="media/image38.png" Id="rId45" /><Relationship Type="http://schemas.openxmlformats.org/officeDocument/2006/relationships/webSettings" Target="webSettings.xml" Id="rId5" /><Relationship Type="http://schemas.openxmlformats.org/officeDocument/2006/relationships/image" Target="media/image8.png" Id="rId15" /><Relationship Type="http://schemas.openxmlformats.org/officeDocument/2006/relationships/image" Target="media/image16.png" Id="rId23" /><Relationship Type="http://schemas.openxmlformats.org/officeDocument/2006/relationships/image" Target="media/image29.png" Id="rId36" /><Relationship Type="http://schemas.openxmlformats.org/officeDocument/2006/relationships/image" Target="media/image3.png" Id="rId10" /><Relationship Type="http://schemas.openxmlformats.org/officeDocument/2006/relationships/image" Target="media/image12.png" Id="rId19" /><Relationship Type="http://schemas.openxmlformats.org/officeDocument/2006/relationships/image" Target="media/image24.png" Id="rId31" /><Relationship Type="http://schemas.openxmlformats.org/officeDocument/2006/relationships/image" Target="media/image37.png" Id="rId44" /><Relationship Type="http://schemas.openxmlformats.org/officeDocument/2006/relationships/settings" Target="settings.xml" Id="rId4" /><Relationship Type="http://schemas.openxmlformats.org/officeDocument/2006/relationships/image" Target="media/image2.png" Id="rId9" /><Relationship Type="http://schemas.openxmlformats.org/officeDocument/2006/relationships/image" Target="media/image7.png" Id="rId14" /><Relationship Type="http://schemas.openxmlformats.org/officeDocument/2006/relationships/image" Target="media/image15.png" Id="rId22" /><Relationship Type="http://schemas.openxmlformats.org/officeDocument/2006/relationships/image" Target="media/image20.PNG" Id="rId27" /><Relationship Type="http://schemas.openxmlformats.org/officeDocument/2006/relationships/image" Target="media/image23.png" Id="rId30" /><Relationship Type="http://schemas.openxmlformats.org/officeDocument/2006/relationships/image" Target="media/image28.png" Id="rId35" /><Relationship Type="http://schemas.openxmlformats.org/officeDocument/2006/relationships/image" Target="media/image36.png" Id="rId43" /><Relationship Type="http://schemas.openxmlformats.org/officeDocument/2006/relationships/image" Target="media/image1.png" Id="rId8" /><Relationship Type="http://schemas.openxmlformats.org/officeDocument/2006/relationships/styles" Target="styles.xml" Id="rId3" /><Relationship Type="http://schemas.openxmlformats.org/officeDocument/2006/relationships/image" Target="media/image5.png" Id="rId12" /><Relationship Type="http://schemas.openxmlformats.org/officeDocument/2006/relationships/image" Target="media/image10.png" Id="rId17" /><Relationship Type="http://schemas.openxmlformats.org/officeDocument/2006/relationships/image" Target="media/image18.png" Id="rId25" /><Relationship Type="http://schemas.openxmlformats.org/officeDocument/2006/relationships/image" Target="media/image26.png" Id="rId33" /><Relationship Type="http://schemas.openxmlformats.org/officeDocument/2006/relationships/image" Target="media/image31.png" Id="rId38" /><Relationship Type="http://schemas.openxmlformats.org/officeDocument/2006/relationships/fontTable" Target="fontTable.xml" Id="rId46" /><Relationship Type="http://schemas.openxmlformats.org/officeDocument/2006/relationships/image" Target="media/image13.png" Id="rId20" /><Relationship Type="http://schemas.openxmlformats.org/officeDocument/2006/relationships/image" Target="media/image34.png" Id="rId41" /><Relationship Type="http://schemas.openxmlformats.org/officeDocument/2006/relationships/image" Target="/media/image27.png" Id="R22a0ac27f3a04979" /><Relationship Type="http://schemas.openxmlformats.org/officeDocument/2006/relationships/image" Target="/media/image28.png" Id="Rc51a53f1cdf540e7" /><Relationship Type="http://schemas.openxmlformats.org/officeDocument/2006/relationships/image" Target="/media/image29.png" Id="R78e5631f1e2447f9" /><Relationship Type="http://schemas.openxmlformats.org/officeDocument/2006/relationships/image" Target="/media/image2a.png" Id="R85cddbb2ea5e44b6" /><Relationship Type="http://schemas.openxmlformats.org/officeDocument/2006/relationships/image" Target="/media/image2b.png" Id="R15ad147c0238434a" /><Relationship Type="http://schemas.openxmlformats.org/officeDocument/2006/relationships/image" Target="/media/image2c.png" Id="Rf382451483044a5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A5EE0F-E76E-46CB-B029-E16B13A4D58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Birla, Jitendra</dc:creator>
  <keywords/>
  <dc:description/>
  <lastModifiedBy>Jitendra Birla</lastModifiedBy>
  <revision>73</revision>
  <dcterms:created xsi:type="dcterms:W3CDTF">2021-04-11T01:59:00.0000000Z</dcterms:created>
  <dcterms:modified xsi:type="dcterms:W3CDTF">2022-06-05T01:41:55.4098377Z</dcterms:modified>
</coreProperties>
</file>